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78211" w14:textId="32C22D37" w:rsidR="002131E2" w:rsidRDefault="002131E2"/>
    <w:sdt>
      <w:sdtPr>
        <w:id w:val="-750739845"/>
        <w:docPartObj>
          <w:docPartGallery w:val="Cover Pages"/>
          <w:docPartUnique/>
        </w:docPartObj>
      </w:sdtPr>
      <w:sdtEndPr/>
      <w:sdtContent>
        <w:p w14:paraId="2F947C21" w14:textId="4D0CE770" w:rsidR="00E464BE" w:rsidRDefault="00E464BE"/>
        <w:p w14:paraId="6E6AB7AE" w14:textId="77777777" w:rsidR="00E464BE" w:rsidRDefault="00E464BE">
          <w:r>
            <w:rPr>
              <w:noProof/>
            </w:rPr>
            <mc:AlternateContent>
              <mc:Choice Requires="wpg">
                <w:drawing>
                  <wp:anchor distT="0" distB="0" distL="114300" distR="114300" simplePos="0" relativeHeight="251658240" behindDoc="1" locked="0" layoutInCell="1" allowOverlap="1" wp14:anchorId="5BE8E6A2" wp14:editId="10E4AE1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B216AC6" w14:textId="491A5CC5" w:rsidR="00304C39" w:rsidRDefault="009F427D">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2131E2">
                                        <w:rPr>
                                          <w:color w:val="000000" w:themeColor="background1"/>
                                          <w:sz w:val="72"/>
                                          <w:szCs w:val="72"/>
                                        </w:rPr>
                                        <w:t>Hal</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BE8E6A2" id="Group 125" o:spid="_x0000_s1026"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d60000 [2994]" stroked="f">
                      <v:fill color2="#780000 [2018]" rotate="t" colors="0 #e33030;.5 #d50f0f;1 #ac0000"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4B216AC6" w14:textId="491A5CC5" w:rsidR="00304C39" w:rsidRDefault="009F427D">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2131E2">
                                  <w:rPr>
                                    <w:color w:val="000000" w:themeColor="background1"/>
                                    <w:sz w:val="72"/>
                                    <w:szCs w:val="72"/>
                                  </w:rPr>
                                  <w:t>Hal</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black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8243" behindDoc="0" locked="0" layoutInCell="1" allowOverlap="1" wp14:anchorId="2FF78F02" wp14:editId="473613B9">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GridTable1Light-Accent3"/>
                                  <w:tblW w:w="0" w:type="auto"/>
                                  <w:tblLook w:val="04A0" w:firstRow="1" w:lastRow="0" w:firstColumn="1" w:lastColumn="0" w:noHBand="0" w:noVBand="1"/>
                                </w:tblPr>
                                <w:tblGrid>
                                  <w:gridCol w:w="1383"/>
                                  <w:gridCol w:w="1519"/>
                                  <w:gridCol w:w="1408"/>
                                  <w:gridCol w:w="1577"/>
                                </w:tblGrid>
                                <w:tr w:rsidR="00304C39" w14:paraId="445FE379"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09659065" w14:textId="77777777" w:rsidR="00304C39" w:rsidRDefault="00304C39">
                                      <w:pPr>
                                        <w:pStyle w:val="NoSpacing"/>
                                        <w:rPr>
                                          <w:color w:val="7F7F7F" w:themeColor="text1" w:themeTint="80"/>
                                          <w:sz w:val="18"/>
                                          <w:szCs w:val="18"/>
                                        </w:rPr>
                                      </w:pPr>
                                      <w:r>
                                        <w:rPr>
                                          <w:color w:val="7F7F7F" w:themeColor="text1" w:themeTint="80"/>
                                          <w:sz w:val="18"/>
                                          <w:szCs w:val="18"/>
                                        </w:rPr>
                                        <w:t>Project (P15)</w:t>
                                      </w:r>
                                    </w:p>
                                  </w:tc>
                                  <w:tc>
                                    <w:tcPr>
                                      <w:tcW w:w="1945" w:type="dxa"/>
                                    </w:tcPr>
                                    <w:p w14:paraId="18612C77" w14:textId="20E619EE" w:rsidR="00304C39" w:rsidRDefault="00304C39">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 xml:space="preserve">Current </w:t>
                                      </w:r>
                                      <w:r w:rsidR="000B4365">
                                        <w:rPr>
                                          <w:color w:val="7F7F7F" w:themeColor="text1" w:themeTint="80"/>
                                          <w:sz w:val="18"/>
                                          <w:szCs w:val="18"/>
                                        </w:rPr>
                                        <w:t>6</w:t>
                                      </w:r>
                                    </w:p>
                                  </w:tc>
                                  <w:tc>
                                    <w:tcPr>
                                      <w:tcW w:w="1925" w:type="dxa"/>
                                    </w:tcPr>
                                    <w:p w14:paraId="62F3866E" w14:textId="3478B64F" w:rsidR="00304C39" w:rsidRDefault="000B4365">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TBD</w:t>
                                      </w:r>
                                      <w:r w:rsidR="00304C39">
                                        <w:rPr>
                                          <w:color w:val="7F7F7F" w:themeColor="text1" w:themeTint="80"/>
                                          <w:sz w:val="18"/>
                                          <w:szCs w:val="18"/>
                                        </w:rPr>
                                        <w:t xml:space="preserve"> </w:t>
                                      </w:r>
                                    </w:p>
                                  </w:tc>
                                  <w:tc>
                                    <w:tcPr>
                                      <w:tcW w:w="2004" w:type="dxa"/>
                                    </w:tcPr>
                                    <w:p w14:paraId="33790274" w14:textId="4681C035" w:rsidR="00304C39" w:rsidRDefault="000B4365">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Bryan Kalkhoff</w:t>
                                      </w:r>
                                    </w:p>
                                  </w:tc>
                                </w:tr>
                              </w:tbl>
                              <w:p w14:paraId="2DA66FCD" w14:textId="77777777" w:rsidR="00304C39" w:rsidRDefault="00304C39">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2FF78F02" id="_x0000_t202" coordsize="21600,21600" o:spt="202" path="m,l,21600r21600,l21600,xe">
                    <v:stroke joinstyle="miter"/>
                    <v:path gradientshapeok="t" o:connecttype="rect"/>
                  </v:shapetype>
                  <v:shape id="Text Box 128" o:spid="_x0000_s1029" type="#_x0000_t202" style="position:absolute;margin-left:0;margin-top:0;width:453pt;height:11.5pt;z-index:251658243;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tbl>
                          <w:tblPr>
                            <w:tblStyle w:val="GridTable1Light-Accent3"/>
                            <w:tblW w:w="0" w:type="auto"/>
                            <w:tblLook w:val="04A0" w:firstRow="1" w:lastRow="0" w:firstColumn="1" w:lastColumn="0" w:noHBand="0" w:noVBand="1"/>
                          </w:tblPr>
                          <w:tblGrid>
                            <w:gridCol w:w="1383"/>
                            <w:gridCol w:w="1519"/>
                            <w:gridCol w:w="1408"/>
                            <w:gridCol w:w="1577"/>
                          </w:tblGrid>
                          <w:tr w:rsidR="00304C39" w14:paraId="445FE379"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09659065" w14:textId="77777777" w:rsidR="00304C39" w:rsidRDefault="00304C39">
                                <w:pPr>
                                  <w:pStyle w:val="NoSpacing"/>
                                  <w:rPr>
                                    <w:color w:val="7F7F7F" w:themeColor="text1" w:themeTint="80"/>
                                    <w:sz w:val="18"/>
                                    <w:szCs w:val="18"/>
                                  </w:rPr>
                                </w:pPr>
                                <w:r>
                                  <w:rPr>
                                    <w:color w:val="7F7F7F" w:themeColor="text1" w:themeTint="80"/>
                                    <w:sz w:val="18"/>
                                    <w:szCs w:val="18"/>
                                  </w:rPr>
                                  <w:t>Project (P15)</w:t>
                                </w:r>
                              </w:p>
                            </w:tc>
                            <w:tc>
                              <w:tcPr>
                                <w:tcW w:w="1945" w:type="dxa"/>
                              </w:tcPr>
                              <w:p w14:paraId="18612C77" w14:textId="20E619EE" w:rsidR="00304C39" w:rsidRDefault="00304C39">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 xml:space="preserve">Current </w:t>
                                </w:r>
                                <w:r w:rsidR="000B4365">
                                  <w:rPr>
                                    <w:color w:val="7F7F7F" w:themeColor="text1" w:themeTint="80"/>
                                    <w:sz w:val="18"/>
                                    <w:szCs w:val="18"/>
                                  </w:rPr>
                                  <w:t>6</w:t>
                                </w:r>
                              </w:p>
                            </w:tc>
                            <w:tc>
                              <w:tcPr>
                                <w:tcW w:w="1925" w:type="dxa"/>
                              </w:tcPr>
                              <w:p w14:paraId="62F3866E" w14:textId="3478B64F" w:rsidR="00304C39" w:rsidRDefault="000B4365">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TBD</w:t>
                                </w:r>
                                <w:r w:rsidR="00304C39">
                                  <w:rPr>
                                    <w:color w:val="7F7F7F" w:themeColor="text1" w:themeTint="80"/>
                                    <w:sz w:val="18"/>
                                    <w:szCs w:val="18"/>
                                  </w:rPr>
                                  <w:t xml:space="preserve"> </w:t>
                                </w:r>
                              </w:p>
                            </w:tc>
                            <w:tc>
                              <w:tcPr>
                                <w:tcW w:w="2004" w:type="dxa"/>
                              </w:tcPr>
                              <w:p w14:paraId="33790274" w14:textId="4681C035" w:rsidR="00304C39" w:rsidRDefault="000B4365">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Bryan Kalkhoff</w:t>
                                </w:r>
                              </w:p>
                            </w:tc>
                          </w:tr>
                        </w:tbl>
                        <w:p w14:paraId="2DA66FCD" w14:textId="77777777" w:rsidR="00304C39" w:rsidRDefault="00304C39">
                          <w:pPr>
                            <w:pStyle w:val="NoSpacing"/>
                            <w:rPr>
                              <w:color w:val="7F7F7F" w:themeColor="text1" w:themeTint="80"/>
                              <w:sz w:val="18"/>
                              <w:szCs w:val="18"/>
                            </w:rPr>
                          </w:pPr>
                        </w:p>
                      </w:txbxContent>
                    </v:textbox>
                    <w10:wrap type="square" anchorx="page" anchory="margin"/>
                  </v:shape>
                </w:pict>
              </mc:Fallback>
            </mc:AlternateContent>
          </w:r>
          <w:r>
            <w:rPr>
              <w:noProof/>
            </w:rPr>
            <mc:AlternateContent>
              <mc:Choice Requires="wps">
                <w:drawing>
                  <wp:anchor distT="0" distB="0" distL="114300" distR="114300" simplePos="0" relativeHeight="251658242" behindDoc="0" locked="0" layoutInCell="1" allowOverlap="1" wp14:anchorId="009F6B70" wp14:editId="7EE9693F">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78BF6B" w14:textId="77777777" w:rsidR="00304C39" w:rsidRDefault="00304C39">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6E545179" w14:textId="6C89E7A0" w:rsidR="00304C39" w:rsidRDefault="000B4365">
                                    <w:pPr>
                                      <w:pStyle w:val="NoSpacing"/>
                                      <w:spacing w:before="40" w:after="40"/>
                                      <w:rPr>
                                        <w:caps/>
                                        <w:color w:val="FF4040" w:themeColor="accent5"/>
                                        <w:sz w:val="24"/>
                                        <w:szCs w:val="24"/>
                                      </w:rPr>
                                    </w:pPr>
                                    <w:r>
                                      <w:rPr>
                                        <w:caps/>
                                        <w:color w:val="FF4040" w:themeColor="accent5"/>
                                        <w:sz w:val="24"/>
                                        <w:szCs w:val="24"/>
                                      </w:rPr>
                                      <w:t>Kalkhoff, Bryan S [E CPE]</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09F6B70" id="Text Box 129" o:spid="_x0000_s1030" type="#_x0000_t202" style="position:absolute;margin-left:0;margin-top:0;width:453pt;height:38.15pt;z-index:25165824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78BF6B" w14:textId="77777777" w:rsidR="00304C39" w:rsidRDefault="00304C39">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6E545179" w14:textId="6C89E7A0" w:rsidR="00304C39" w:rsidRDefault="000B4365">
                              <w:pPr>
                                <w:pStyle w:val="NoSpacing"/>
                                <w:spacing w:before="40" w:after="40"/>
                                <w:rPr>
                                  <w:caps/>
                                  <w:color w:val="FF4040" w:themeColor="accent5"/>
                                  <w:sz w:val="24"/>
                                  <w:szCs w:val="24"/>
                                </w:rPr>
                              </w:pPr>
                              <w:r>
                                <w:rPr>
                                  <w:caps/>
                                  <w:color w:val="FF4040" w:themeColor="accent5"/>
                                  <w:sz w:val="24"/>
                                  <w:szCs w:val="24"/>
                                </w:rPr>
                                <w:t>Kalkhoff, Bryan S [E CP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5B77939E" wp14:editId="1566F1D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5F6F97AE" w14:textId="32F1D812" w:rsidR="00304C39" w:rsidRDefault="00304C39">
                                    <w:pPr>
                                      <w:pStyle w:val="NoSpacing"/>
                                      <w:jc w:val="right"/>
                                      <w:rPr>
                                        <w:color w:val="000000" w:themeColor="background1"/>
                                        <w:sz w:val="24"/>
                                        <w:szCs w:val="24"/>
                                      </w:rPr>
                                    </w:pPr>
                                    <w:r>
                                      <w:rPr>
                                        <w:color w:val="000000"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B77939E" id="Rectangle 130" o:spid="_x0000_s1031" style="position:absolute;margin-left:-4.4pt;margin-top:0;width:46.8pt;height:77.75pt;z-index:251658241;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ed7d31 [3204]" stroked="f" strokeweight="1pt">
                    <o:lock v:ext="edit" aspectratio="t"/>
                    <v:textbox inset="3.6pt,,3.6pt">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5F6F97AE" w14:textId="32F1D812" w:rsidR="00304C39" w:rsidRDefault="00304C39">
                              <w:pPr>
                                <w:pStyle w:val="NoSpacing"/>
                                <w:jc w:val="right"/>
                                <w:rPr>
                                  <w:color w:val="000000" w:themeColor="background1"/>
                                  <w:sz w:val="24"/>
                                  <w:szCs w:val="24"/>
                                </w:rPr>
                              </w:pPr>
                              <w:r>
                                <w:rPr>
                                  <w:color w:val="000000" w:themeColor="background1"/>
                                  <w:sz w:val="24"/>
                                  <w:szCs w:val="24"/>
                                </w:rPr>
                                <w:t>2021</w:t>
                              </w:r>
                            </w:p>
                          </w:sdtContent>
                        </w:sdt>
                      </w:txbxContent>
                    </v:textbox>
                    <w10:wrap anchorx="margin" anchory="page"/>
                  </v:rect>
                </w:pict>
              </mc:Fallback>
            </mc:AlternateContent>
          </w:r>
          <w:r>
            <w:br w:type="page"/>
          </w:r>
        </w:p>
      </w:sdtContent>
    </w:sdt>
    <w:tbl>
      <w:tblPr>
        <w:tblStyle w:val="GridTable6Colorful"/>
        <w:tblW w:w="0" w:type="auto"/>
        <w:tblLook w:val="04A0" w:firstRow="1" w:lastRow="0" w:firstColumn="1" w:lastColumn="0" w:noHBand="0" w:noVBand="1"/>
      </w:tblPr>
      <w:tblGrid>
        <w:gridCol w:w="2249"/>
        <w:gridCol w:w="2514"/>
        <w:gridCol w:w="2462"/>
        <w:gridCol w:w="2125"/>
      </w:tblGrid>
      <w:tr w:rsidR="00255E90" w:rsidRPr="00E464BE" w14:paraId="483C134F" w14:textId="77777777" w:rsidTr="00B34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0F15892C" w14:textId="77777777" w:rsidR="00255E90" w:rsidRPr="00E464BE" w:rsidRDefault="00255E90" w:rsidP="00E464BE">
            <w:pPr>
              <w:jc w:val="center"/>
              <w:rPr>
                <w:sz w:val="24"/>
                <w:szCs w:val="24"/>
              </w:rPr>
            </w:pPr>
            <w:r w:rsidRPr="00E464BE">
              <w:rPr>
                <w:sz w:val="24"/>
                <w:szCs w:val="24"/>
              </w:rPr>
              <w:lastRenderedPageBreak/>
              <w:t>Revision History</w:t>
            </w:r>
          </w:p>
        </w:tc>
      </w:tr>
      <w:tr w:rsidR="00255E90" w:rsidRPr="00E464BE" w14:paraId="617309A3"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43BD8BA0" w14:textId="77777777" w:rsidR="00255E90" w:rsidRPr="00E464BE" w:rsidRDefault="00255E90">
            <w:pPr>
              <w:rPr>
                <w:sz w:val="24"/>
                <w:szCs w:val="24"/>
              </w:rPr>
            </w:pPr>
            <w:r w:rsidRPr="00E464BE">
              <w:rPr>
                <w:sz w:val="24"/>
                <w:szCs w:val="24"/>
              </w:rPr>
              <w:t>Rev #</w:t>
            </w:r>
          </w:p>
        </w:tc>
        <w:tc>
          <w:tcPr>
            <w:tcW w:w="2514" w:type="dxa"/>
          </w:tcPr>
          <w:p w14:paraId="59A24F5E"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 xml:space="preserve">Description </w:t>
            </w:r>
          </w:p>
        </w:tc>
        <w:tc>
          <w:tcPr>
            <w:tcW w:w="2462" w:type="dxa"/>
          </w:tcPr>
          <w:p w14:paraId="42CBA59C"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Hardware Manager</w:t>
            </w:r>
          </w:p>
        </w:tc>
        <w:tc>
          <w:tcPr>
            <w:tcW w:w="2125" w:type="dxa"/>
          </w:tcPr>
          <w:p w14:paraId="199D310F" w14:textId="77777777" w:rsidR="00255E90"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 xml:space="preserve">Approved By </w:t>
            </w:r>
          </w:p>
          <w:p w14:paraId="3E6FC8B1" w14:textId="77777777" w:rsidR="00255E90" w:rsidRPr="00255E90" w:rsidRDefault="00255E90">
            <w:pPr>
              <w:cnfStyle w:val="000000100000" w:firstRow="0" w:lastRow="0" w:firstColumn="0" w:lastColumn="0" w:oddVBand="0" w:evenVBand="0" w:oddHBand="1" w:evenHBand="0" w:firstRowFirstColumn="0" w:firstRowLastColumn="0" w:lastRowFirstColumn="0" w:lastRowLastColumn="0"/>
              <w:rPr>
                <w:b/>
                <w:sz w:val="20"/>
                <w:szCs w:val="20"/>
              </w:rPr>
            </w:pPr>
            <w:r w:rsidRPr="00255E90">
              <w:rPr>
                <w:b/>
                <w:sz w:val="20"/>
                <w:szCs w:val="20"/>
              </w:rPr>
              <w:t>Need 2/3</w:t>
            </w:r>
            <w:r>
              <w:rPr>
                <w:b/>
                <w:sz w:val="20"/>
                <w:szCs w:val="20"/>
              </w:rPr>
              <w:t xml:space="preserve"> for</w:t>
            </w:r>
            <w:r w:rsidRPr="00255E90">
              <w:rPr>
                <w:b/>
                <w:sz w:val="20"/>
                <w:szCs w:val="20"/>
              </w:rPr>
              <w:t xml:space="preserve"> approval: eteam director or assistant director, eteam manager, or alumni</w:t>
            </w:r>
          </w:p>
        </w:tc>
      </w:tr>
      <w:tr w:rsidR="002131E2" w:rsidRPr="00E464BE" w14:paraId="21B58AE9"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6AB7DBA6" w14:textId="7BC2C85F" w:rsidR="002131E2" w:rsidRPr="00E464BE" w:rsidRDefault="002131E2" w:rsidP="002131E2">
            <w:pPr>
              <w:rPr>
                <w:sz w:val="24"/>
                <w:szCs w:val="24"/>
              </w:rPr>
            </w:pPr>
            <w:r>
              <w:rPr>
                <w:sz w:val="24"/>
                <w:szCs w:val="24"/>
              </w:rPr>
              <w:t>Initial Rev</w:t>
            </w:r>
          </w:p>
        </w:tc>
        <w:tc>
          <w:tcPr>
            <w:tcW w:w="2514" w:type="dxa"/>
          </w:tcPr>
          <w:p w14:paraId="2A725E6D" w14:textId="7B2453E1" w:rsidR="002131E2" w:rsidRPr="00C578A0" w:rsidRDefault="002131E2" w:rsidP="002131E2">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P14 buttonboard</w:t>
            </w:r>
          </w:p>
        </w:tc>
        <w:tc>
          <w:tcPr>
            <w:tcW w:w="2462" w:type="dxa"/>
          </w:tcPr>
          <w:p w14:paraId="009D3D64" w14:textId="039E041B" w:rsidR="002131E2" w:rsidRPr="0099637F" w:rsidRDefault="002131E2" w:rsidP="002131E2">
            <w:pPr>
              <w:cnfStyle w:val="000000000000" w:firstRow="0" w:lastRow="0" w:firstColumn="0" w:lastColumn="0" w:oddVBand="0" w:evenVBand="0" w:oddHBand="0" w:evenHBand="0" w:firstRowFirstColumn="0" w:firstRowLastColumn="0" w:lastRowFirstColumn="0" w:lastRowLastColumn="0"/>
              <w:rPr>
                <w:bCs/>
                <w:sz w:val="24"/>
                <w:szCs w:val="24"/>
              </w:rPr>
            </w:pPr>
            <w:r w:rsidRPr="00D77479">
              <w:rPr>
                <w:bCs/>
                <w:sz w:val="24"/>
                <w:szCs w:val="24"/>
              </w:rPr>
              <w:t>Bryce Staver</w:t>
            </w:r>
          </w:p>
        </w:tc>
        <w:tc>
          <w:tcPr>
            <w:tcW w:w="2125" w:type="dxa"/>
          </w:tcPr>
          <w:p w14:paraId="2B48C4E0" w14:textId="77777777" w:rsidR="002131E2" w:rsidRDefault="002131E2" w:rsidP="002131E2">
            <w:pPr>
              <w:cnfStyle w:val="000000000000" w:firstRow="0" w:lastRow="0" w:firstColumn="0" w:lastColumn="0" w:oddVBand="0" w:evenVBand="0" w:oddHBand="0" w:evenHBand="0" w:firstRowFirstColumn="0" w:firstRowLastColumn="0" w:lastRowFirstColumn="0" w:lastRowLastColumn="0"/>
              <w:rPr>
                <w:b/>
                <w:sz w:val="24"/>
                <w:szCs w:val="24"/>
              </w:rPr>
            </w:pPr>
          </w:p>
        </w:tc>
      </w:tr>
      <w:tr w:rsidR="002131E2" w:rsidRPr="00E464BE" w14:paraId="634A2876"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15459C2B" w14:textId="7D254835" w:rsidR="002131E2" w:rsidRPr="00E464BE" w:rsidRDefault="002131E2" w:rsidP="002131E2">
            <w:pPr>
              <w:rPr>
                <w:sz w:val="24"/>
                <w:szCs w:val="24"/>
              </w:rPr>
            </w:pPr>
            <w:r>
              <w:rPr>
                <w:sz w:val="24"/>
                <w:szCs w:val="24"/>
              </w:rPr>
              <w:t xml:space="preserve">Rev </w:t>
            </w:r>
            <w:r w:rsidR="00CA3F81">
              <w:rPr>
                <w:sz w:val="24"/>
                <w:szCs w:val="24"/>
              </w:rPr>
              <w:t>2</w:t>
            </w:r>
          </w:p>
        </w:tc>
        <w:tc>
          <w:tcPr>
            <w:tcW w:w="2514" w:type="dxa"/>
          </w:tcPr>
          <w:p w14:paraId="2A84CAF4" w14:textId="7846AA6C" w:rsidR="002131E2" w:rsidRPr="00F21596"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 xml:space="preserve">Reworked Hal from P14. This was started as a new member project Fall 2020. Most of the changes were done here. </w:t>
            </w:r>
          </w:p>
        </w:tc>
        <w:tc>
          <w:tcPr>
            <w:tcW w:w="2462" w:type="dxa"/>
          </w:tcPr>
          <w:p w14:paraId="436AC85C" w14:textId="4A1B69A4" w:rsidR="002131E2" w:rsidRPr="00E464BE" w:rsidRDefault="002131E2" w:rsidP="002131E2">
            <w:pPr>
              <w:cnfStyle w:val="000000100000" w:firstRow="0" w:lastRow="0" w:firstColumn="0" w:lastColumn="0" w:oddVBand="0" w:evenVBand="0" w:oddHBand="1" w:evenHBand="0" w:firstRowFirstColumn="0" w:firstRowLastColumn="0" w:lastRowFirstColumn="0" w:lastRowLastColumn="0"/>
              <w:rPr>
                <w:b/>
                <w:sz w:val="24"/>
                <w:szCs w:val="24"/>
              </w:rPr>
            </w:pPr>
            <w:r w:rsidRPr="00D77479">
              <w:rPr>
                <w:bCs/>
                <w:sz w:val="24"/>
                <w:szCs w:val="24"/>
              </w:rPr>
              <w:t>Bryce Staver</w:t>
            </w:r>
          </w:p>
        </w:tc>
        <w:tc>
          <w:tcPr>
            <w:tcW w:w="2125" w:type="dxa"/>
          </w:tcPr>
          <w:p w14:paraId="72954377" w14:textId="1F6047F8" w:rsidR="002131E2" w:rsidRPr="008652CF"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Bryan Kalkhoff, Ashley Robertson</w:t>
            </w:r>
          </w:p>
        </w:tc>
      </w:tr>
      <w:tr w:rsidR="002131E2" w:rsidRPr="00E464BE" w14:paraId="34307077"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2EFF1700" w14:textId="0C88FF4A" w:rsidR="002131E2" w:rsidRPr="00E464BE" w:rsidRDefault="002131E2" w:rsidP="002131E2">
            <w:pPr>
              <w:rPr>
                <w:sz w:val="24"/>
                <w:szCs w:val="24"/>
              </w:rPr>
            </w:pPr>
            <w:r>
              <w:rPr>
                <w:sz w:val="24"/>
                <w:szCs w:val="24"/>
              </w:rPr>
              <w:t xml:space="preserve">Rev </w:t>
            </w:r>
            <w:r w:rsidR="00CA3F81">
              <w:rPr>
                <w:sz w:val="24"/>
                <w:szCs w:val="24"/>
              </w:rPr>
              <w:t>3</w:t>
            </w:r>
          </w:p>
        </w:tc>
        <w:tc>
          <w:tcPr>
            <w:tcW w:w="2514" w:type="dxa"/>
          </w:tcPr>
          <w:p w14:paraId="0B223691" w14:textId="421A11AA" w:rsidR="002131E2" w:rsidRPr="00E464BE" w:rsidRDefault="002131E2" w:rsidP="002131E2">
            <w:pPr>
              <w:cnfStyle w:val="000000000000" w:firstRow="0" w:lastRow="0" w:firstColumn="0" w:lastColumn="0" w:oddVBand="0" w:evenVBand="0" w:oddHBand="0" w:evenHBand="0" w:firstRowFirstColumn="0" w:firstRowLastColumn="0" w:lastRowFirstColumn="0" w:lastRowLastColumn="0"/>
              <w:rPr>
                <w:b/>
                <w:sz w:val="24"/>
                <w:szCs w:val="24"/>
              </w:rPr>
            </w:pPr>
            <w:r>
              <w:rPr>
                <w:bCs/>
                <w:sz w:val="24"/>
                <w:szCs w:val="24"/>
              </w:rPr>
              <w:t>We changed the 12V connector to a Megafit and added a reverse polarity protection and fuse blown circuit.</w:t>
            </w:r>
          </w:p>
        </w:tc>
        <w:tc>
          <w:tcPr>
            <w:tcW w:w="2462" w:type="dxa"/>
          </w:tcPr>
          <w:p w14:paraId="3A940ACE" w14:textId="395A816C" w:rsidR="002131E2" w:rsidRPr="00D77479" w:rsidRDefault="002131E2" w:rsidP="002131E2">
            <w:pPr>
              <w:cnfStyle w:val="000000000000" w:firstRow="0" w:lastRow="0" w:firstColumn="0" w:lastColumn="0" w:oddVBand="0" w:evenVBand="0" w:oddHBand="0" w:evenHBand="0" w:firstRowFirstColumn="0" w:firstRowLastColumn="0" w:lastRowFirstColumn="0" w:lastRowLastColumn="0"/>
              <w:rPr>
                <w:bCs/>
                <w:sz w:val="24"/>
                <w:szCs w:val="24"/>
              </w:rPr>
            </w:pPr>
            <w:r w:rsidRPr="00D77479">
              <w:rPr>
                <w:bCs/>
                <w:sz w:val="24"/>
                <w:szCs w:val="24"/>
              </w:rPr>
              <w:t>Bryce Staver</w:t>
            </w:r>
          </w:p>
        </w:tc>
        <w:tc>
          <w:tcPr>
            <w:tcW w:w="2125" w:type="dxa"/>
          </w:tcPr>
          <w:p w14:paraId="5C6F482B" w14:textId="77777777" w:rsidR="002131E2" w:rsidRPr="00E464BE" w:rsidRDefault="002131E2" w:rsidP="002131E2">
            <w:pPr>
              <w:cnfStyle w:val="000000000000" w:firstRow="0" w:lastRow="0" w:firstColumn="0" w:lastColumn="0" w:oddVBand="0" w:evenVBand="0" w:oddHBand="0" w:evenHBand="0" w:firstRowFirstColumn="0" w:firstRowLastColumn="0" w:lastRowFirstColumn="0" w:lastRowLastColumn="0"/>
              <w:rPr>
                <w:b/>
                <w:sz w:val="24"/>
                <w:szCs w:val="24"/>
              </w:rPr>
            </w:pPr>
            <w:r>
              <w:rPr>
                <w:bCs/>
                <w:sz w:val="24"/>
                <w:szCs w:val="24"/>
              </w:rPr>
              <w:t>Bryan Kalkhoff, Ashley Robertson</w:t>
            </w:r>
          </w:p>
        </w:tc>
      </w:tr>
      <w:tr w:rsidR="002131E2" w:rsidRPr="00E464BE" w14:paraId="3EBB54A4"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1EB93C9D" w14:textId="3A5FB3A2" w:rsidR="002131E2" w:rsidRDefault="002131E2" w:rsidP="002131E2">
            <w:pPr>
              <w:rPr>
                <w:sz w:val="24"/>
                <w:szCs w:val="24"/>
              </w:rPr>
            </w:pPr>
            <w:r>
              <w:rPr>
                <w:sz w:val="24"/>
                <w:szCs w:val="24"/>
              </w:rPr>
              <w:t xml:space="preserve">Rev </w:t>
            </w:r>
            <w:r w:rsidR="00CA3F81">
              <w:rPr>
                <w:sz w:val="24"/>
                <w:szCs w:val="24"/>
              </w:rPr>
              <w:t>4</w:t>
            </w:r>
          </w:p>
        </w:tc>
        <w:tc>
          <w:tcPr>
            <w:tcW w:w="2514" w:type="dxa"/>
          </w:tcPr>
          <w:p w14:paraId="43571E57" w14:textId="2683AAB5" w:rsidR="002131E2"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Added power filtering for 12V_Main coming into the board</w:t>
            </w:r>
          </w:p>
        </w:tc>
        <w:tc>
          <w:tcPr>
            <w:tcW w:w="2462" w:type="dxa"/>
          </w:tcPr>
          <w:p w14:paraId="0033B824" w14:textId="320373E8" w:rsidR="002131E2" w:rsidRPr="00D77479"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Bryan Kalkhoff</w:t>
            </w:r>
          </w:p>
        </w:tc>
        <w:tc>
          <w:tcPr>
            <w:tcW w:w="2125" w:type="dxa"/>
          </w:tcPr>
          <w:p w14:paraId="7B5B730C" w14:textId="48CDC5D6" w:rsidR="002131E2"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Douglas Zuercher,</w:t>
            </w:r>
          </w:p>
          <w:p w14:paraId="5B2BE9F5" w14:textId="6C1FB698" w:rsidR="002131E2"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Ashley Robertson</w:t>
            </w:r>
          </w:p>
        </w:tc>
      </w:tr>
      <w:tr w:rsidR="00C22BAF" w:rsidRPr="00E464BE" w14:paraId="67FA2648"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17AC74EC" w14:textId="54A6ACE5" w:rsidR="00C22BAF" w:rsidRDefault="00C22BAF" w:rsidP="002131E2">
            <w:pPr>
              <w:rPr>
                <w:sz w:val="24"/>
                <w:szCs w:val="24"/>
              </w:rPr>
            </w:pPr>
            <w:r>
              <w:rPr>
                <w:sz w:val="24"/>
                <w:szCs w:val="24"/>
              </w:rPr>
              <w:t xml:space="preserve">Rev </w:t>
            </w:r>
            <w:r w:rsidR="00CA3F81">
              <w:rPr>
                <w:sz w:val="24"/>
                <w:szCs w:val="24"/>
              </w:rPr>
              <w:t>5</w:t>
            </w:r>
          </w:p>
        </w:tc>
        <w:tc>
          <w:tcPr>
            <w:tcW w:w="2514" w:type="dxa"/>
          </w:tcPr>
          <w:p w14:paraId="4E0E3B5B" w14:textId="3D4E7E09" w:rsidR="00C22BAF" w:rsidRDefault="004B2B93" w:rsidP="002131E2">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 xml:space="preserve">Respeced the mosfet for the Horn </w:t>
            </w:r>
            <w:r w:rsidR="000A2C7E">
              <w:rPr>
                <w:bCs/>
                <w:sz w:val="24"/>
                <w:szCs w:val="24"/>
              </w:rPr>
              <w:t>to fit the the current draw of the horn.</w:t>
            </w:r>
          </w:p>
        </w:tc>
        <w:tc>
          <w:tcPr>
            <w:tcW w:w="2462" w:type="dxa"/>
          </w:tcPr>
          <w:p w14:paraId="1307DFB0" w14:textId="0AB5C889" w:rsidR="00C22BAF" w:rsidRDefault="00B4113A" w:rsidP="002131E2">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Bryan Kalkhoff</w:t>
            </w:r>
          </w:p>
        </w:tc>
        <w:tc>
          <w:tcPr>
            <w:tcW w:w="2125" w:type="dxa"/>
          </w:tcPr>
          <w:p w14:paraId="301D1D4F" w14:textId="6E10F42C" w:rsidR="00707514" w:rsidRDefault="009F427D" w:rsidP="002131E2">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Ashley Robertson</w:t>
            </w:r>
            <w:r>
              <w:rPr>
                <w:bCs/>
                <w:sz w:val="24"/>
                <w:szCs w:val="24"/>
              </w:rPr>
              <w:t xml:space="preserve"> </w:t>
            </w:r>
            <w:r w:rsidR="00707514">
              <w:rPr>
                <w:bCs/>
                <w:sz w:val="24"/>
                <w:szCs w:val="24"/>
              </w:rPr>
              <w:t xml:space="preserve">Will </w:t>
            </w:r>
            <w:r w:rsidR="00B4113A">
              <w:rPr>
                <w:bCs/>
                <w:sz w:val="24"/>
                <w:szCs w:val="24"/>
              </w:rPr>
              <w:t>Galles</w:t>
            </w:r>
          </w:p>
        </w:tc>
      </w:tr>
      <w:tr w:rsidR="000B4365" w:rsidRPr="00E464BE" w14:paraId="7CB57F08"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12EC870D" w14:textId="0653A5FD" w:rsidR="000B4365" w:rsidRDefault="000B4365" w:rsidP="002131E2">
            <w:pPr>
              <w:rPr>
                <w:sz w:val="24"/>
                <w:szCs w:val="24"/>
              </w:rPr>
            </w:pPr>
            <w:r>
              <w:rPr>
                <w:sz w:val="24"/>
                <w:szCs w:val="24"/>
              </w:rPr>
              <w:t>Rev 6</w:t>
            </w:r>
          </w:p>
        </w:tc>
        <w:tc>
          <w:tcPr>
            <w:tcW w:w="2514" w:type="dxa"/>
          </w:tcPr>
          <w:p w14:paraId="1705A763" w14:textId="77777777" w:rsidR="000B4365" w:rsidRDefault="000B4365" w:rsidP="002131E2">
            <w:pPr>
              <w:cnfStyle w:val="000000100000" w:firstRow="0" w:lastRow="0" w:firstColumn="0" w:lastColumn="0" w:oddVBand="0" w:evenVBand="0" w:oddHBand="1" w:evenHBand="0" w:firstRowFirstColumn="0" w:firstRowLastColumn="0" w:lastRowFirstColumn="0" w:lastRowLastColumn="0"/>
              <w:rPr>
                <w:bCs/>
                <w:sz w:val="24"/>
                <w:szCs w:val="24"/>
              </w:rPr>
            </w:pPr>
          </w:p>
        </w:tc>
        <w:tc>
          <w:tcPr>
            <w:tcW w:w="2462" w:type="dxa"/>
          </w:tcPr>
          <w:p w14:paraId="4EF33424" w14:textId="346521E0" w:rsidR="000B4365" w:rsidRDefault="000B4365"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Bryan Kalkhoff</w:t>
            </w:r>
          </w:p>
        </w:tc>
        <w:tc>
          <w:tcPr>
            <w:tcW w:w="2125" w:type="dxa"/>
          </w:tcPr>
          <w:p w14:paraId="6324253D" w14:textId="77777777" w:rsidR="000B4365" w:rsidRDefault="000B4365" w:rsidP="002131E2">
            <w:pPr>
              <w:cnfStyle w:val="000000100000" w:firstRow="0" w:lastRow="0" w:firstColumn="0" w:lastColumn="0" w:oddVBand="0" w:evenVBand="0" w:oddHBand="1" w:evenHBand="0" w:firstRowFirstColumn="0" w:firstRowLastColumn="0" w:lastRowFirstColumn="0" w:lastRowLastColumn="0"/>
              <w:rPr>
                <w:bCs/>
                <w:sz w:val="24"/>
                <w:szCs w:val="24"/>
              </w:rPr>
            </w:pPr>
          </w:p>
        </w:tc>
      </w:tr>
    </w:tbl>
    <w:p w14:paraId="41574CB6" w14:textId="77777777" w:rsidR="00E464BE" w:rsidRDefault="00E464BE"/>
    <w:p w14:paraId="4D26C6E5" w14:textId="77777777" w:rsidR="00E464BE" w:rsidRDefault="00E464BE"/>
    <w:p w14:paraId="63A924CB" w14:textId="77777777" w:rsidR="001406BF" w:rsidRDefault="001406BF"/>
    <w:p w14:paraId="6AF56546" w14:textId="77777777" w:rsidR="001406BF" w:rsidRDefault="001406BF"/>
    <w:p w14:paraId="633B0CFD" w14:textId="77777777" w:rsidR="001406BF" w:rsidRDefault="001406BF"/>
    <w:p w14:paraId="6B6E28BD" w14:textId="77777777" w:rsidR="001406BF" w:rsidRDefault="001406BF"/>
    <w:p w14:paraId="7C1DCAE6" w14:textId="77777777" w:rsidR="001406BF" w:rsidRDefault="001406BF"/>
    <w:p w14:paraId="1DFDDDA8" w14:textId="77777777" w:rsidR="001406BF" w:rsidRDefault="001406BF"/>
    <w:p w14:paraId="2F2D3280" w14:textId="77777777" w:rsidR="001406BF" w:rsidRDefault="001406BF"/>
    <w:p w14:paraId="73F72260" w14:textId="77777777" w:rsidR="001406BF" w:rsidRDefault="001406BF"/>
    <w:p w14:paraId="6AEEC0D2" w14:textId="77777777" w:rsidR="001406BF" w:rsidRDefault="001406BF"/>
    <w:p w14:paraId="6468338B" w14:textId="77777777" w:rsidR="001406BF" w:rsidRDefault="001406BF"/>
    <w:p w14:paraId="2511C1F5" w14:textId="77777777" w:rsidR="00E464BE" w:rsidRDefault="00E464BE"/>
    <w:sdt>
      <w:sdtPr>
        <w:rPr>
          <w:rFonts w:asciiTheme="minorHAnsi" w:eastAsiaTheme="minorHAnsi" w:hAnsiTheme="minorHAnsi" w:cstheme="minorBidi"/>
          <w:color w:val="auto"/>
          <w:sz w:val="22"/>
          <w:szCs w:val="22"/>
        </w:rPr>
        <w:id w:val="-1857571873"/>
        <w:docPartObj>
          <w:docPartGallery w:val="Table of Contents"/>
          <w:docPartUnique/>
        </w:docPartObj>
      </w:sdtPr>
      <w:sdtEndPr>
        <w:rPr>
          <w:b/>
          <w:bCs/>
          <w:noProof/>
        </w:rPr>
      </w:sdtEndPr>
      <w:sdtContent>
        <w:p w14:paraId="354A9C89" w14:textId="725E5DF5" w:rsidR="001406BF" w:rsidRDefault="001406BF">
          <w:pPr>
            <w:pStyle w:val="TOCHeading"/>
          </w:pPr>
          <w:r>
            <w:t>Contents</w:t>
          </w:r>
        </w:p>
        <w:p w14:paraId="0A640705" w14:textId="28AA0E75" w:rsidR="0092607B" w:rsidRPr="002C1D0A" w:rsidRDefault="001406BF">
          <w:pPr>
            <w:pStyle w:val="TOC1"/>
            <w:tabs>
              <w:tab w:val="right" w:leader="dot" w:pos="9350"/>
            </w:tabs>
            <w:rPr>
              <w:rFonts w:ascii="Times New Roman" w:hAnsi="Times New Roman"/>
              <w:b/>
              <w:bCs/>
              <w:noProof/>
            </w:rPr>
          </w:pPr>
          <w:r w:rsidRPr="002C1D0A">
            <w:rPr>
              <w:rFonts w:ascii="Times New Roman" w:hAnsi="Times New Roman"/>
              <w:b/>
              <w:bCs/>
              <w:noProof/>
            </w:rPr>
            <w:fldChar w:fldCharType="begin"/>
          </w:r>
          <w:r w:rsidRPr="002C1D0A">
            <w:rPr>
              <w:rFonts w:ascii="Times New Roman" w:hAnsi="Times New Roman"/>
              <w:b/>
              <w:bCs/>
              <w:noProof/>
            </w:rPr>
            <w:instrText xml:space="preserve"> TOC \o "1-3" \h \z \u </w:instrText>
          </w:r>
          <w:r w:rsidRPr="002C1D0A">
            <w:rPr>
              <w:rFonts w:ascii="Times New Roman" w:hAnsi="Times New Roman"/>
              <w:b/>
              <w:bCs/>
              <w:noProof/>
            </w:rPr>
            <w:fldChar w:fldCharType="separate"/>
          </w:r>
          <w:hyperlink w:anchor="_Toc14110488" w:history="1">
            <w:r w:rsidR="0092607B" w:rsidRPr="002C1D0A">
              <w:rPr>
                <w:rStyle w:val="Hyperlink"/>
                <w:rFonts w:ascii="Times New Roman" w:hAnsi="Times New Roman"/>
                <w:b/>
                <w:bCs/>
                <w:noProof/>
                <w:color w:val="auto"/>
                <w:u w:val="none"/>
              </w:rPr>
              <w:t>Theory of Operation</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88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3</w:t>
            </w:r>
            <w:r w:rsidR="0092607B" w:rsidRPr="002C1D0A">
              <w:rPr>
                <w:rFonts w:ascii="Times New Roman" w:hAnsi="Times New Roman"/>
                <w:b/>
                <w:bCs/>
                <w:noProof/>
                <w:webHidden/>
              </w:rPr>
              <w:fldChar w:fldCharType="end"/>
            </w:r>
          </w:hyperlink>
        </w:p>
        <w:p w14:paraId="3A6DF6BA" w14:textId="610DE649" w:rsidR="0092607B" w:rsidRPr="002C1D0A" w:rsidRDefault="009F427D">
          <w:pPr>
            <w:pStyle w:val="TOC2"/>
            <w:tabs>
              <w:tab w:val="right" w:leader="dot" w:pos="9350"/>
            </w:tabs>
            <w:rPr>
              <w:rFonts w:ascii="Times New Roman" w:hAnsi="Times New Roman"/>
              <w:b/>
              <w:bCs/>
              <w:noProof/>
            </w:rPr>
          </w:pPr>
          <w:hyperlink w:anchor="_Toc14110489" w:history="1">
            <w:r w:rsidR="0092607B" w:rsidRPr="002C1D0A">
              <w:rPr>
                <w:rStyle w:val="Hyperlink"/>
                <w:rFonts w:ascii="Times New Roman" w:hAnsi="Times New Roman"/>
                <w:b/>
                <w:bCs/>
                <w:noProof/>
                <w:color w:val="auto"/>
                <w:u w:val="none"/>
              </w:rPr>
              <w:t>Description</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89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3</w:t>
            </w:r>
            <w:r w:rsidR="0092607B" w:rsidRPr="002C1D0A">
              <w:rPr>
                <w:rFonts w:ascii="Times New Roman" w:hAnsi="Times New Roman"/>
                <w:b/>
                <w:bCs/>
                <w:noProof/>
                <w:webHidden/>
              </w:rPr>
              <w:fldChar w:fldCharType="end"/>
            </w:r>
          </w:hyperlink>
        </w:p>
        <w:p w14:paraId="279F01FB" w14:textId="0D11F05F" w:rsidR="0092607B" w:rsidRPr="002C1D0A" w:rsidRDefault="009F427D">
          <w:pPr>
            <w:pStyle w:val="TOC2"/>
            <w:tabs>
              <w:tab w:val="right" w:leader="dot" w:pos="9350"/>
            </w:tabs>
            <w:rPr>
              <w:rFonts w:ascii="Times New Roman" w:hAnsi="Times New Roman"/>
              <w:b/>
              <w:bCs/>
              <w:noProof/>
            </w:rPr>
          </w:pPr>
          <w:hyperlink w:anchor="_Toc14110490" w:history="1">
            <w:r w:rsidR="0092607B" w:rsidRPr="002C1D0A">
              <w:rPr>
                <w:rStyle w:val="Hyperlink"/>
                <w:rFonts w:ascii="Times New Roman" w:hAnsi="Times New Roman"/>
                <w:b/>
                <w:bCs/>
                <w:noProof/>
                <w:color w:val="auto"/>
                <w:u w:val="none"/>
              </w:rPr>
              <w:t>Board Placement</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0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3</w:t>
            </w:r>
            <w:r w:rsidR="0092607B" w:rsidRPr="002C1D0A">
              <w:rPr>
                <w:rFonts w:ascii="Times New Roman" w:hAnsi="Times New Roman"/>
                <w:b/>
                <w:bCs/>
                <w:noProof/>
                <w:webHidden/>
              </w:rPr>
              <w:fldChar w:fldCharType="end"/>
            </w:r>
          </w:hyperlink>
        </w:p>
        <w:p w14:paraId="1A1BCDCE" w14:textId="06E2E5C1" w:rsidR="0092607B" w:rsidRPr="002C1D0A" w:rsidRDefault="009F427D">
          <w:pPr>
            <w:pStyle w:val="TOC2"/>
            <w:tabs>
              <w:tab w:val="right" w:leader="dot" w:pos="9350"/>
            </w:tabs>
            <w:rPr>
              <w:rFonts w:ascii="Times New Roman" w:hAnsi="Times New Roman"/>
              <w:b/>
              <w:bCs/>
              <w:noProof/>
            </w:rPr>
          </w:pPr>
          <w:hyperlink w:anchor="_Toc14110491" w:history="1">
            <w:r w:rsidR="0092607B" w:rsidRPr="002C1D0A">
              <w:rPr>
                <w:rStyle w:val="Hyperlink"/>
                <w:rFonts w:ascii="Times New Roman" w:hAnsi="Times New Roman"/>
                <w:b/>
                <w:bCs/>
                <w:noProof/>
                <w:color w:val="auto"/>
                <w:u w:val="none"/>
              </w:rPr>
              <w:t>Purpose</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1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3</w:t>
            </w:r>
            <w:r w:rsidR="0092607B" w:rsidRPr="002C1D0A">
              <w:rPr>
                <w:rFonts w:ascii="Times New Roman" w:hAnsi="Times New Roman"/>
                <w:b/>
                <w:bCs/>
                <w:noProof/>
                <w:webHidden/>
              </w:rPr>
              <w:fldChar w:fldCharType="end"/>
            </w:r>
          </w:hyperlink>
        </w:p>
        <w:p w14:paraId="37B32696" w14:textId="6F29AA78" w:rsidR="0092607B" w:rsidRPr="002C1D0A" w:rsidRDefault="009F427D">
          <w:pPr>
            <w:pStyle w:val="TOC1"/>
            <w:tabs>
              <w:tab w:val="right" w:leader="dot" w:pos="9350"/>
            </w:tabs>
            <w:rPr>
              <w:rFonts w:ascii="Times New Roman" w:hAnsi="Times New Roman"/>
              <w:b/>
              <w:bCs/>
              <w:noProof/>
            </w:rPr>
          </w:pPr>
          <w:hyperlink w:anchor="_Toc14110492" w:history="1">
            <w:r w:rsidR="0092607B" w:rsidRPr="002C1D0A">
              <w:rPr>
                <w:rStyle w:val="Hyperlink"/>
                <w:rFonts w:ascii="Times New Roman" w:hAnsi="Times New Roman"/>
                <w:b/>
                <w:bCs/>
                <w:noProof/>
                <w:color w:val="auto"/>
                <w:u w:val="none"/>
              </w:rPr>
              <w:t>Application</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2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4</w:t>
            </w:r>
            <w:r w:rsidR="0092607B" w:rsidRPr="002C1D0A">
              <w:rPr>
                <w:rFonts w:ascii="Times New Roman" w:hAnsi="Times New Roman"/>
                <w:b/>
                <w:bCs/>
                <w:noProof/>
                <w:webHidden/>
              </w:rPr>
              <w:fldChar w:fldCharType="end"/>
            </w:r>
          </w:hyperlink>
        </w:p>
        <w:p w14:paraId="6EDC1EA8" w14:textId="6EF28C56" w:rsidR="0092607B" w:rsidRPr="002C1D0A" w:rsidRDefault="009F427D">
          <w:pPr>
            <w:pStyle w:val="TOC2"/>
            <w:tabs>
              <w:tab w:val="right" w:leader="dot" w:pos="9350"/>
            </w:tabs>
            <w:rPr>
              <w:rFonts w:ascii="Times New Roman" w:hAnsi="Times New Roman"/>
              <w:b/>
              <w:bCs/>
              <w:noProof/>
            </w:rPr>
          </w:pPr>
          <w:hyperlink w:anchor="_Toc14110493" w:history="1">
            <w:r w:rsidR="0092607B" w:rsidRPr="002C1D0A">
              <w:rPr>
                <w:rStyle w:val="Hyperlink"/>
                <w:rFonts w:ascii="Times New Roman" w:hAnsi="Times New Roman"/>
                <w:b/>
                <w:bCs/>
                <w:noProof/>
                <w:color w:val="auto"/>
                <w:u w:val="none"/>
              </w:rPr>
              <w:t>System Level</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3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4</w:t>
            </w:r>
            <w:r w:rsidR="0092607B" w:rsidRPr="002C1D0A">
              <w:rPr>
                <w:rFonts w:ascii="Times New Roman" w:hAnsi="Times New Roman"/>
                <w:b/>
                <w:bCs/>
                <w:noProof/>
                <w:webHidden/>
              </w:rPr>
              <w:fldChar w:fldCharType="end"/>
            </w:r>
          </w:hyperlink>
        </w:p>
        <w:p w14:paraId="0D910EE4" w14:textId="6B84FB6F" w:rsidR="0092607B" w:rsidRPr="002C1D0A" w:rsidRDefault="009F427D">
          <w:pPr>
            <w:pStyle w:val="TOC3"/>
            <w:tabs>
              <w:tab w:val="right" w:leader="dot" w:pos="9350"/>
            </w:tabs>
            <w:rPr>
              <w:rFonts w:ascii="Times New Roman" w:hAnsi="Times New Roman"/>
              <w:b/>
              <w:bCs/>
              <w:noProof/>
            </w:rPr>
          </w:pPr>
          <w:hyperlink w:anchor="_Toc14110494" w:history="1">
            <w:r w:rsidR="0092607B" w:rsidRPr="002C1D0A">
              <w:rPr>
                <w:rStyle w:val="Hyperlink"/>
                <w:rFonts w:ascii="Times New Roman" w:hAnsi="Times New Roman"/>
                <w:b/>
                <w:bCs/>
                <w:noProof/>
                <w:color w:val="auto"/>
                <w:u w:val="none"/>
              </w:rPr>
              <w:t>Block Diagram</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4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4</w:t>
            </w:r>
            <w:r w:rsidR="0092607B" w:rsidRPr="002C1D0A">
              <w:rPr>
                <w:rFonts w:ascii="Times New Roman" w:hAnsi="Times New Roman"/>
                <w:b/>
                <w:bCs/>
                <w:noProof/>
                <w:webHidden/>
              </w:rPr>
              <w:fldChar w:fldCharType="end"/>
            </w:r>
          </w:hyperlink>
        </w:p>
        <w:p w14:paraId="10F4FE0C" w14:textId="369531CA" w:rsidR="0092607B" w:rsidRPr="002C1D0A" w:rsidRDefault="009F427D">
          <w:pPr>
            <w:pStyle w:val="TOC3"/>
            <w:tabs>
              <w:tab w:val="right" w:leader="dot" w:pos="9350"/>
            </w:tabs>
            <w:rPr>
              <w:rFonts w:ascii="Times New Roman" w:hAnsi="Times New Roman"/>
              <w:b/>
              <w:bCs/>
              <w:noProof/>
            </w:rPr>
          </w:pPr>
          <w:hyperlink w:anchor="_Toc14110495" w:history="1">
            <w:r w:rsidR="0092607B" w:rsidRPr="002C1D0A">
              <w:rPr>
                <w:rStyle w:val="Hyperlink"/>
                <w:rFonts w:ascii="Times New Roman" w:hAnsi="Times New Roman"/>
                <w:b/>
                <w:bCs/>
                <w:noProof/>
                <w:color w:val="auto"/>
                <w:u w:val="none"/>
              </w:rPr>
              <w:t>Pin Diagram</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5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5</w:t>
            </w:r>
            <w:r w:rsidR="0092607B" w:rsidRPr="002C1D0A">
              <w:rPr>
                <w:rFonts w:ascii="Times New Roman" w:hAnsi="Times New Roman"/>
                <w:b/>
                <w:bCs/>
                <w:noProof/>
                <w:webHidden/>
              </w:rPr>
              <w:fldChar w:fldCharType="end"/>
            </w:r>
          </w:hyperlink>
        </w:p>
        <w:p w14:paraId="21C2D533" w14:textId="70F4A981" w:rsidR="0092607B" w:rsidRPr="002C1D0A" w:rsidRDefault="009F427D">
          <w:pPr>
            <w:pStyle w:val="TOC2"/>
            <w:tabs>
              <w:tab w:val="right" w:leader="dot" w:pos="9350"/>
            </w:tabs>
            <w:rPr>
              <w:rFonts w:ascii="Times New Roman" w:hAnsi="Times New Roman"/>
              <w:b/>
              <w:bCs/>
              <w:noProof/>
            </w:rPr>
          </w:pPr>
          <w:hyperlink w:anchor="_Toc14110496" w:history="1">
            <w:r w:rsidR="0092607B" w:rsidRPr="002C1D0A">
              <w:rPr>
                <w:rStyle w:val="Hyperlink"/>
                <w:rFonts w:ascii="Times New Roman" w:hAnsi="Times New Roman"/>
                <w:b/>
                <w:bCs/>
                <w:noProof/>
                <w:color w:val="auto"/>
                <w:u w:val="none"/>
              </w:rPr>
              <w:t>Board Level</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6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6</w:t>
            </w:r>
            <w:r w:rsidR="0092607B" w:rsidRPr="002C1D0A">
              <w:rPr>
                <w:rFonts w:ascii="Times New Roman" w:hAnsi="Times New Roman"/>
                <w:b/>
                <w:bCs/>
                <w:noProof/>
                <w:webHidden/>
              </w:rPr>
              <w:fldChar w:fldCharType="end"/>
            </w:r>
          </w:hyperlink>
        </w:p>
        <w:p w14:paraId="4A79B9E7" w14:textId="28306809" w:rsidR="0092607B" w:rsidRPr="002C1D0A" w:rsidRDefault="009F427D">
          <w:pPr>
            <w:pStyle w:val="TOC3"/>
            <w:tabs>
              <w:tab w:val="right" w:leader="dot" w:pos="9350"/>
            </w:tabs>
            <w:rPr>
              <w:rFonts w:ascii="Times New Roman" w:hAnsi="Times New Roman"/>
              <w:b/>
              <w:bCs/>
              <w:noProof/>
            </w:rPr>
          </w:pPr>
          <w:hyperlink w:anchor="_Toc14110497" w:history="1">
            <w:r w:rsidR="0092607B" w:rsidRPr="002C1D0A">
              <w:rPr>
                <w:rStyle w:val="Hyperlink"/>
                <w:rFonts w:ascii="Times New Roman" w:hAnsi="Times New Roman"/>
                <w:b/>
                <w:bCs/>
                <w:noProof/>
                <w:color w:val="auto"/>
                <w:u w:val="none"/>
              </w:rPr>
              <w:t>Schematic</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7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6</w:t>
            </w:r>
            <w:r w:rsidR="0092607B" w:rsidRPr="002C1D0A">
              <w:rPr>
                <w:rFonts w:ascii="Times New Roman" w:hAnsi="Times New Roman"/>
                <w:b/>
                <w:bCs/>
                <w:noProof/>
                <w:webHidden/>
              </w:rPr>
              <w:fldChar w:fldCharType="end"/>
            </w:r>
          </w:hyperlink>
        </w:p>
        <w:p w14:paraId="3ADDAB7C" w14:textId="68486FE2" w:rsidR="0092607B" w:rsidRPr="002C1D0A" w:rsidRDefault="009F427D">
          <w:pPr>
            <w:pStyle w:val="TOC3"/>
            <w:tabs>
              <w:tab w:val="right" w:leader="dot" w:pos="9350"/>
            </w:tabs>
            <w:rPr>
              <w:rFonts w:ascii="Times New Roman" w:hAnsi="Times New Roman"/>
              <w:b/>
              <w:bCs/>
              <w:noProof/>
            </w:rPr>
          </w:pPr>
          <w:hyperlink w:anchor="_Toc14110498" w:history="1">
            <w:r w:rsidR="0092607B" w:rsidRPr="002C1D0A">
              <w:rPr>
                <w:rStyle w:val="Hyperlink"/>
                <w:rFonts w:ascii="Times New Roman" w:hAnsi="Times New Roman"/>
                <w:b/>
                <w:bCs/>
                <w:noProof/>
                <w:color w:val="auto"/>
                <w:u w:val="none"/>
              </w:rPr>
              <w:t>PCB Picture</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8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7</w:t>
            </w:r>
            <w:r w:rsidR="0092607B" w:rsidRPr="002C1D0A">
              <w:rPr>
                <w:rFonts w:ascii="Times New Roman" w:hAnsi="Times New Roman"/>
                <w:b/>
                <w:bCs/>
                <w:noProof/>
                <w:webHidden/>
              </w:rPr>
              <w:fldChar w:fldCharType="end"/>
            </w:r>
          </w:hyperlink>
        </w:p>
        <w:p w14:paraId="65088258" w14:textId="1A1F2372" w:rsidR="0092607B" w:rsidRPr="002C1D0A" w:rsidRDefault="009F427D">
          <w:pPr>
            <w:pStyle w:val="TOC3"/>
            <w:tabs>
              <w:tab w:val="right" w:leader="dot" w:pos="9350"/>
            </w:tabs>
            <w:rPr>
              <w:rFonts w:ascii="Times New Roman" w:hAnsi="Times New Roman"/>
              <w:b/>
              <w:bCs/>
              <w:noProof/>
            </w:rPr>
          </w:pPr>
          <w:hyperlink w:anchor="_Toc14110499" w:history="1">
            <w:r w:rsidR="0092607B" w:rsidRPr="002C1D0A">
              <w:rPr>
                <w:rStyle w:val="Hyperlink"/>
                <w:rFonts w:ascii="Times New Roman" w:hAnsi="Times New Roman"/>
                <w:b/>
                <w:bCs/>
                <w:noProof/>
                <w:color w:val="auto"/>
                <w:u w:val="none"/>
              </w:rPr>
              <w:t>Project Specifics</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499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7</w:t>
            </w:r>
            <w:r w:rsidR="0092607B" w:rsidRPr="002C1D0A">
              <w:rPr>
                <w:rFonts w:ascii="Times New Roman" w:hAnsi="Times New Roman"/>
                <w:b/>
                <w:bCs/>
                <w:noProof/>
                <w:webHidden/>
              </w:rPr>
              <w:fldChar w:fldCharType="end"/>
            </w:r>
          </w:hyperlink>
        </w:p>
        <w:p w14:paraId="127D630E" w14:textId="7CC0A215" w:rsidR="0092607B" w:rsidRPr="002C1D0A" w:rsidRDefault="009F427D">
          <w:pPr>
            <w:pStyle w:val="TOC1"/>
            <w:tabs>
              <w:tab w:val="right" w:leader="dot" w:pos="9350"/>
            </w:tabs>
            <w:rPr>
              <w:rFonts w:ascii="Times New Roman" w:hAnsi="Times New Roman"/>
              <w:b/>
              <w:bCs/>
              <w:noProof/>
            </w:rPr>
          </w:pPr>
          <w:hyperlink w:anchor="_Toc14110500" w:history="1">
            <w:r w:rsidR="0092607B" w:rsidRPr="002C1D0A">
              <w:rPr>
                <w:rStyle w:val="Hyperlink"/>
                <w:rFonts w:ascii="Times New Roman" w:hAnsi="Times New Roman"/>
                <w:b/>
                <w:bCs/>
                <w:noProof/>
                <w:color w:val="auto"/>
                <w:u w:val="none"/>
              </w:rPr>
              <w:t>Proof of Operation</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500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8</w:t>
            </w:r>
            <w:r w:rsidR="0092607B" w:rsidRPr="002C1D0A">
              <w:rPr>
                <w:rFonts w:ascii="Times New Roman" w:hAnsi="Times New Roman"/>
                <w:b/>
                <w:bCs/>
                <w:noProof/>
                <w:webHidden/>
              </w:rPr>
              <w:fldChar w:fldCharType="end"/>
            </w:r>
          </w:hyperlink>
        </w:p>
        <w:p w14:paraId="6F4DD7F1" w14:textId="5F2A9712" w:rsidR="0092607B" w:rsidRPr="002C1D0A" w:rsidRDefault="009F427D">
          <w:pPr>
            <w:pStyle w:val="TOC2"/>
            <w:tabs>
              <w:tab w:val="right" w:leader="dot" w:pos="9350"/>
            </w:tabs>
            <w:rPr>
              <w:rFonts w:ascii="Times New Roman" w:hAnsi="Times New Roman"/>
              <w:b/>
              <w:bCs/>
              <w:noProof/>
            </w:rPr>
          </w:pPr>
          <w:hyperlink w:anchor="_Toc14110501" w:history="1">
            <w:r w:rsidR="0092607B" w:rsidRPr="002C1D0A">
              <w:rPr>
                <w:rStyle w:val="Hyperlink"/>
                <w:rFonts w:ascii="Times New Roman" w:hAnsi="Times New Roman"/>
                <w:b/>
                <w:bCs/>
                <w:noProof/>
                <w:color w:val="auto"/>
                <w:u w:val="none"/>
              </w:rPr>
              <w:t>Test Procedure</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501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8</w:t>
            </w:r>
            <w:r w:rsidR="0092607B" w:rsidRPr="002C1D0A">
              <w:rPr>
                <w:rFonts w:ascii="Times New Roman" w:hAnsi="Times New Roman"/>
                <w:b/>
                <w:bCs/>
                <w:noProof/>
                <w:webHidden/>
              </w:rPr>
              <w:fldChar w:fldCharType="end"/>
            </w:r>
          </w:hyperlink>
        </w:p>
        <w:p w14:paraId="186219CF" w14:textId="1531FAD9" w:rsidR="0092607B" w:rsidRPr="002C1D0A" w:rsidRDefault="009F427D">
          <w:pPr>
            <w:pStyle w:val="TOC2"/>
            <w:tabs>
              <w:tab w:val="right" w:leader="dot" w:pos="9350"/>
            </w:tabs>
            <w:rPr>
              <w:rFonts w:ascii="Times New Roman" w:hAnsi="Times New Roman"/>
              <w:b/>
              <w:bCs/>
              <w:noProof/>
            </w:rPr>
          </w:pPr>
          <w:hyperlink w:anchor="_Toc14110502" w:history="1">
            <w:r w:rsidR="0092607B" w:rsidRPr="002C1D0A">
              <w:rPr>
                <w:rStyle w:val="Hyperlink"/>
                <w:rFonts w:ascii="Times New Roman" w:hAnsi="Times New Roman"/>
                <w:b/>
                <w:bCs/>
                <w:noProof/>
                <w:color w:val="auto"/>
                <w:u w:val="none"/>
              </w:rPr>
              <w:t>Test Results</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502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8</w:t>
            </w:r>
            <w:r w:rsidR="0092607B" w:rsidRPr="002C1D0A">
              <w:rPr>
                <w:rFonts w:ascii="Times New Roman" w:hAnsi="Times New Roman"/>
                <w:b/>
                <w:bCs/>
                <w:noProof/>
                <w:webHidden/>
              </w:rPr>
              <w:fldChar w:fldCharType="end"/>
            </w:r>
          </w:hyperlink>
        </w:p>
        <w:p w14:paraId="0684EB5A" w14:textId="41E73BE3" w:rsidR="0092607B" w:rsidRPr="002C1D0A" w:rsidRDefault="009F427D">
          <w:pPr>
            <w:pStyle w:val="TOC2"/>
            <w:tabs>
              <w:tab w:val="right" w:leader="dot" w:pos="9350"/>
            </w:tabs>
            <w:rPr>
              <w:rFonts w:ascii="Times New Roman" w:hAnsi="Times New Roman"/>
              <w:b/>
              <w:bCs/>
              <w:noProof/>
            </w:rPr>
          </w:pPr>
          <w:hyperlink w:anchor="_Toc14110503" w:history="1">
            <w:r w:rsidR="0092607B" w:rsidRPr="002C1D0A">
              <w:rPr>
                <w:rStyle w:val="Hyperlink"/>
                <w:rFonts w:ascii="Times New Roman" w:hAnsi="Times New Roman"/>
                <w:b/>
                <w:bCs/>
                <w:noProof/>
                <w:color w:val="auto"/>
                <w:u w:val="none"/>
              </w:rPr>
              <w:t>Troubleshooting</w:t>
            </w:r>
            <w:r w:rsidR="0092607B" w:rsidRPr="002C1D0A">
              <w:rPr>
                <w:rFonts w:ascii="Times New Roman" w:hAnsi="Times New Roman"/>
                <w:b/>
                <w:bCs/>
                <w:noProof/>
                <w:webHidden/>
              </w:rPr>
              <w:tab/>
            </w:r>
            <w:r w:rsidR="0092607B" w:rsidRPr="002C1D0A">
              <w:rPr>
                <w:rFonts w:ascii="Times New Roman" w:hAnsi="Times New Roman"/>
                <w:b/>
                <w:bCs/>
                <w:noProof/>
                <w:webHidden/>
              </w:rPr>
              <w:fldChar w:fldCharType="begin"/>
            </w:r>
            <w:r w:rsidR="0092607B" w:rsidRPr="002C1D0A">
              <w:rPr>
                <w:rFonts w:ascii="Times New Roman" w:hAnsi="Times New Roman"/>
                <w:b/>
                <w:bCs/>
                <w:noProof/>
                <w:webHidden/>
              </w:rPr>
              <w:instrText xml:space="preserve"> PAGEREF _Toc14110503 \h </w:instrText>
            </w:r>
            <w:r w:rsidR="0092607B" w:rsidRPr="002C1D0A">
              <w:rPr>
                <w:rFonts w:ascii="Times New Roman" w:hAnsi="Times New Roman"/>
                <w:b/>
                <w:bCs/>
                <w:noProof/>
                <w:webHidden/>
              </w:rPr>
            </w:r>
            <w:r w:rsidR="0092607B" w:rsidRPr="002C1D0A">
              <w:rPr>
                <w:rFonts w:ascii="Times New Roman" w:hAnsi="Times New Roman"/>
                <w:b/>
                <w:bCs/>
                <w:noProof/>
                <w:webHidden/>
              </w:rPr>
              <w:fldChar w:fldCharType="separate"/>
            </w:r>
            <w:r w:rsidR="00670739">
              <w:rPr>
                <w:rFonts w:ascii="Times New Roman" w:hAnsi="Times New Roman"/>
                <w:b/>
                <w:bCs/>
                <w:noProof/>
                <w:webHidden/>
              </w:rPr>
              <w:t>8</w:t>
            </w:r>
            <w:r w:rsidR="0092607B" w:rsidRPr="002C1D0A">
              <w:rPr>
                <w:rFonts w:ascii="Times New Roman" w:hAnsi="Times New Roman"/>
                <w:b/>
                <w:bCs/>
                <w:noProof/>
                <w:webHidden/>
              </w:rPr>
              <w:fldChar w:fldCharType="end"/>
            </w:r>
          </w:hyperlink>
        </w:p>
        <w:p w14:paraId="11A196F3" w14:textId="592C81E8" w:rsidR="00F62565" w:rsidRPr="002C1D0A" w:rsidRDefault="001406BF" w:rsidP="00E7500D">
          <w:pPr>
            <w:spacing w:line="240" w:lineRule="auto"/>
            <w:rPr>
              <w:rFonts w:ascii="Times New Roman" w:hAnsi="Times New Roman" w:cs="Times New Roman"/>
              <w:b/>
              <w:bCs/>
              <w:noProof/>
            </w:rPr>
          </w:pPr>
          <w:r w:rsidRPr="002C1D0A">
            <w:rPr>
              <w:rFonts w:ascii="Times New Roman" w:hAnsi="Times New Roman" w:cs="Times New Roman"/>
              <w:b/>
              <w:bCs/>
              <w:noProof/>
            </w:rPr>
            <w:fldChar w:fldCharType="end"/>
          </w:r>
          <w:r w:rsidR="00F62565" w:rsidRPr="002C1D0A">
            <w:rPr>
              <w:rFonts w:ascii="Times New Roman" w:hAnsi="Times New Roman" w:cs="Times New Roman"/>
              <w:b/>
              <w:bCs/>
              <w:noProof/>
            </w:rPr>
            <w:t>Additional Resources</w:t>
          </w:r>
          <w:r w:rsidR="00E7500D">
            <w:rPr>
              <w:rFonts w:ascii="Times New Roman" w:hAnsi="Times New Roman" w:cs="Times New Roman"/>
              <w:b/>
              <w:bCs/>
              <w:noProof/>
            </w:rPr>
            <w:t>……………………………………………………………………………………...</w:t>
          </w:r>
          <w:r w:rsidR="00670739">
            <w:rPr>
              <w:rFonts w:ascii="Times New Roman" w:hAnsi="Times New Roman" w:cs="Times New Roman"/>
              <w:b/>
              <w:bCs/>
              <w:noProof/>
            </w:rPr>
            <w:t>9</w:t>
          </w:r>
        </w:p>
        <w:p w14:paraId="014B3D6D" w14:textId="2E2AC177" w:rsidR="002C1D0A" w:rsidRPr="002C1D0A" w:rsidRDefault="00FD4B25" w:rsidP="00E7500D">
          <w:pPr>
            <w:spacing w:line="240" w:lineRule="auto"/>
            <w:rPr>
              <w:rFonts w:ascii="Times New Roman" w:hAnsi="Times New Roman" w:cs="Times New Roman"/>
              <w:b/>
              <w:bCs/>
              <w:noProof/>
            </w:rPr>
          </w:pPr>
          <w:r>
            <w:rPr>
              <w:rFonts w:ascii="Times New Roman" w:hAnsi="Times New Roman" w:cs="Times New Roman"/>
              <w:b/>
              <w:bCs/>
              <w:noProof/>
            </w:rPr>
            <w:t xml:space="preserve">     </w:t>
          </w:r>
          <w:r w:rsidR="002C1D0A" w:rsidRPr="002C1D0A">
            <w:rPr>
              <w:rFonts w:ascii="Times New Roman" w:hAnsi="Times New Roman" w:cs="Times New Roman"/>
              <w:b/>
              <w:bCs/>
              <w:noProof/>
            </w:rPr>
            <w:t>Prisum Contacts</w:t>
          </w:r>
          <w:r w:rsidR="008B1349">
            <w:rPr>
              <w:rFonts w:ascii="Times New Roman" w:hAnsi="Times New Roman" w:cs="Times New Roman"/>
              <w:b/>
              <w:bCs/>
              <w:noProof/>
            </w:rPr>
            <w:t>..</w:t>
          </w:r>
          <w:r w:rsidR="009E38EF">
            <w:rPr>
              <w:rFonts w:ascii="Times New Roman" w:hAnsi="Times New Roman" w:cs="Times New Roman"/>
              <w:b/>
              <w:bCs/>
              <w:noProof/>
            </w:rPr>
            <w:t>………………………………………………………………………………………</w:t>
          </w:r>
          <w:r w:rsidR="00670739">
            <w:rPr>
              <w:rFonts w:ascii="Times New Roman" w:hAnsi="Times New Roman" w:cs="Times New Roman"/>
              <w:b/>
              <w:bCs/>
              <w:noProof/>
            </w:rPr>
            <w:t>9</w:t>
          </w:r>
        </w:p>
        <w:p w14:paraId="121F2147" w14:textId="7C706851" w:rsidR="002C1D0A" w:rsidRPr="002C1D0A" w:rsidRDefault="00FD4B25" w:rsidP="00E7500D">
          <w:pPr>
            <w:spacing w:line="240" w:lineRule="auto"/>
            <w:rPr>
              <w:rFonts w:ascii="Times New Roman" w:hAnsi="Times New Roman" w:cs="Times New Roman"/>
              <w:b/>
              <w:bCs/>
              <w:noProof/>
            </w:rPr>
          </w:pPr>
          <w:r>
            <w:rPr>
              <w:rFonts w:ascii="Times New Roman" w:hAnsi="Times New Roman" w:cs="Times New Roman"/>
              <w:b/>
              <w:bCs/>
              <w:noProof/>
            </w:rPr>
            <w:t xml:space="preserve">     </w:t>
          </w:r>
          <w:r w:rsidR="002C1D0A" w:rsidRPr="002C1D0A">
            <w:rPr>
              <w:rFonts w:ascii="Times New Roman" w:hAnsi="Times New Roman" w:cs="Times New Roman"/>
              <w:b/>
              <w:bCs/>
              <w:noProof/>
            </w:rPr>
            <w:t>Other Contacts</w:t>
          </w:r>
          <w:r w:rsidR="008B1349">
            <w:rPr>
              <w:rFonts w:ascii="Times New Roman" w:hAnsi="Times New Roman" w:cs="Times New Roman"/>
              <w:b/>
              <w:bCs/>
              <w:noProof/>
            </w:rPr>
            <w:t>………………………………………………………………………………………</w:t>
          </w:r>
          <w:r w:rsidR="00670739">
            <w:rPr>
              <w:rFonts w:ascii="Times New Roman" w:hAnsi="Times New Roman" w:cs="Times New Roman"/>
              <w:b/>
              <w:bCs/>
              <w:noProof/>
            </w:rPr>
            <w:t>10</w:t>
          </w:r>
        </w:p>
        <w:p w14:paraId="06136701" w14:textId="77777777" w:rsidR="002C1D0A" w:rsidRPr="002C1D0A" w:rsidRDefault="009F427D" w:rsidP="002C1D0A">
          <w:pPr>
            <w:pStyle w:val="TOC1"/>
            <w:tabs>
              <w:tab w:val="right" w:leader="dot" w:pos="9350"/>
            </w:tabs>
            <w:rPr>
              <w:rFonts w:ascii="Times New Roman" w:hAnsi="Times New Roman"/>
              <w:b/>
              <w:bCs/>
              <w:noProof/>
            </w:rPr>
          </w:pPr>
          <w:hyperlink w:anchor="_Toc14110504" w:history="1">
            <w:r w:rsidR="002C1D0A" w:rsidRPr="002C1D0A">
              <w:rPr>
                <w:rStyle w:val="Hyperlink"/>
                <w:rFonts w:ascii="Times New Roman" w:hAnsi="Times New Roman"/>
                <w:b/>
                <w:bCs/>
                <w:noProof/>
                <w:color w:val="auto"/>
                <w:u w:val="none"/>
              </w:rPr>
              <w:t>Appendix</w:t>
            </w:r>
            <w:r w:rsidR="002C1D0A" w:rsidRPr="002C1D0A">
              <w:rPr>
                <w:rFonts w:ascii="Times New Roman" w:hAnsi="Times New Roman"/>
                <w:b/>
                <w:bCs/>
                <w:noProof/>
                <w:webHidden/>
              </w:rPr>
              <w:tab/>
            </w:r>
            <w:r w:rsidR="002C1D0A" w:rsidRPr="002C1D0A">
              <w:rPr>
                <w:rFonts w:ascii="Times New Roman" w:hAnsi="Times New Roman"/>
                <w:b/>
                <w:bCs/>
                <w:noProof/>
                <w:webHidden/>
              </w:rPr>
              <w:fldChar w:fldCharType="begin"/>
            </w:r>
            <w:r w:rsidR="002C1D0A" w:rsidRPr="002C1D0A">
              <w:rPr>
                <w:rFonts w:ascii="Times New Roman" w:hAnsi="Times New Roman"/>
                <w:b/>
                <w:bCs/>
                <w:noProof/>
                <w:webHidden/>
              </w:rPr>
              <w:instrText xml:space="preserve"> PAGEREF _Toc14110504 \h </w:instrText>
            </w:r>
            <w:r w:rsidR="002C1D0A" w:rsidRPr="002C1D0A">
              <w:rPr>
                <w:rFonts w:ascii="Times New Roman" w:hAnsi="Times New Roman"/>
                <w:b/>
                <w:bCs/>
                <w:noProof/>
                <w:webHidden/>
              </w:rPr>
            </w:r>
            <w:r w:rsidR="002C1D0A" w:rsidRPr="002C1D0A">
              <w:rPr>
                <w:rFonts w:ascii="Times New Roman" w:hAnsi="Times New Roman"/>
                <w:b/>
                <w:bCs/>
                <w:noProof/>
                <w:webHidden/>
              </w:rPr>
              <w:fldChar w:fldCharType="separate"/>
            </w:r>
            <w:r w:rsidR="002C1D0A" w:rsidRPr="002C1D0A">
              <w:rPr>
                <w:rFonts w:ascii="Times New Roman" w:hAnsi="Times New Roman"/>
                <w:b/>
                <w:bCs/>
                <w:noProof/>
                <w:webHidden/>
              </w:rPr>
              <w:t>4</w:t>
            </w:r>
            <w:r w:rsidR="002C1D0A" w:rsidRPr="002C1D0A">
              <w:rPr>
                <w:rFonts w:ascii="Times New Roman" w:hAnsi="Times New Roman"/>
                <w:b/>
                <w:bCs/>
                <w:noProof/>
                <w:webHidden/>
              </w:rPr>
              <w:fldChar w:fldCharType="end"/>
            </w:r>
          </w:hyperlink>
        </w:p>
        <w:p w14:paraId="316332C8" w14:textId="77777777" w:rsidR="002C1D0A" w:rsidRPr="002C1D0A" w:rsidRDefault="009F427D" w:rsidP="002C1D0A">
          <w:pPr>
            <w:pStyle w:val="TOC2"/>
            <w:tabs>
              <w:tab w:val="right" w:leader="dot" w:pos="9350"/>
            </w:tabs>
            <w:rPr>
              <w:rFonts w:ascii="Times New Roman" w:hAnsi="Times New Roman"/>
              <w:b/>
              <w:bCs/>
              <w:noProof/>
            </w:rPr>
          </w:pPr>
          <w:hyperlink w:anchor="_Toc14110505" w:history="1">
            <w:r w:rsidR="002C1D0A" w:rsidRPr="002C1D0A">
              <w:rPr>
                <w:rStyle w:val="Hyperlink"/>
                <w:rFonts w:ascii="Times New Roman" w:hAnsi="Times New Roman"/>
                <w:b/>
                <w:bCs/>
                <w:noProof/>
                <w:color w:val="auto"/>
                <w:u w:val="none"/>
              </w:rPr>
              <w:t>Reference</w:t>
            </w:r>
            <w:r w:rsidR="002C1D0A" w:rsidRPr="002C1D0A">
              <w:rPr>
                <w:rFonts w:ascii="Times New Roman" w:hAnsi="Times New Roman"/>
                <w:b/>
                <w:bCs/>
                <w:noProof/>
                <w:webHidden/>
              </w:rPr>
              <w:tab/>
            </w:r>
            <w:r w:rsidR="002C1D0A" w:rsidRPr="002C1D0A">
              <w:rPr>
                <w:rFonts w:ascii="Times New Roman" w:hAnsi="Times New Roman"/>
                <w:b/>
                <w:bCs/>
                <w:noProof/>
                <w:webHidden/>
              </w:rPr>
              <w:fldChar w:fldCharType="begin"/>
            </w:r>
            <w:r w:rsidR="002C1D0A" w:rsidRPr="002C1D0A">
              <w:rPr>
                <w:rFonts w:ascii="Times New Roman" w:hAnsi="Times New Roman"/>
                <w:b/>
                <w:bCs/>
                <w:noProof/>
                <w:webHidden/>
              </w:rPr>
              <w:instrText xml:space="preserve"> PAGEREF _Toc14110505 \h </w:instrText>
            </w:r>
            <w:r w:rsidR="002C1D0A" w:rsidRPr="002C1D0A">
              <w:rPr>
                <w:rFonts w:ascii="Times New Roman" w:hAnsi="Times New Roman"/>
                <w:b/>
                <w:bCs/>
                <w:noProof/>
                <w:webHidden/>
              </w:rPr>
            </w:r>
            <w:r w:rsidR="002C1D0A" w:rsidRPr="002C1D0A">
              <w:rPr>
                <w:rFonts w:ascii="Times New Roman" w:hAnsi="Times New Roman"/>
                <w:b/>
                <w:bCs/>
                <w:noProof/>
                <w:webHidden/>
              </w:rPr>
              <w:fldChar w:fldCharType="separate"/>
            </w:r>
            <w:r w:rsidR="002C1D0A" w:rsidRPr="002C1D0A">
              <w:rPr>
                <w:rFonts w:ascii="Times New Roman" w:hAnsi="Times New Roman"/>
                <w:b/>
                <w:bCs/>
                <w:noProof/>
                <w:webHidden/>
              </w:rPr>
              <w:t>4</w:t>
            </w:r>
            <w:r w:rsidR="002C1D0A" w:rsidRPr="002C1D0A">
              <w:rPr>
                <w:rFonts w:ascii="Times New Roman" w:hAnsi="Times New Roman"/>
                <w:b/>
                <w:bCs/>
                <w:noProof/>
                <w:webHidden/>
              </w:rPr>
              <w:fldChar w:fldCharType="end"/>
            </w:r>
          </w:hyperlink>
        </w:p>
        <w:p w14:paraId="459FFCF2" w14:textId="77777777" w:rsidR="002C1D0A" w:rsidRPr="002C1D0A" w:rsidRDefault="009F427D" w:rsidP="002C1D0A">
          <w:pPr>
            <w:pStyle w:val="TOC2"/>
            <w:tabs>
              <w:tab w:val="right" w:leader="dot" w:pos="9350"/>
            </w:tabs>
            <w:rPr>
              <w:rFonts w:ascii="Times New Roman" w:hAnsi="Times New Roman"/>
              <w:b/>
              <w:bCs/>
              <w:noProof/>
            </w:rPr>
          </w:pPr>
          <w:hyperlink w:anchor="_Toc14110506" w:history="1">
            <w:r w:rsidR="002C1D0A" w:rsidRPr="002C1D0A">
              <w:rPr>
                <w:rStyle w:val="Hyperlink"/>
                <w:rFonts w:ascii="Times New Roman" w:hAnsi="Times New Roman"/>
                <w:b/>
                <w:bCs/>
                <w:noProof/>
                <w:color w:val="auto"/>
                <w:u w:val="none"/>
              </w:rPr>
              <w:t>Figures</w:t>
            </w:r>
            <w:r w:rsidR="002C1D0A" w:rsidRPr="002C1D0A">
              <w:rPr>
                <w:rFonts w:ascii="Times New Roman" w:hAnsi="Times New Roman"/>
                <w:b/>
                <w:bCs/>
                <w:noProof/>
                <w:webHidden/>
              </w:rPr>
              <w:tab/>
            </w:r>
            <w:r w:rsidR="002C1D0A" w:rsidRPr="002C1D0A">
              <w:rPr>
                <w:rFonts w:ascii="Times New Roman" w:hAnsi="Times New Roman"/>
                <w:b/>
                <w:bCs/>
                <w:noProof/>
                <w:webHidden/>
              </w:rPr>
              <w:fldChar w:fldCharType="begin"/>
            </w:r>
            <w:r w:rsidR="002C1D0A" w:rsidRPr="002C1D0A">
              <w:rPr>
                <w:rFonts w:ascii="Times New Roman" w:hAnsi="Times New Roman"/>
                <w:b/>
                <w:bCs/>
                <w:noProof/>
                <w:webHidden/>
              </w:rPr>
              <w:instrText xml:space="preserve"> PAGEREF _Toc14110506 \h </w:instrText>
            </w:r>
            <w:r w:rsidR="002C1D0A" w:rsidRPr="002C1D0A">
              <w:rPr>
                <w:rFonts w:ascii="Times New Roman" w:hAnsi="Times New Roman"/>
                <w:b/>
                <w:bCs/>
                <w:noProof/>
                <w:webHidden/>
              </w:rPr>
            </w:r>
            <w:r w:rsidR="002C1D0A" w:rsidRPr="002C1D0A">
              <w:rPr>
                <w:rFonts w:ascii="Times New Roman" w:hAnsi="Times New Roman"/>
                <w:b/>
                <w:bCs/>
                <w:noProof/>
                <w:webHidden/>
              </w:rPr>
              <w:fldChar w:fldCharType="separate"/>
            </w:r>
            <w:r w:rsidR="002C1D0A" w:rsidRPr="002C1D0A">
              <w:rPr>
                <w:rFonts w:ascii="Times New Roman" w:hAnsi="Times New Roman"/>
                <w:b/>
                <w:bCs/>
                <w:noProof/>
                <w:webHidden/>
              </w:rPr>
              <w:t>4</w:t>
            </w:r>
            <w:r w:rsidR="002C1D0A" w:rsidRPr="002C1D0A">
              <w:rPr>
                <w:rFonts w:ascii="Times New Roman" w:hAnsi="Times New Roman"/>
                <w:b/>
                <w:bCs/>
                <w:noProof/>
                <w:webHidden/>
              </w:rPr>
              <w:fldChar w:fldCharType="end"/>
            </w:r>
          </w:hyperlink>
        </w:p>
        <w:p w14:paraId="25B7A509" w14:textId="77777777" w:rsidR="002C1D0A" w:rsidRPr="002C1D0A" w:rsidRDefault="009F427D" w:rsidP="002C1D0A">
          <w:pPr>
            <w:pStyle w:val="TOC2"/>
            <w:tabs>
              <w:tab w:val="right" w:leader="dot" w:pos="9350"/>
            </w:tabs>
            <w:rPr>
              <w:rFonts w:ascii="Times New Roman" w:hAnsi="Times New Roman"/>
              <w:b/>
              <w:bCs/>
              <w:noProof/>
            </w:rPr>
          </w:pPr>
          <w:hyperlink w:anchor="_Toc14110507" w:history="1">
            <w:r w:rsidR="002C1D0A" w:rsidRPr="002C1D0A">
              <w:rPr>
                <w:rStyle w:val="Hyperlink"/>
                <w:rFonts w:ascii="Times New Roman" w:hAnsi="Times New Roman"/>
                <w:b/>
                <w:bCs/>
                <w:noProof/>
                <w:color w:val="auto"/>
                <w:u w:val="none"/>
              </w:rPr>
              <w:t>BOM List</w:t>
            </w:r>
            <w:r w:rsidR="002C1D0A" w:rsidRPr="002C1D0A">
              <w:rPr>
                <w:rFonts w:ascii="Times New Roman" w:hAnsi="Times New Roman"/>
                <w:b/>
                <w:bCs/>
                <w:noProof/>
                <w:webHidden/>
              </w:rPr>
              <w:tab/>
            </w:r>
            <w:r w:rsidR="002C1D0A" w:rsidRPr="002C1D0A">
              <w:rPr>
                <w:rFonts w:ascii="Times New Roman" w:hAnsi="Times New Roman"/>
                <w:b/>
                <w:bCs/>
                <w:noProof/>
                <w:webHidden/>
              </w:rPr>
              <w:fldChar w:fldCharType="begin"/>
            </w:r>
            <w:r w:rsidR="002C1D0A" w:rsidRPr="002C1D0A">
              <w:rPr>
                <w:rFonts w:ascii="Times New Roman" w:hAnsi="Times New Roman"/>
                <w:b/>
                <w:bCs/>
                <w:noProof/>
                <w:webHidden/>
              </w:rPr>
              <w:instrText xml:space="preserve"> PAGEREF _Toc14110507 \h </w:instrText>
            </w:r>
            <w:r w:rsidR="002C1D0A" w:rsidRPr="002C1D0A">
              <w:rPr>
                <w:rFonts w:ascii="Times New Roman" w:hAnsi="Times New Roman"/>
                <w:b/>
                <w:bCs/>
                <w:noProof/>
                <w:webHidden/>
              </w:rPr>
            </w:r>
            <w:r w:rsidR="002C1D0A" w:rsidRPr="002C1D0A">
              <w:rPr>
                <w:rFonts w:ascii="Times New Roman" w:hAnsi="Times New Roman"/>
                <w:b/>
                <w:bCs/>
                <w:noProof/>
                <w:webHidden/>
              </w:rPr>
              <w:fldChar w:fldCharType="separate"/>
            </w:r>
            <w:r w:rsidR="002C1D0A" w:rsidRPr="002C1D0A">
              <w:rPr>
                <w:rFonts w:ascii="Times New Roman" w:hAnsi="Times New Roman"/>
                <w:b/>
                <w:bCs/>
                <w:noProof/>
                <w:webHidden/>
              </w:rPr>
              <w:t>4</w:t>
            </w:r>
            <w:r w:rsidR="002C1D0A" w:rsidRPr="002C1D0A">
              <w:rPr>
                <w:rFonts w:ascii="Times New Roman" w:hAnsi="Times New Roman"/>
                <w:b/>
                <w:bCs/>
                <w:noProof/>
                <w:webHidden/>
              </w:rPr>
              <w:fldChar w:fldCharType="end"/>
            </w:r>
          </w:hyperlink>
        </w:p>
        <w:p w14:paraId="241EE931" w14:textId="29477365" w:rsidR="001406BF" w:rsidRDefault="009F427D"/>
      </w:sdtContent>
    </w:sdt>
    <w:p w14:paraId="50E4CB2D" w14:textId="77777777" w:rsidR="00E464BE" w:rsidRDefault="00E464BE"/>
    <w:p w14:paraId="74535709" w14:textId="77777777" w:rsidR="00E464BE" w:rsidRDefault="00E464BE"/>
    <w:p w14:paraId="54940BA0" w14:textId="29A74FBC" w:rsidR="0092607B" w:rsidRDefault="0092607B"/>
    <w:p w14:paraId="12AAB492" w14:textId="7196B4C2" w:rsidR="002646BB" w:rsidRDefault="002646BB"/>
    <w:p w14:paraId="3DA15B68" w14:textId="77777777" w:rsidR="00670739" w:rsidRDefault="00670739"/>
    <w:p w14:paraId="11E48507" w14:textId="77777777" w:rsidR="002646BB" w:rsidRDefault="002646BB"/>
    <w:p w14:paraId="4E8ECA7F" w14:textId="77777777" w:rsidR="00E464BE" w:rsidRDefault="00E464BE" w:rsidP="00255E90">
      <w:pPr>
        <w:pStyle w:val="Heading1"/>
        <w:rPr>
          <w:rFonts w:ascii="Times New Roman" w:hAnsi="Times New Roman" w:cs="Times New Roman"/>
          <w:b/>
          <w:color w:val="000000" w:themeColor="background1"/>
          <w:sz w:val="48"/>
          <w:szCs w:val="48"/>
        </w:rPr>
      </w:pPr>
      <w:bookmarkStart w:id="0" w:name="_Toc14110488"/>
      <w:r w:rsidRPr="006764E7">
        <w:rPr>
          <w:rFonts w:ascii="Times New Roman" w:hAnsi="Times New Roman" w:cs="Times New Roman"/>
          <w:b/>
          <w:color w:val="000000" w:themeColor="background1"/>
          <w:sz w:val="48"/>
          <w:szCs w:val="48"/>
        </w:rPr>
        <w:t>Theory of Operation</w:t>
      </w:r>
      <w:bookmarkEnd w:id="0"/>
    </w:p>
    <w:p w14:paraId="56FB4E04" w14:textId="77777777" w:rsidR="00E464BE" w:rsidRPr="00E464BE" w:rsidRDefault="00E464BE" w:rsidP="00E464BE"/>
    <w:p w14:paraId="08CDBBEC" w14:textId="7790738D" w:rsidR="000E1FDE" w:rsidRPr="00C91CC5" w:rsidRDefault="00E464BE" w:rsidP="00C91CC5">
      <w:pPr>
        <w:pStyle w:val="Heading2"/>
        <w:rPr>
          <w:rFonts w:ascii="Times New Roman" w:hAnsi="Times New Roman" w:cs="Times New Roman"/>
          <w:b/>
          <w:color w:val="000000" w:themeColor="background1"/>
          <w:sz w:val="36"/>
          <w:szCs w:val="36"/>
        </w:rPr>
      </w:pPr>
      <w:bookmarkStart w:id="1" w:name="_Toc14110489"/>
      <w:r w:rsidRPr="00065B66">
        <w:rPr>
          <w:rFonts w:ascii="Times New Roman" w:hAnsi="Times New Roman" w:cs="Times New Roman"/>
          <w:b/>
          <w:color w:val="000000" w:themeColor="background1"/>
          <w:sz w:val="36"/>
          <w:szCs w:val="36"/>
        </w:rPr>
        <w:t>Description</w:t>
      </w:r>
      <w:bookmarkEnd w:id="1"/>
      <w:r w:rsidRPr="00065B66">
        <w:rPr>
          <w:rFonts w:ascii="Times New Roman" w:hAnsi="Times New Roman" w:cs="Times New Roman"/>
          <w:b/>
          <w:color w:val="000000" w:themeColor="background1"/>
          <w:sz w:val="36"/>
          <w:szCs w:val="36"/>
        </w:rPr>
        <w:t xml:space="preserve"> </w:t>
      </w:r>
    </w:p>
    <w:p w14:paraId="71BE913B" w14:textId="40E26A5B" w:rsidR="000E1FDE" w:rsidRPr="003537FE" w:rsidRDefault="002131E2" w:rsidP="00C132DE">
      <w:pPr>
        <w:ind w:firstLine="720"/>
      </w:pPr>
      <w:r>
        <w:t>Hal</w:t>
      </w:r>
      <w:r w:rsidR="00D13843">
        <w:t xml:space="preserve"> is used to take in inputs from </w:t>
      </w:r>
      <w:r>
        <w:t>CAN</w:t>
      </w:r>
      <w:r w:rsidR="00D13843">
        <w:t xml:space="preserve"> and send them to our compute module. </w:t>
      </w:r>
      <w:r w:rsidR="00C91CC5">
        <w:t xml:space="preserve">It has one </w:t>
      </w:r>
      <w:r>
        <w:t>2</w:t>
      </w:r>
      <w:r w:rsidR="00C91CC5">
        <w:t xml:space="preserve"> pin connector to take in </w:t>
      </w:r>
      <w:r w:rsidR="002D608F">
        <w:t>all</w:t>
      </w:r>
      <w:r w:rsidR="00C91CC5">
        <w:t xml:space="preserve"> these inputs, which are the core of the board. </w:t>
      </w:r>
      <w:r>
        <w:t>HAL</w:t>
      </w:r>
      <w:r w:rsidR="003975BB">
        <w:t xml:space="preserve"> is powered </w:t>
      </w:r>
      <w:r w:rsidR="002D608F">
        <w:t>off</w:t>
      </w:r>
      <w:r w:rsidR="003975BB">
        <w:t xml:space="preserve"> 12V_Main</w:t>
      </w:r>
      <w:r w:rsidR="009E02FB">
        <w:t>.</w:t>
      </w:r>
      <w:r w:rsidR="008F2D55">
        <w:t xml:space="preserve"> </w:t>
      </w:r>
    </w:p>
    <w:p w14:paraId="4F30DAA8" w14:textId="2E1B884D" w:rsidR="00E464BE" w:rsidRPr="00F20C60" w:rsidRDefault="00E464BE" w:rsidP="00E464BE"/>
    <w:p w14:paraId="20413653" w14:textId="77777777" w:rsidR="00E464BE" w:rsidRPr="00F20C60" w:rsidRDefault="00E464BE" w:rsidP="00B32102">
      <w:pPr>
        <w:pStyle w:val="Heading2"/>
        <w:rPr>
          <w:rFonts w:ascii="Times New Roman" w:hAnsi="Times New Roman" w:cs="Times New Roman"/>
          <w:b/>
          <w:color w:val="auto"/>
          <w:sz w:val="36"/>
          <w:szCs w:val="36"/>
        </w:rPr>
      </w:pPr>
      <w:bookmarkStart w:id="2" w:name="_Toc14110490"/>
      <w:r w:rsidRPr="00B577D9">
        <w:rPr>
          <w:rFonts w:ascii="Times New Roman" w:hAnsi="Times New Roman" w:cs="Times New Roman"/>
          <w:b/>
          <w:color w:val="auto"/>
          <w:sz w:val="36"/>
          <w:szCs w:val="36"/>
        </w:rPr>
        <w:t>Board Placement</w:t>
      </w:r>
      <w:bookmarkEnd w:id="2"/>
    </w:p>
    <w:p w14:paraId="38199E63" w14:textId="77777777" w:rsidR="008E5FC4" w:rsidRDefault="008E5FC4" w:rsidP="00E464BE"/>
    <w:p w14:paraId="316B8591" w14:textId="4E00C11E" w:rsidR="00500609" w:rsidRDefault="0061203D" w:rsidP="00130285">
      <w:pPr>
        <w:ind w:firstLine="720"/>
      </w:pPr>
      <w:r w:rsidRPr="0061203D">
        <w:t>Rear HAL is located on the passenger-side behind the rear-isolation panel next to Telem and underneath Fuseboards.</w:t>
      </w:r>
      <w:r w:rsidR="00130285">
        <w:t xml:space="preserve"> </w:t>
      </w:r>
      <w:r w:rsidR="00D543DB" w:rsidRPr="00D543DB">
        <w:t>Front HAL is mounted in the passenger footwell.</w:t>
      </w:r>
      <w:r w:rsidR="00D543DB">
        <w:t xml:space="preserve"> </w:t>
      </w:r>
      <w:r w:rsidR="00130285">
        <w:t>Refer to Figure 1</w:t>
      </w:r>
      <w:r w:rsidR="00EA2547">
        <w:t xml:space="preserve"> and figure 2</w:t>
      </w:r>
      <w:r w:rsidR="00130285">
        <w:t xml:space="preserve"> for a diagram in how the board and inputs will fit into the car.</w:t>
      </w:r>
      <w:r w:rsidR="00D543DB">
        <w:t xml:space="preserve"> Hal</w:t>
      </w:r>
      <w:r w:rsidR="00130285">
        <w:t xml:space="preserve">’s dimensions are </w:t>
      </w:r>
      <w:r w:rsidR="00895B92">
        <w:rPr>
          <w:b/>
          <w:bCs/>
        </w:rPr>
        <w:t>5545 mils</w:t>
      </w:r>
      <w:r w:rsidR="00130285">
        <w:rPr>
          <w:b/>
          <w:bCs/>
        </w:rPr>
        <w:t xml:space="preserve"> long </w:t>
      </w:r>
      <w:r w:rsidR="00130285">
        <w:t xml:space="preserve">and </w:t>
      </w:r>
      <w:r w:rsidR="00643187">
        <w:rPr>
          <w:b/>
          <w:bCs/>
        </w:rPr>
        <w:t>3120 mils</w:t>
      </w:r>
      <w:r w:rsidR="00130285">
        <w:rPr>
          <w:b/>
          <w:bCs/>
        </w:rPr>
        <w:t xml:space="preserve"> wide</w:t>
      </w:r>
      <w:r w:rsidR="00130285">
        <w:t xml:space="preserve">. The mounting holes are offset </w:t>
      </w:r>
      <w:r w:rsidR="001F035A">
        <w:rPr>
          <w:b/>
          <w:bCs/>
        </w:rPr>
        <w:t xml:space="preserve">300 </w:t>
      </w:r>
      <w:r w:rsidR="00130285">
        <w:rPr>
          <w:b/>
          <w:bCs/>
        </w:rPr>
        <w:t>m</w:t>
      </w:r>
      <w:r w:rsidR="001F035A">
        <w:rPr>
          <w:b/>
          <w:bCs/>
        </w:rPr>
        <w:t xml:space="preserve">ils </w:t>
      </w:r>
      <w:r w:rsidR="00130285">
        <w:rPr>
          <w:b/>
          <w:bCs/>
        </w:rPr>
        <w:t>in the y direction</w:t>
      </w:r>
      <w:r w:rsidR="00130285">
        <w:t xml:space="preserve"> and offset </w:t>
      </w:r>
      <w:r w:rsidR="001F035A">
        <w:rPr>
          <w:b/>
          <w:bCs/>
        </w:rPr>
        <w:t>300</w:t>
      </w:r>
      <w:r w:rsidR="00130285">
        <w:rPr>
          <w:b/>
          <w:bCs/>
        </w:rPr>
        <w:t>m</w:t>
      </w:r>
      <w:r w:rsidR="001F035A">
        <w:rPr>
          <w:b/>
          <w:bCs/>
        </w:rPr>
        <w:t>ils</w:t>
      </w:r>
      <w:r w:rsidR="00130285">
        <w:rPr>
          <w:b/>
          <w:bCs/>
        </w:rPr>
        <w:t xml:space="preserve"> in the x direction</w:t>
      </w:r>
      <w:r w:rsidR="00130285">
        <w:t xml:space="preserve">. The diameter of the mounting holes is </w:t>
      </w:r>
      <w:r w:rsidR="00133467">
        <w:rPr>
          <w:b/>
          <w:bCs/>
        </w:rPr>
        <w:t>350</w:t>
      </w:r>
      <w:r w:rsidR="00CA464F">
        <w:rPr>
          <w:b/>
          <w:bCs/>
        </w:rPr>
        <w:t xml:space="preserve"> mil</w:t>
      </w:r>
      <w:r w:rsidR="00130285">
        <w:t xml:space="preserve">. The block diagram below gives a general idea of how the board will fit into the front of the car. </w:t>
      </w:r>
    </w:p>
    <w:p w14:paraId="6AE32FC0" w14:textId="28ABBF1B" w:rsidR="00EA2547" w:rsidRDefault="00EA2547" w:rsidP="00130285">
      <w:pPr>
        <w:ind w:firstLine="720"/>
      </w:pPr>
    </w:p>
    <w:p w14:paraId="5FCF2714" w14:textId="03131AAB" w:rsidR="00EA2547" w:rsidRDefault="00EA2547" w:rsidP="00130285">
      <w:pPr>
        <w:ind w:firstLine="720"/>
      </w:pPr>
      <w:r w:rsidRPr="00EA2547">
        <w:rPr>
          <w:noProof/>
        </w:rPr>
        <w:drawing>
          <wp:inline distT="0" distB="0" distL="0" distR="0" wp14:anchorId="0EF2CC92" wp14:editId="398C875D">
            <wp:extent cx="4731327"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564" r="3920" b="403"/>
                    <a:stretch/>
                  </pic:blipFill>
                  <pic:spPr bwMode="auto">
                    <a:xfrm>
                      <a:off x="0" y="0"/>
                      <a:ext cx="4734511" cy="3660062"/>
                    </a:xfrm>
                    <a:prstGeom prst="rect">
                      <a:avLst/>
                    </a:prstGeom>
                    <a:ln>
                      <a:noFill/>
                    </a:ln>
                    <a:extLst>
                      <a:ext uri="{53640926-AAD7-44D8-BBD7-CCE9431645EC}">
                        <a14:shadowObscured xmlns:a14="http://schemas.microsoft.com/office/drawing/2010/main"/>
                      </a:ext>
                    </a:extLst>
                  </pic:spPr>
                </pic:pic>
              </a:graphicData>
            </a:graphic>
          </wp:inline>
        </w:drawing>
      </w:r>
    </w:p>
    <w:p w14:paraId="0A434310" w14:textId="39526D2E" w:rsidR="00304C39" w:rsidRDefault="00304C39" w:rsidP="00304C39">
      <w:pPr>
        <w:jc w:val="center"/>
      </w:pPr>
      <w:r w:rsidRPr="00EA2547">
        <w:t>Figure 1.</w:t>
      </w:r>
      <w:r>
        <w:t xml:space="preserve"> </w:t>
      </w:r>
    </w:p>
    <w:p w14:paraId="537500D4" w14:textId="4AADAB84" w:rsidR="00304C39" w:rsidRDefault="00304C39" w:rsidP="00304C39">
      <w:pPr>
        <w:jc w:val="center"/>
      </w:pPr>
    </w:p>
    <w:p w14:paraId="0399D361" w14:textId="0F19C8DC" w:rsidR="00304C39" w:rsidRDefault="00750945" w:rsidP="00304C39">
      <w:pPr>
        <w:jc w:val="center"/>
      </w:pPr>
      <w:r w:rsidRPr="00750945">
        <w:rPr>
          <w:noProof/>
        </w:rPr>
        <w:drawing>
          <wp:inline distT="0" distB="0" distL="0" distR="0" wp14:anchorId="6B3B61C8" wp14:editId="3933A13C">
            <wp:extent cx="4000007" cy="39624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02485" cy="3964855"/>
                    </a:xfrm>
                    <a:prstGeom prst="rect">
                      <a:avLst/>
                    </a:prstGeom>
                  </pic:spPr>
                </pic:pic>
              </a:graphicData>
            </a:graphic>
          </wp:inline>
        </w:drawing>
      </w:r>
    </w:p>
    <w:p w14:paraId="1C0CF261" w14:textId="2A333F33" w:rsidR="00304C39" w:rsidRDefault="00304C39" w:rsidP="00304C39">
      <w:pPr>
        <w:jc w:val="center"/>
      </w:pPr>
      <w:r w:rsidRPr="00750945">
        <w:t>Figure 2.</w:t>
      </w:r>
      <w:r>
        <w:t xml:space="preserve"> </w:t>
      </w:r>
    </w:p>
    <w:p w14:paraId="2EF76FE3" w14:textId="77777777" w:rsidR="00304C39" w:rsidRDefault="00304C39" w:rsidP="002764CE">
      <w:pPr>
        <w:jc w:val="center"/>
      </w:pPr>
    </w:p>
    <w:p w14:paraId="25BF4E58" w14:textId="60472205" w:rsidR="002D608F" w:rsidRPr="00AA6131" w:rsidRDefault="00E464BE" w:rsidP="00AA6131">
      <w:pPr>
        <w:pStyle w:val="Heading2"/>
        <w:rPr>
          <w:rFonts w:ascii="Times New Roman" w:hAnsi="Times New Roman" w:cs="Times New Roman"/>
          <w:b/>
          <w:color w:val="auto"/>
          <w:sz w:val="36"/>
          <w:szCs w:val="36"/>
        </w:rPr>
      </w:pPr>
      <w:bookmarkStart w:id="3" w:name="_Toc14110491"/>
      <w:r w:rsidRPr="00854D55">
        <w:rPr>
          <w:rFonts w:ascii="Times New Roman" w:hAnsi="Times New Roman" w:cs="Times New Roman"/>
          <w:b/>
          <w:color w:val="auto"/>
          <w:sz w:val="36"/>
          <w:szCs w:val="36"/>
        </w:rPr>
        <w:t>Purpose</w:t>
      </w:r>
      <w:bookmarkEnd w:id="3"/>
    </w:p>
    <w:p w14:paraId="73D707F3" w14:textId="7543A6B8" w:rsidR="00560149" w:rsidRDefault="002131E2" w:rsidP="00C132DE">
      <w:pPr>
        <w:ind w:firstLine="720"/>
      </w:pPr>
      <w:r>
        <w:t>The purpose of Hal is to interface between CAN and all the lights and Horn</w:t>
      </w:r>
      <w:r w:rsidR="002D608F">
        <w:t>.</w:t>
      </w:r>
      <w:r>
        <w:t xml:space="preserve"> There are two Hal boards in the Car, one for the front lights and horn and one for the rear lights.</w:t>
      </w:r>
      <w:r w:rsidR="002D608F">
        <w:t xml:space="preserve"> </w:t>
      </w:r>
    </w:p>
    <w:p w14:paraId="0A27D562" w14:textId="77777777" w:rsidR="00807177" w:rsidRDefault="00807177" w:rsidP="00C132DE">
      <w:pPr>
        <w:ind w:firstLine="720"/>
      </w:pPr>
    </w:p>
    <w:p w14:paraId="4A29F08A" w14:textId="6A8E53A7" w:rsidR="00255E90" w:rsidRDefault="00255E90" w:rsidP="00B577D9">
      <w:pPr>
        <w:pStyle w:val="Heading1"/>
        <w:rPr>
          <w:rFonts w:ascii="Times New Roman" w:hAnsi="Times New Roman" w:cs="Times New Roman"/>
          <w:b/>
          <w:color w:val="000000" w:themeColor="background1"/>
          <w:sz w:val="48"/>
          <w:szCs w:val="48"/>
        </w:rPr>
      </w:pPr>
      <w:bookmarkStart w:id="4" w:name="_Toc14110492"/>
      <w:r w:rsidRPr="00255E90">
        <w:rPr>
          <w:rFonts w:ascii="Times New Roman" w:hAnsi="Times New Roman" w:cs="Times New Roman"/>
          <w:b/>
          <w:color w:val="000000" w:themeColor="background1"/>
          <w:sz w:val="48"/>
          <w:szCs w:val="48"/>
        </w:rPr>
        <w:t>Application</w:t>
      </w:r>
      <w:bookmarkEnd w:id="4"/>
    </w:p>
    <w:p w14:paraId="712C0D0D" w14:textId="77777777" w:rsidR="007929AD" w:rsidRPr="007929AD" w:rsidRDefault="007929AD" w:rsidP="007929AD"/>
    <w:p w14:paraId="45FDBA5F" w14:textId="5A42DF74" w:rsidR="00255E90" w:rsidRDefault="00255E90" w:rsidP="008C4B0E">
      <w:pPr>
        <w:pStyle w:val="Heading2"/>
      </w:pPr>
      <w:bookmarkStart w:id="5" w:name="_Toc14110493"/>
      <w:r w:rsidRPr="00560149">
        <w:rPr>
          <w:rFonts w:ascii="Times New Roman" w:hAnsi="Times New Roman" w:cs="Times New Roman"/>
          <w:b/>
          <w:color w:val="000000" w:themeColor="background1"/>
          <w:sz w:val="36"/>
          <w:szCs w:val="36"/>
        </w:rPr>
        <w:t>System Level</w:t>
      </w:r>
      <w:bookmarkEnd w:id="5"/>
      <w:r>
        <w:t xml:space="preserve"> </w:t>
      </w:r>
    </w:p>
    <w:p w14:paraId="52835CCD" w14:textId="77777777" w:rsidR="002D608F" w:rsidRPr="002D608F" w:rsidRDefault="002D608F" w:rsidP="002D608F"/>
    <w:p w14:paraId="6CF9F791" w14:textId="41FD8E54" w:rsidR="007929AD" w:rsidRDefault="00255E90" w:rsidP="007929AD">
      <w:pPr>
        <w:pStyle w:val="Heading3"/>
        <w:rPr>
          <w:rFonts w:ascii="Times New Roman" w:hAnsi="Times New Roman" w:cs="Times New Roman"/>
          <w:b/>
          <w:color w:val="000000" w:themeColor="background1"/>
        </w:rPr>
      </w:pPr>
      <w:bookmarkStart w:id="6" w:name="_Toc14110494"/>
      <w:r w:rsidRPr="00255E90">
        <w:rPr>
          <w:rFonts w:ascii="Times New Roman" w:hAnsi="Times New Roman" w:cs="Times New Roman"/>
          <w:b/>
          <w:color w:val="000000" w:themeColor="background1"/>
        </w:rPr>
        <w:t>Block Diagram</w:t>
      </w:r>
      <w:bookmarkEnd w:id="6"/>
    </w:p>
    <w:p w14:paraId="374A07DB" w14:textId="38D5D72D" w:rsidR="007929AD" w:rsidRDefault="007929AD" w:rsidP="007929AD"/>
    <w:p w14:paraId="7EACBE93" w14:textId="13CE7E96" w:rsidR="007929AD" w:rsidRDefault="00E95D21" w:rsidP="007929AD">
      <w:r>
        <w:tab/>
      </w:r>
      <w:r w:rsidR="002131E2">
        <w:t>Hal</w:t>
      </w:r>
      <w:r w:rsidR="00560149">
        <w:t xml:space="preserve"> will get</w:t>
      </w:r>
      <w:r w:rsidR="00D565E6">
        <w:t xml:space="preserve"> 12V</w:t>
      </w:r>
      <w:r w:rsidR="00D12E53">
        <w:t>_M</w:t>
      </w:r>
      <w:r w:rsidR="00D565E6">
        <w:t xml:space="preserve">ain voltage from powerboard. The inputs in </w:t>
      </w:r>
      <w:r w:rsidR="002131E2">
        <w:t>Hal</w:t>
      </w:r>
      <w:r w:rsidR="00D565E6">
        <w:t xml:space="preserve"> will be processed through CAN and sent to </w:t>
      </w:r>
      <w:r w:rsidR="002131E2">
        <w:t>respective components</w:t>
      </w:r>
      <w:r w:rsidR="00D565E6">
        <w:t xml:space="preserve"> to turn on different signals in the car like </w:t>
      </w:r>
      <w:r w:rsidR="00B949E0">
        <w:t xml:space="preserve">turn lights, horn, or </w:t>
      </w:r>
      <w:r w:rsidR="00B949E0">
        <w:lastRenderedPageBreak/>
        <w:t xml:space="preserve">hazard lights. </w:t>
      </w:r>
      <w:r w:rsidR="00003D32">
        <w:t xml:space="preserve">Below is a block diagram showing how </w:t>
      </w:r>
      <w:r w:rsidR="002131E2">
        <w:t>Hal</w:t>
      </w:r>
      <w:r w:rsidR="00003D32">
        <w:t xml:space="preserve"> gets power from powerboard and sends its CAN signals to the </w:t>
      </w:r>
      <w:r w:rsidR="002131E2">
        <w:t>horn and lights</w:t>
      </w:r>
      <w:r w:rsidR="00003D32">
        <w:t xml:space="preserve">. </w:t>
      </w:r>
    </w:p>
    <w:p w14:paraId="6379AD60" w14:textId="77777777" w:rsidR="008E5FC4" w:rsidRPr="007929AD" w:rsidRDefault="008E5FC4" w:rsidP="007929AD"/>
    <w:p w14:paraId="6C2A6656" w14:textId="10662E8F" w:rsidR="00053274" w:rsidRDefault="00AB2F9D" w:rsidP="002764CE">
      <w:pPr>
        <w:jc w:val="center"/>
        <w:rPr>
          <w:noProof/>
          <w:u w:val="single"/>
        </w:rPr>
      </w:pPr>
      <w:r w:rsidRPr="0096090F">
        <w:rPr>
          <w:noProof/>
        </w:rPr>
        <w:drawing>
          <wp:inline distT="0" distB="0" distL="0" distR="0" wp14:anchorId="3B14E596" wp14:editId="22800D26">
            <wp:extent cx="4019909" cy="245918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24863" cy="2462219"/>
                    </a:xfrm>
                    <a:prstGeom prst="rect">
                      <a:avLst/>
                    </a:prstGeom>
                  </pic:spPr>
                </pic:pic>
              </a:graphicData>
            </a:graphic>
          </wp:inline>
        </w:drawing>
      </w:r>
    </w:p>
    <w:p w14:paraId="21F9E9F5" w14:textId="73DAF6F6" w:rsidR="00304C39" w:rsidRDefault="00304C39" w:rsidP="00304C39">
      <w:pPr>
        <w:jc w:val="center"/>
      </w:pPr>
      <w:r>
        <w:t>Figure 3.</w:t>
      </w:r>
    </w:p>
    <w:p w14:paraId="03B15A9D" w14:textId="77777777" w:rsidR="008E5FC4" w:rsidRDefault="008E5FC4" w:rsidP="00255E90"/>
    <w:p w14:paraId="23A161F4" w14:textId="44978404" w:rsidR="00255E90" w:rsidRDefault="00255E90" w:rsidP="00255E90">
      <w:pPr>
        <w:pStyle w:val="Heading3"/>
      </w:pPr>
      <w:bookmarkStart w:id="7" w:name="_Toc14110495"/>
      <w:r w:rsidRPr="00E520DB">
        <w:rPr>
          <w:rFonts w:ascii="Times New Roman" w:hAnsi="Times New Roman" w:cs="Times New Roman"/>
          <w:b/>
          <w:color w:val="000000" w:themeColor="background1"/>
        </w:rPr>
        <w:t>Pin Diagram</w:t>
      </w:r>
      <w:bookmarkEnd w:id="7"/>
    </w:p>
    <w:p w14:paraId="50EF22C7" w14:textId="3F164397" w:rsidR="005244C6" w:rsidRDefault="005244C6" w:rsidP="00255E90"/>
    <w:p w14:paraId="542BD464" w14:textId="70696113" w:rsidR="00452FC7" w:rsidRDefault="00E1787F" w:rsidP="00255E90">
      <w:r>
        <w:rPr>
          <w:noProof/>
        </w:rPr>
        <w:drawing>
          <wp:anchor distT="0" distB="0" distL="114300" distR="114300" simplePos="0" relativeHeight="251660291" behindDoc="0" locked="0" layoutInCell="1" allowOverlap="1" wp14:anchorId="4ED3A7BA" wp14:editId="4AF9698F">
            <wp:simplePos x="0" y="0"/>
            <wp:positionH relativeFrom="column">
              <wp:posOffset>4314825</wp:posOffset>
            </wp:positionH>
            <wp:positionV relativeFrom="paragraph">
              <wp:posOffset>52070</wp:posOffset>
            </wp:positionV>
            <wp:extent cx="987425" cy="718820"/>
            <wp:effectExtent l="38100" t="38100" r="41275" b="431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87425" cy="718820"/>
                    </a:xfrm>
                    <a:prstGeom prst="rect">
                      <a:avLst/>
                    </a:prstGeom>
                    <a:ln w="28575">
                      <a:solidFill>
                        <a:schemeClr val="tx1"/>
                      </a:solidFill>
                    </a:ln>
                  </pic:spPr>
                </pic:pic>
              </a:graphicData>
            </a:graphic>
          </wp:anchor>
        </w:drawing>
      </w:r>
      <w:r w:rsidR="00B46542">
        <w:rPr>
          <w:noProof/>
        </w:rPr>
        <w:drawing>
          <wp:anchor distT="0" distB="0" distL="114300" distR="114300" simplePos="0" relativeHeight="251659267" behindDoc="0" locked="0" layoutInCell="1" allowOverlap="1" wp14:anchorId="79CA5434" wp14:editId="7056AF2A">
            <wp:simplePos x="0" y="0"/>
            <wp:positionH relativeFrom="column">
              <wp:posOffset>3409950</wp:posOffset>
            </wp:positionH>
            <wp:positionV relativeFrom="paragraph">
              <wp:posOffset>10795</wp:posOffset>
            </wp:positionV>
            <wp:extent cx="857250" cy="8007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800735"/>
                    </a:xfrm>
                    <a:prstGeom prst="rect">
                      <a:avLst/>
                    </a:prstGeom>
                  </pic:spPr>
                </pic:pic>
              </a:graphicData>
            </a:graphic>
          </wp:anchor>
        </w:drawing>
      </w:r>
      <w:r w:rsidR="00B46542">
        <w:rPr>
          <w:noProof/>
        </w:rPr>
        <w:drawing>
          <wp:inline distT="0" distB="0" distL="0" distR="0" wp14:anchorId="06AFC446" wp14:editId="2009667B">
            <wp:extent cx="985520" cy="731520"/>
            <wp:effectExtent l="38100" t="38100" r="43180" b="304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14">
                      <a:extLst>
                        <a:ext uri="{28A0092B-C50C-407E-A947-70E740481C1C}">
                          <a14:useLocalDpi xmlns:a14="http://schemas.microsoft.com/office/drawing/2010/main" val="0"/>
                        </a:ext>
                      </a:extLst>
                    </a:blip>
                    <a:srcRect l="8383" t="8671" r="20494" b="14931"/>
                    <a:stretch/>
                  </pic:blipFill>
                  <pic:spPr bwMode="auto">
                    <a:xfrm>
                      <a:off x="0" y="0"/>
                      <a:ext cx="985520" cy="73152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sidR="00B46542">
        <w:rPr>
          <w:noProof/>
        </w:rPr>
        <w:drawing>
          <wp:inline distT="0" distB="0" distL="0" distR="0" wp14:anchorId="1BA43DFA" wp14:editId="09CB844C">
            <wp:extent cx="987552" cy="718854"/>
            <wp:effectExtent l="38100" t="38100" r="41275" b="431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87552" cy="718854"/>
                    </a:xfrm>
                    <a:prstGeom prst="rect">
                      <a:avLst/>
                    </a:prstGeom>
                    <a:ln w="28575">
                      <a:solidFill>
                        <a:schemeClr val="tx1"/>
                      </a:solidFill>
                    </a:ln>
                  </pic:spPr>
                </pic:pic>
              </a:graphicData>
            </a:graphic>
          </wp:inline>
        </w:drawing>
      </w:r>
    </w:p>
    <w:p w14:paraId="77F66127" w14:textId="606B80C4" w:rsidR="00304C39" w:rsidRDefault="00304C39" w:rsidP="00304C39">
      <w:r>
        <w:t>Figure 4. 2 pin connector diagram                                                    Figure 5. 6 pin diagram</w:t>
      </w:r>
    </w:p>
    <w:p w14:paraId="6C2B7C05" w14:textId="77777777" w:rsidR="00304C39" w:rsidRDefault="00304C39" w:rsidP="00255E90"/>
    <w:p w14:paraId="1C79B8CD" w14:textId="495E2DB2" w:rsidR="00E1787F" w:rsidRDefault="00E95D21" w:rsidP="00255E90">
      <w:r>
        <w:tab/>
      </w:r>
      <w:r w:rsidR="00E1787F">
        <w:t>A pin connection table is provided below for wiring purposes. In general, the wire with a greater voltage on it is connected to the lower pins, and the wire with a lower voltage on it is connected to the upper pins of a connector. The intention of wiring in this fashion is to decrease the chances of someone accidentally brushing the connector and touching the high-voltage signal.</w:t>
      </w:r>
    </w:p>
    <w:p w14:paraId="6B7C3BDF" w14:textId="1737BC0B" w:rsidR="00E1787F" w:rsidRDefault="00E1787F" w:rsidP="00255E90"/>
    <w:p w14:paraId="5035A77F" w14:textId="77777777" w:rsidR="00304C39" w:rsidRDefault="00304C39" w:rsidP="00255E90"/>
    <w:p w14:paraId="4D607F88" w14:textId="77777777" w:rsidR="00255E90" w:rsidRPr="00255E90" w:rsidRDefault="00255E90" w:rsidP="00255E90">
      <w:pPr>
        <w:pStyle w:val="Caption"/>
        <w:keepNext/>
        <w:rPr>
          <w:rFonts w:ascii="Times New Roman" w:hAnsi="Times New Roman" w:cs="Times New Roman"/>
          <w:color w:val="000000" w:themeColor="background1"/>
          <w:sz w:val="24"/>
          <w:szCs w:val="24"/>
        </w:rPr>
      </w:pPr>
      <w:r w:rsidRPr="48A010B7">
        <w:rPr>
          <w:rFonts w:ascii="Times New Roman" w:hAnsi="Times New Roman" w:cs="Times New Roman"/>
          <w:color w:val="000000" w:themeColor="text1"/>
          <w:sz w:val="24"/>
          <w:szCs w:val="24"/>
        </w:rPr>
        <w:t xml:space="preserve">Table </w:t>
      </w:r>
      <w:r w:rsidRPr="48A010B7">
        <w:rPr>
          <w:rFonts w:ascii="Times New Roman" w:hAnsi="Times New Roman" w:cs="Times New Roman"/>
          <w:color w:val="000000" w:themeColor="text1"/>
          <w:sz w:val="24"/>
          <w:szCs w:val="24"/>
        </w:rPr>
        <w:fldChar w:fldCharType="begin"/>
      </w:r>
      <w:r w:rsidRPr="48A010B7">
        <w:rPr>
          <w:rFonts w:ascii="Times New Roman" w:hAnsi="Times New Roman" w:cs="Times New Roman"/>
          <w:color w:val="000000" w:themeColor="text1"/>
          <w:sz w:val="24"/>
          <w:szCs w:val="24"/>
        </w:rPr>
        <w:instrText xml:space="preserve"> SEQ Table \* ARABIC </w:instrText>
      </w:r>
      <w:r w:rsidRPr="48A010B7">
        <w:rPr>
          <w:rFonts w:ascii="Times New Roman" w:hAnsi="Times New Roman" w:cs="Times New Roman"/>
          <w:color w:val="000000" w:themeColor="text1"/>
          <w:sz w:val="24"/>
          <w:szCs w:val="24"/>
        </w:rPr>
        <w:fldChar w:fldCharType="separate"/>
      </w:r>
      <w:r w:rsidRPr="48A010B7">
        <w:rPr>
          <w:rFonts w:ascii="Times New Roman" w:hAnsi="Times New Roman" w:cs="Times New Roman"/>
          <w:noProof/>
          <w:color w:val="000000" w:themeColor="text1"/>
          <w:sz w:val="24"/>
          <w:szCs w:val="24"/>
        </w:rPr>
        <w:t>1</w:t>
      </w:r>
      <w:r w:rsidRPr="48A010B7">
        <w:rPr>
          <w:rFonts w:ascii="Times New Roman" w:hAnsi="Times New Roman" w:cs="Times New Roman"/>
          <w:color w:val="000000" w:themeColor="text1"/>
          <w:sz w:val="24"/>
          <w:szCs w:val="24"/>
        </w:rPr>
        <w:fldChar w:fldCharType="end"/>
      </w:r>
      <w:r w:rsidRPr="48A010B7">
        <w:rPr>
          <w:rFonts w:ascii="Times New Roman" w:hAnsi="Times New Roman" w:cs="Times New Roman"/>
          <w:color w:val="000000" w:themeColor="text1"/>
          <w:sz w:val="24"/>
          <w:szCs w:val="24"/>
        </w:rPr>
        <w:t>: Pin diagram</w:t>
      </w:r>
    </w:p>
    <w:tbl>
      <w:tblPr>
        <w:tblStyle w:val="TableGrid"/>
        <w:tblW w:w="0" w:type="auto"/>
        <w:jc w:val="center"/>
        <w:tblLook w:val="04A0" w:firstRow="1" w:lastRow="0" w:firstColumn="1" w:lastColumn="0" w:noHBand="0" w:noVBand="1"/>
      </w:tblPr>
      <w:tblGrid>
        <w:gridCol w:w="2081"/>
        <w:gridCol w:w="1712"/>
        <w:gridCol w:w="1714"/>
        <w:gridCol w:w="1993"/>
      </w:tblGrid>
      <w:tr w:rsidR="000D0202" w14:paraId="01342A30" w14:textId="078339D1" w:rsidTr="008C333C">
        <w:trPr>
          <w:jc w:val="center"/>
        </w:trPr>
        <w:tc>
          <w:tcPr>
            <w:tcW w:w="2081" w:type="dxa"/>
          </w:tcPr>
          <w:p w14:paraId="0A095482" w14:textId="578CC7FA" w:rsidR="000D0202" w:rsidRPr="00255E90" w:rsidRDefault="000D0202" w:rsidP="008C333C">
            <w:pPr>
              <w:rPr>
                <w:b/>
              </w:rPr>
            </w:pPr>
            <w:r w:rsidRPr="00255E90">
              <w:rPr>
                <w:b/>
              </w:rPr>
              <w:t>Connector designator</w:t>
            </w:r>
          </w:p>
        </w:tc>
        <w:tc>
          <w:tcPr>
            <w:tcW w:w="1712" w:type="dxa"/>
          </w:tcPr>
          <w:p w14:paraId="71A0EAF3" w14:textId="14C37FB0" w:rsidR="000D0202" w:rsidRPr="00255E90" w:rsidRDefault="000D0202" w:rsidP="008C333C">
            <w:pPr>
              <w:rPr>
                <w:b/>
              </w:rPr>
            </w:pPr>
            <w:r>
              <w:rPr>
                <w:b/>
              </w:rPr>
              <w:t>Connector Type</w:t>
            </w:r>
          </w:p>
        </w:tc>
        <w:tc>
          <w:tcPr>
            <w:tcW w:w="1714" w:type="dxa"/>
          </w:tcPr>
          <w:p w14:paraId="22FBC4D6" w14:textId="137E5C20" w:rsidR="000D0202" w:rsidRPr="00255E90" w:rsidRDefault="000D0202" w:rsidP="008C333C">
            <w:pPr>
              <w:rPr>
                <w:b/>
              </w:rPr>
            </w:pPr>
            <w:r w:rsidRPr="00255E90">
              <w:rPr>
                <w:b/>
              </w:rPr>
              <w:t>Pin #</w:t>
            </w:r>
          </w:p>
        </w:tc>
        <w:tc>
          <w:tcPr>
            <w:tcW w:w="1993" w:type="dxa"/>
          </w:tcPr>
          <w:p w14:paraId="373ED9BE" w14:textId="77777777" w:rsidR="000D0202" w:rsidRPr="00255E90" w:rsidRDefault="000D0202" w:rsidP="008C333C">
            <w:pPr>
              <w:rPr>
                <w:b/>
              </w:rPr>
            </w:pPr>
            <w:r>
              <w:rPr>
                <w:b/>
              </w:rPr>
              <w:t>Description of Signal</w:t>
            </w:r>
          </w:p>
        </w:tc>
      </w:tr>
      <w:tr w:rsidR="000D0202" w14:paraId="66AF4BDB" w14:textId="77777777" w:rsidTr="008C333C">
        <w:trPr>
          <w:jc w:val="center"/>
        </w:trPr>
        <w:tc>
          <w:tcPr>
            <w:tcW w:w="2081" w:type="dxa"/>
          </w:tcPr>
          <w:p w14:paraId="688ADE6D" w14:textId="18A7FCE7" w:rsidR="000D0202" w:rsidRDefault="000D0202" w:rsidP="008C333C">
            <w:r>
              <w:lastRenderedPageBreak/>
              <w:t>J1 – 12V_Main</w:t>
            </w:r>
          </w:p>
        </w:tc>
        <w:tc>
          <w:tcPr>
            <w:tcW w:w="1712" w:type="dxa"/>
          </w:tcPr>
          <w:p w14:paraId="3283FCC6" w14:textId="66346057" w:rsidR="000D0202" w:rsidRPr="006A5ACE" w:rsidRDefault="000D0202" w:rsidP="008C333C">
            <w:r w:rsidRPr="006A5ACE">
              <w:t>Megafit</w:t>
            </w:r>
          </w:p>
        </w:tc>
        <w:tc>
          <w:tcPr>
            <w:tcW w:w="1714" w:type="dxa"/>
          </w:tcPr>
          <w:p w14:paraId="0DA4F7C0" w14:textId="31B5DF93" w:rsidR="000D0202" w:rsidRPr="006A5ACE" w:rsidRDefault="000D0202" w:rsidP="008C333C">
            <w:r w:rsidRPr="006A5ACE">
              <w:t xml:space="preserve">1 – </w:t>
            </w:r>
            <w:r w:rsidR="006A5ACE" w:rsidRPr="006A5ACE">
              <w:t>MGND</w:t>
            </w:r>
          </w:p>
          <w:p w14:paraId="0C851777" w14:textId="56CC33FC" w:rsidR="000D0202" w:rsidRPr="006A5ACE" w:rsidRDefault="000D0202" w:rsidP="008C333C">
            <w:r w:rsidRPr="006A5ACE">
              <w:t xml:space="preserve">2- </w:t>
            </w:r>
            <w:r w:rsidR="006A5ACE" w:rsidRPr="006A5ACE">
              <w:t>12V_Main</w:t>
            </w:r>
          </w:p>
        </w:tc>
        <w:tc>
          <w:tcPr>
            <w:tcW w:w="1993" w:type="dxa"/>
          </w:tcPr>
          <w:p w14:paraId="4050613E" w14:textId="3810CC72" w:rsidR="000D0202" w:rsidRDefault="000D0202" w:rsidP="008C333C">
            <w:r>
              <w:t>12V_Main from powerboard</w:t>
            </w:r>
          </w:p>
        </w:tc>
      </w:tr>
      <w:tr w:rsidR="000D0202" w14:paraId="3C041105" w14:textId="77777777" w:rsidTr="008C333C">
        <w:trPr>
          <w:jc w:val="center"/>
        </w:trPr>
        <w:tc>
          <w:tcPr>
            <w:tcW w:w="2081" w:type="dxa"/>
          </w:tcPr>
          <w:p w14:paraId="52257C8C" w14:textId="3D7B3976" w:rsidR="000D0202" w:rsidRDefault="000D0202" w:rsidP="008C333C">
            <w:r>
              <w:t>J</w:t>
            </w:r>
            <w:r w:rsidR="0005766D">
              <w:t>6</w:t>
            </w:r>
            <w:r>
              <w:t xml:space="preserve"> – 5V_INPUT</w:t>
            </w:r>
          </w:p>
        </w:tc>
        <w:tc>
          <w:tcPr>
            <w:tcW w:w="1712" w:type="dxa"/>
          </w:tcPr>
          <w:p w14:paraId="0327D8C3" w14:textId="4973FF38" w:rsidR="000D0202" w:rsidRDefault="000D0202" w:rsidP="008C333C">
            <w:r>
              <w:t>Minifit</w:t>
            </w:r>
          </w:p>
        </w:tc>
        <w:tc>
          <w:tcPr>
            <w:tcW w:w="1714" w:type="dxa"/>
          </w:tcPr>
          <w:p w14:paraId="54F92CF8" w14:textId="77777777" w:rsidR="000D0202" w:rsidRDefault="000D0202" w:rsidP="008C333C">
            <w:r>
              <w:t>1 – 5V</w:t>
            </w:r>
          </w:p>
          <w:p w14:paraId="2AB35269" w14:textId="11AD4FFD" w:rsidR="000D0202" w:rsidRDefault="000D0202" w:rsidP="008C333C">
            <w:r>
              <w:t>2 – MGND</w:t>
            </w:r>
          </w:p>
        </w:tc>
        <w:tc>
          <w:tcPr>
            <w:tcW w:w="1993" w:type="dxa"/>
          </w:tcPr>
          <w:p w14:paraId="4770589B" w14:textId="72B90398" w:rsidR="000D0202" w:rsidRDefault="00B35A35" w:rsidP="008C333C">
            <w:r>
              <w:t>5V input possibly needed for buttons. NOT CURRENTLY USED</w:t>
            </w:r>
          </w:p>
        </w:tc>
      </w:tr>
      <w:tr w:rsidR="000D0202" w14:paraId="59B25537" w14:textId="77777777" w:rsidTr="008C333C">
        <w:trPr>
          <w:jc w:val="center"/>
        </w:trPr>
        <w:tc>
          <w:tcPr>
            <w:tcW w:w="2081" w:type="dxa"/>
          </w:tcPr>
          <w:p w14:paraId="687F3BCB" w14:textId="44904102" w:rsidR="000D0202" w:rsidRDefault="000D0202" w:rsidP="008C333C">
            <w:r>
              <w:t>J</w:t>
            </w:r>
            <w:r w:rsidR="0005766D">
              <w:t>2</w:t>
            </w:r>
            <w:r>
              <w:t xml:space="preserve"> – CAN1</w:t>
            </w:r>
          </w:p>
        </w:tc>
        <w:tc>
          <w:tcPr>
            <w:tcW w:w="1712" w:type="dxa"/>
          </w:tcPr>
          <w:p w14:paraId="7425C9B6" w14:textId="71274599" w:rsidR="000D0202" w:rsidRDefault="000D0202" w:rsidP="008C333C">
            <w:r>
              <w:t>Minifit</w:t>
            </w:r>
          </w:p>
        </w:tc>
        <w:tc>
          <w:tcPr>
            <w:tcW w:w="1714" w:type="dxa"/>
          </w:tcPr>
          <w:p w14:paraId="78021FF3" w14:textId="410C5044" w:rsidR="000D0202" w:rsidRDefault="000D0202" w:rsidP="008C333C">
            <w:r>
              <w:t>1 – CAN_H</w:t>
            </w:r>
          </w:p>
          <w:p w14:paraId="68B84BB1" w14:textId="287A87FD" w:rsidR="000D0202" w:rsidRDefault="000D0202" w:rsidP="008C333C">
            <w:r>
              <w:t>2 – CAN_L</w:t>
            </w:r>
          </w:p>
        </w:tc>
        <w:tc>
          <w:tcPr>
            <w:tcW w:w="1993" w:type="dxa"/>
          </w:tcPr>
          <w:p w14:paraId="11B14BB7" w14:textId="5E202B13" w:rsidR="000D0202" w:rsidRDefault="00B35A35" w:rsidP="008C333C">
            <w:r>
              <w:t>CAN1 Connector</w:t>
            </w:r>
          </w:p>
        </w:tc>
      </w:tr>
      <w:tr w:rsidR="000D0202" w14:paraId="19B21369" w14:textId="77777777" w:rsidTr="008C333C">
        <w:trPr>
          <w:jc w:val="center"/>
        </w:trPr>
        <w:tc>
          <w:tcPr>
            <w:tcW w:w="2081" w:type="dxa"/>
          </w:tcPr>
          <w:p w14:paraId="6C27DD21" w14:textId="3970E4F5" w:rsidR="000D0202" w:rsidRDefault="000D0202" w:rsidP="008C333C">
            <w:r>
              <w:t>J</w:t>
            </w:r>
            <w:r w:rsidR="0005766D">
              <w:t>3</w:t>
            </w:r>
            <w:r>
              <w:t xml:space="preserve"> – CAN2</w:t>
            </w:r>
          </w:p>
        </w:tc>
        <w:tc>
          <w:tcPr>
            <w:tcW w:w="1712" w:type="dxa"/>
          </w:tcPr>
          <w:p w14:paraId="505B3712" w14:textId="44126A19" w:rsidR="000D0202" w:rsidRDefault="000D0202" w:rsidP="008C333C">
            <w:r>
              <w:t>Minifit</w:t>
            </w:r>
          </w:p>
        </w:tc>
        <w:tc>
          <w:tcPr>
            <w:tcW w:w="1714" w:type="dxa"/>
          </w:tcPr>
          <w:p w14:paraId="66BFD922" w14:textId="77777777" w:rsidR="000D0202" w:rsidRDefault="000D0202" w:rsidP="008C333C">
            <w:r>
              <w:t>1 – CAN_H</w:t>
            </w:r>
          </w:p>
          <w:p w14:paraId="565C7F96" w14:textId="68F9CCF5" w:rsidR="000D0202" w:rsidRDefault="000D0202" w:rsidP="008C333C">
            <w:r>
              <w:t>2 – CAN_L</w:t>
            </w:r>
          </w:p>
        </w:tc>
        <w:tc>
          <w:tcPr>
            <w:tcW w:w="1993" w:type="dxa"/>
          </w:tcPr>
          <w:p w14:paraId="0E317069" w14:textId="19F74F65" w:rsidR="000D0202" w:rsidRDefault="00B35A35" w:rsidP="008C333C">
            <w:r>
              <w:t>CAN2 Connector</w:t>
            </w:r>
          </w:p>
        </w:tc>
      </w:tr>
      <w:tr w:rsidR="000D0202" w14:paraId="36A960BC" w14:textId="77777777" w:rsidTr="008C333C">
        <w:trPr>
          <w:jc w:val="center"/>
        </w:trPr>
        <w:tc>
          <w:tcPr>
            <w:tcW w:w="2081" w:type="dxa"/>
          </w:tcPr>
          <w:p w14:paraId="2F001104" w14:textId="325A30DD" w:rsidR="000D0202" w:rsidRDefault="000D0202" w:rsidP="008C333C">
            <w:r>
              <w:t>J</w:t>
            </w:r>
            <w:r w:rsidR="0005766D">
              <w:t>4</w:t>
            </w:r>
            <w:r>
              <w:t xml:space="preserve"> – </w:t>
            </w:r>
            <w:r w:rsidR="0005766D">
              <w:t>Front Outputs</w:t>
            </w:r>
          </w:p>
        </w:tc>
        <w:tc>
          <w:tcPr>
            <w:tcW w:w="1712" w:type="dxa"/>
          </w:tcPr>
          <w:p w14:paraId="309998BA" w14:textId="7B4A6B10" w:rsidR="000D0202" w:rsidRDefault="000D0202" w:rsidP="008C333C">
            <w:r>
              <w:t>M</w:t>
            </w:r>
            <w:r w:rsidR="0005766D">
              <w:t>egafit</w:t>
            </w:r>
          </w:p>
        </w:tc>
        <w:tc>
          <w:tcPr>
            <w:tcW w:w="1714" w:type="dxa"/>
          </w:tcPr>
          <w:p w14:paraId="45DAC1A2" w14:textId="77777777" w:rsidR="000D0202" w:rsidRDefault="000D0202" w:rsidP="008C333C">
            <w:r>
              <w:t>1 – Left Turn</w:t>
            </w:r>
          </w:p>
          <w:p w14:paraId="30FF0CAA" w14:textId="06019D25" w:rsidR="000D0202" w:rsidRDefault="000D0202" w:rsidP="008C333C">
            <w:r>
              <w:t xml:space="preserve">2 – </w:t>
            </w:r>
            <w:r w:rsidR="0005766D">
              <w:t>Head Light</w:t>
            </w:r>
          </w:p>
          <w:p w14:paraId="6BE808CA" w14:textId="2A329841" w:rsidR="000D0202" w:rsidRDefault="000D0202" w:rsidP="008C333C">
            <w:r>
              <w:t xml:space="preserve">3 – </w:t>
            </w:r>
            <w:r w:rsidR="0005766D">
              <w:t>Right Turn</w:t>
            </w:r>
          </w:p>
          <w:p w14:paraId="43F1D77F" w14:textId="700062BA" w:rsidR="000D0202" w:rsidRDefault="000D0202" w:rsidP="008C333C">
            <w:r>
              <w:t xml:space="preserve">4 – </w:t>
            </w:r>
            <w:r w:rsidR="0005766D">
              <w:t>Left Turn</w:t>
            </w:r>
          </w:p>
          <w:p w14:paraId="439F77E4" w14:textId="3233BAEE" w:rsidR="000D0202" w:rsidRDefault="000D0202" w:rsidP="008C333C">
            <w:r>
              <w:t>5 – H</w:t>
            </w:r>
            <w:r w:rsidR="0005766D">
              <w:t>orn</w:t>
            </w:r>
          </w:p>
          <w:p w14:paraId="0F84DBFC" w14:textId="63353B89" w:rsidR="000D0202" w:rsidRDefault="000D0202" w:rsidP="008C333C">
            <w:r>
              <w:t xml:space="preserve">6 </w:t>
            </w:r>
            <w:r w:rsidR="0005766D">
              <w:t>–</w:t>
            </w:r>
            <w:r>
              <w:t xml:space="preserve"> </w:t>
            </w:r>
            <w:r w:rsidR="0005766D">
              <w:t>Right Turn</w:t>
            </w:r>
          </w:p>
        </w:tc>
        <w:tc>
          <w:tcPr>
            <w:tcW w:w="1993" w:type="dxa"/>
          </w:tcPr>
          <w:p w14:paraId="231D5096" w14:textId="66ACD6F5" w:rsidR="000D0202" w:rsidRDefault="0005766D" w:rsidP="008C333C">
            <w:r>
              <w:t>Takes Can inputs and adjusts the light and horn output accordingly</w:t>
            </w:r>
          </w:p>
        </w:tc>
      </w:tr>
      <w:tr w:rsidR="0005766D" w14:paraId="76445457" w14:textId="77777777" w:rsidTr="008C333C">
        <w:trPr>
          <w:jc w:val="center"/>
        </w:trPr>
        <w:tc>
          <w:tcPr>
            <w:tcW w:w="2081" w:type="dxa"/>
          </w:tcPr>
          <w:p w14:paraId="5DD7BE8C" w14:textId="28888672" w:rsidR="0005766D" w:rsidRDefault="0005766D" w:rsidP="0005766D">
            <w:r>
              <w:t>J5 – Rear Outputs</w:t>
            </w:r>
          </w:p>
        </w:tc>
        <w:tc>
          <w:tcPr>
            <w:tcW w:w="1712" w:type="dxa"/>
          </w:tcPr>
          <w:p w14:paraId="38B5FC6B" w14:textId="4CBD9632" w:rsidR="0005766D" w:rsidRDefault="0005766D" w:rsidP="0005766D">
            <w:r>
              <w:t>Megafit</w:t>
            </w:r>
          </w:p>
        </w:tc>
        <w:tc>
          <w:tcPr>
            <w:tcW w:w="1714" w:type="dxa"/>
          </w:tcPr>
          <w:p w14:paraId="0DD8E069" w14:textId="53E559DE" w:rsidR="0005766D" w:rsidRDefault="0005766D" w:rsidP="0005766D">
            <w:r>
              <w:t>1 – Right Turn</w:t>
            </w:r>
          </w:p>
          <w:p w14:paraId="5425D58A" w14:textId="08740F92" w:rsidR="0005766D" w:rsidRDefault="0005766D" w:rsidP="0005766D">
            <w:r>
              <w:t>2 – Spare</w:t>
            </w:r>
          </w:p>
          <w:p w14:paraId="4A7DEE37" w14:textId="2D7BE7FA" w:rsidR="0005766D" w:rsidRDefault="0005766D" w:rsidP="0005766D">
            <w:r>
              <w:t>3 – Left Turn</w:t>
            </w:r>
          </w:p>
          <w:p w14:paraId="5C28A113" w14:textId="6904E66A" w:rsidR="0005766D" w:rsidRDefault="0005766D" w:rsidP="0005766D">
            <w:r>
              <w:t>4 – Brake</w:t>
            </w:r>
          </w:p>
          <w:p w14:paraId="1DB841BA" w14:textId="12371E0B" w:rsidR="0005766D" w:rsidRDefault="0005766D" w:rsidP="0005766D">
            <w:r>
              <w:t>5 – Brake</w:t>
            </w:r>
          </w:p>
          <w:p w14:paraId="38A15C81" w14:textId="3C2AF57F" w:rsidR="0005766D" w:rsidRDefault="0005766D" w:rsidP="0005766D">
            <w:r>
              <w:t>6 – Strobe</w:t>
            </w:r>
          </w:p>
        </w:tc>
        <w:tc>
          <w:tcPr>
            <w:tcW w:w="1993" w:type="dxa"/>
          </w:tcPr>
          <w:p w14:paraId="21668D38" w14:textId="5718D63D" w:rsidR="0005766D" w:rsidRDefault="0005766D" w:rsidP="0005766D">
            <w:r>
              <w:t>Takes Can inputs and adjusts the light output accordingly</w:t>
            </w:r>
          </w:p>
        </w:tc>
      </w:tr>
    </w:tbl>
    <w:p w14:paraId="06AD64F7" w14:textId="45071C5D" w:rsidR="00517A87" w:rsidRDefault="00517A87" w:rsidP="00255E90"/>
    <w:p w14:paraId="5ED1F8ED" w14:textId="11AD0B9F" w:rsidR="00304C39" w:rsidRDefault="00304C39" w:rsidP="00304C39"/>
    <w:p w14:paraId="4AB713CB" w14:textId="5C28A9FE" w:rsidR="00517A87" w:rsidRDefault="00517A87" w:rsidP="00255E90"/>
    <w:p w14:paraId="7698DDC9" w14:textId="77777777" w:rsidR="00002194" w:rsidRDefault="00002194" w:rsidP="00255E90"/>
    <w:p w14:paraId="6C0B4D9B" w14:textId="77777777" w:rsidR="00255E90" w:rsidRPr="00255E90" w:rsidRDefault="00255E90" w:rsidP="008C4B0E">
      <w:pPr>
        <w:pStyle w:val="Heading2"/>
        <w:rPr>
          <w:rFonts w:ascii="Times New Roman" w:hAnsi="Times New Roman" w:cs="Times New Roman"/>
          <w:b/>
          <w:color w:val="000000" w:themeColor="background1"/>
          <w:sz w:val="36"/>
          <w:szCs w:val="36"/>
        </w:rPr>
      </w:pPr>
      <w:bookmarkStart w:id="8" w:name="_Toc14110496"/>
      <w:r w:rsidRPr="001F44C7">
        <w:rPr>
          <w:rFonts w:ascii="Times New Roman" w:hAnsi="Times New Roman" w:cs="Times New Roman"/>
          <w:b/>
          <w:color w:val="000000" w:themeColor="background1"/>
          <w:sz w:val="36"/>
          <w:szCs w:val="36"/>
        </w:rPr>
        <w:t>Board Level</w:t>
      </w:r>
      <w:bookmarkEnd w:id="8"/>
    </w:p>
    <w:p w14:paraId="7A984E37" w14:textId="0BC27621" w:rsidR="00DC205B" w:rsidRPr="00DC205B" w:rsidRDefault="00255E90" w:rsidP="00AA6131">
      <w:pPr>
        <w:pStyle w:val="Heading3"/>
      </w:pPr>
      <w:bookmarkStart w:id="9" w:name="_Toc14110497"/>
      <w:r w:rsidRPr="002C52FA">
        <w:rPr>
          <w:rFonts w:ascii="Times New Roman" w:hAnsi="Times New Roman" w:cs="Times New Roman"/>
          <w:b/>
          <w:color w:val="000000" w:themeColor="background1"/>
        </w:rPr>
        <w:t>Schematic</w:t>
      </w:r>
      <w:bookmarkEnd w:id="9"/>
      <w:r>
        <w:t xml:space="preserve"> </w:t>
      </w:r>
    </w:p>
    <w:p w14:paraId="1536EF21" w14:textId="34BDFD83" w:rsidR="00E1787F" w:rsidRDefault="0078456D" w:rsidP="00E1787F">
      <w:pPr>
        <w:ind w:firstLine="720"/>
      </w:pPr>
      <w:r>
        <w:t>Hal</w:t>
      </w:r>
      <w:r w:rsidR="00444F60">
        <w:t xml:space="preserve">’s schematic can be seen in Figure 1 under the appendix at the bottom of this document. </w:t>
      </w:r>
      <w:r w:rsidR="00345339">
        <w:t xml:space="preserve">For connectors, it should be noted that J1, the </w:t>
      </w:r>
      <w:r w:rsidR="00044C21" w:rsidRPr="00044C21">
        <w:rPr>
          <w:b/>
          <w:bCs/>
        </w:rPr>
        <w:t>12V_Main</w:t>
      </w:r>
      <w:r w:rsidR="00345339">
        <w:t xml:space="preserve"> connector, is a megafit connector instead </w:t>
      </w:r>
      <w:r w:rsidR="001D1D97">
        <w:t>of a</w:t>
      </w:r>
      <w:r w:rsidR="00345339">
        <w:t xml:space="preserve"> minifit, unlike the other connectors.</w:t>
      </w:r>
      <w:r w:rsidR="005228CD">
        <w:t xml:space="preserve"> In </w:t>
      </w:r>
      <w:r w:rsidR="008E6D84">
        <w:t>addition,</w:t>
      </w:r>
      <w:r w:rsidR="005228CD">
        <w:t xml:space="preserve"> J4 and J5 for front and rear connection are</w:t>
      </w:r>
      <w:r w:rsidR="008E6D84">
        <w:t xml:space="preserve"> mega fit as well. </w:t>
      </w:r>
      <w:r w:rsidR="00345339">
        <w:t xml:space="preserve"> This is something that was changed across </w:t>
      </w:r>
      <w:r w:rsidR="00E1787F">
        <w:t>all</w:t>
      </w:r>
      <w:r w:rsidR="00345339">
        <w:t xml:space="preserve"> the boards to help us from accidentally frying compute</w:t>
      </w:r>
      <w:r w:rsidR="00E1787F">
        <w:t xml:space="preserve"> modules</w:t>
      </w:r>
      <w:r w:rsidR="00345339">
        <w:t xml:space="preserve">. </w:t>
      </w:r>
    </w:p>
    <w:p w14:paraId="0B902324" w14:textId="77777777" w:rsidR="00E1787F" w:rsidRDefault="00E1787F" w:rsidP="001D1D97">
      <w:pPr>
        <w:ind w:firstLine="720"/>
        <w:rPr>
          <w:b/>
          <w:bCs/>
        </w:rPr>
      </w:pPr>
      <w:r w:rsidRPr="00E1787F">
        <w:rPr>
          <w:b/>
          <w:bCs/>
        </w:rPr>
        <w:t>Power</w:t>
      </w:r>
    </w:p>
    <w:p w14:paraId="1D7803E8" w14:textId="2C669876" w:rsidR="00304D93" w:rsidRPr="00E15BF2" w:rsidRDefault="00197FED" w:rsidP="001D1D97">
      <w:pPr>
        <w:ind w:firstLine="720"/>
      </w:pPr>
      <w:r>
        <w:t xml:space="preserve">The circuitry between the </w:t>
      </w:r>
      <w:r w:rsidRPr="00044C21">
        <w:rPr>
          <w:b/>
          <w:bCs/>
        </w:rPr>
        <w:t>12V</w:t>
      </w:r>
      <w:r w:rsidR="00044C21" w:rsidRPr="00044C21">
        <w:rPr>
          <w:b/>
          <w:bCs/>
        </w:rPr>
        <w:t>_Main</w:t>
      </w:r>
      <w:r>
        <w:t xml:space="preserve"> megafit connector and the 5V switching reg, </w:t>
      </w:r>
      <w:r w:rsidR="0078456D">
        <w:rPr>
          <w:b/>
          <w:bCs/>
        </w:rPr>
        <w:t>PS</w:t>
      </w:r>
      <w:r>
        <w:t xml:space="preserve">, is standard between a few different boards. </w:t>
      </w:r>
      <w:r w:rsidR="001D1D97">
        <w:t xml:space="preserve">Specifically, </w:t>
      </w:r>
      <w:r w:rsidR="008E6D84">
        <w:t>buttonboard</w:t>
      </w:r>
      <w:r w:rsidR="001D1D97">
        <w:t xml:space="preserve"> and motorboard were designed around the same time as buttonboard and share a similar circuit and parts. The first PMOS, </w:t>
      </w:r>
      <w:r w:rsidR="001D1D97" w:rsidRPr="00044C21">
        <w:rPr>
          <w:b/>
          <w:bCs/>
        </w:rPr>
        <w:t>Q</w:t>
      </w:r>
      <w:r w:rsidR="0078456D">
        <w:rPr>
          <w:b/>
          <w:bCs/>
        </w:rPr>
        <w:t>10</w:t>
      </w:r>
      <w:r w:rsidR="001D1D97">
        <w:t xml:space="preserve">, </w:t>
      </w:r>
      <w:r w:rsidR="00A70285">
        <w:t xml:space="preserve">is used for reverse polarity protection. This is here so that just in case we accidentally swap our 12V and </w:t>
      </w:r>
      <w:r w:rsidR="00D2702E">
        <w:t>M</w:t>
      </w:r>
      <w:r w:rsidR="00A70285">
        <w:t xml:space="preserve">GND inputs, we can’t accidentally burn anything up. </w:t>
      </w:r>
      <w:r w:rsidR="00C72238">
        <w:t xml:space="preserve">Since we are using a PMOS, if our ground is connected in the right pin of the connector, pin 1, then </w:t>
      </w:r>
      <w:r w:rsidR="00CC4D82">
        <w:t xml:space="preserve">the gate will </w:t>
      </w:r>
      <w:r w:rsidR="00D2702E">
        <w:t xml:space="preserve">enable the </w:t>
      </w:r>
      <w:r w:rsidR="00B8511A">
        <w:t xml:space="preserve">mosfet to send the 12V source from the </w:t>
      </w:r>
      <w:r w:rsidR="008F22A9">
        <w:t>drain</w:t>
      </w:r>
      <w:r w:rsidR="00B76ECB">
        <w:t xml:space="preserve"> (3 of </w:t>
      </w:r>
      <w:r w:rsidR="00B76ECB" w:rsidRPr="00044C21">
        <w:rPr>
          <w:b/>
          <w:bCs/>
        </w:rPr>
        <w:t>Q</w:t>
      </w:r>
      <w:r w:rsidR="0078456D">
        <w:rPr>
          <w:b/>
          <w:bCs/>
        </w:rPr>
        <w:t>10</w:t>
      </w:r>
      <w:r w:rsidR="00B76ECB">
        <w:t>)</w:t>
      </w:r>
      <w:r w:rsidR="008F22A9">
        <w:t xml:space="preserve"> to source</w:t>
      </w:r>
      <w:r w:rsidR="00B76ECB">
        <w:t xml:space="preserve"> (2 of </w:t>
      </w:r>
      <w:r w:rsidR="00B76ECB" w:rsidRPr="00044C21">
        <w:rPr>
          <w:b/>
          <w:bCs/>
        </w:rPr>
        <w:t>Q</w:t>
      </w:r>
      <w:r w:rsidR="0078456D">
        <w:rPr>
          <w:b/>
          <w:bCs/>
        </w:rPr>
        <w:t>10</w:t>
      </w:r>
      <w:r w:rsidR="00B76ECB">
        <w:t>)</w:t>
      </w:r>
      <w:r w:rsidR="008F22A9">
        <w:t xml:space="preserve">. </w:t>
      </w:r>
      <w:r w:rsidR="00C8772D" w:rsidRPr="00044C21">
        <w:rPr>
          <w:b/>
          <w:bCs/>
        </w:rPr>
        <w:t>F1</w:t>
      </w:r>
      <w:r w:rsidR="00C8772D">
        <w:t xml:space="preserve"> is our fuse holder</w:t>
      </w:r>
      <w:r w:rsidR="00C82D51">
        <w:t xml:space="preserve">. If our fuse is blown or not connected, a </w:t>
      </w:r>
      <w:r w:rsidR="00C82D51">
        <w:lastRenderedPageBreak/>
        <w:t>second PMOS</w:t>
      </w:r>
      <w:r w:rsidR="00AE3CBD">
        <w:t xml:space="preserve"> (Q</w:t>
      </w:r>
      <w:r w:rsidR="0078456D">
        <w:t>9</w:t>
      </w:r>
      <w:r w:rsidR="00AE3CBD">
        <w:t xml:space="preserve">) will turn on the Fault LED indicator. </w:t>
      </w:r>
      <w:r w:rsidR="00FE393E" w:rsidRPr="00044C21">
        <w:rPr>
          <w:b/>
          <w:bCs/>
        </w:rPr>
        <w:t>C1</w:t>
      </w:r>
      <w:r w:rsidR="00FE393E">
        <w:t xml:space="preserve"> is a decoupling capacitor that helps smooth out our input voltage into the 5V switching regulator. </w:t>
      </w:r>
      <w:r w:rsidR="003C1AD4" w:rsidRPr="00044C21">
        <w:rPr>
          <w:b/>
          <w:bCs/>
        </w:rPr>
        <w:t>D1</w:t>
      </w:r>
      <w:r w:rsidR="0078456D">
        <w:rPr>
          <w:b/>
          <w:bCs/>
        </w:rPr>
        <w:t>7</w:t>
      </w:r>
      <w:r w:rsidR="003C1AD4">
        <w:t xml:space="preserve"> is a TVS diode that helps to prevent fast voltage spikes to protect our circuit.</w:t>
      </w:r>
    </w:p>
    <w:p w14:paraId="4C617C3D" w14:textId="1D04FCCE" w:rsidR="00A91E58" w:rsidRDefault="00EE469F" w:rsidP="001D1D97">
      <w:pPr>
        <w:ind w:firstLine="720"/>
      </w:pPr>
      <w:r>
        <w:t>U1 is our switching regulator that turns our 12V voltage into 5V. Because of the TVS diode (</w:t>
      </w:r>
      <w:r w:rsidRPr="00044C21">
        <w:rPr>
          <w:b/>
          <w:bCs/>
        </w:rPr>
        <w:t>D1</w:t>
      </w:r>
      <w:r w:rsidR="0078456D">
        <w:rPr>
          <w:b/>
          <w:bCs/>
        </w:rPr>
        <w:t>7</w:t>
      </w:r>
      <w:r>
        <w:t xml:space="preserve">), we had a </w:t>
      </w:r>
      <w:r w:rsidR="006162B2">
        <w:t xml:space="preserve">0.7V drop in our input, which </w:t>
      </w:r>
      <w:r w:rsidR="00423AA7">
        <w:t>LED</w:t>
      </w:r>
      <w:r w:rsidR="006162B2">
        <w:t xml:space="preserve"> us to use </w:t>
      </w:r>
      <w:r w:rsidR="006162B2" w:rsidRPr="00044C21">
        <w:rPr>
          <w:b/>
          <w:bCs/>
        </w:rPr>
        <w:t>R</w:t>
      </w:r>
      <w:r w:rsidR="0078456D">
        <w:rPr>
          <w:b/>
          <w:bCs/>
        </w:rPr>
        <w:t>2</w:t>
      </w:r>
      <w:r w:rsidR="006162B2">
        <w:t xml:space="preserve"> and </w:t>
      </w:r>
      <w:r w:rsidR="006162B2" w:rsidRPr="00044C21">
        <w:rPr>
          <w:b/>
          <w:bCs/>
        </w:rPr>
        <w:t>R3</w:t>
      </w:r>
      <w:r w:rsidR="006162B2">
        <w:t xml:space="preserve">. These two resistors </w:t>
      </w:r>
      <w:r w:rsidR="00F85391">
        <w:t xml:space="preserve">are used to adjust the output voltage to help us get as close to 5V as we can. Before we added these, we were getting around a 4.2 V output. </w:t>
      </w:r>
      <w:r w:rsidR="001D27BC">
        <w:t xml:space="preserve">After the switching regulator we have a 5V LED Indicator to show that the switching regulator is working as we need and to show that our 5V plane on top of the board </w:t>
      </w:r>
      <w:r w:rsidR="00EB6E53">
        <w:t>has</w:t>
      </w:r>
      <w:r w:rsidR="001D27BC">
        <w:t xml:space="preserve"> voltage on it. </w:t>
      </w:r>
    </w:p>
    <w:p w14:paraId="31C7CF4A" w14:textId="309A3124" w:rsidR="007C0E83" w:rsidRPr="0078456D" w:rsidRDefault="007C0E83" w:rsidP="001D1D97">
      <w:pPr>
        <w:ind w:firstLine="720"/>
        <w:rPr>
          <w:b/>
          <w:bCs/>
        </w:rPr>
      </w:pPr>
      <w:r w:rsidRPr="0078456D">
        <w:rPr>
          <w:b/>
          <w:bCs/>
        </w:rPr>
        <w:t>POWER FILTERING</w:t>
      </w:r>
    </w:p>
    <w:p w14:paraId="265C0C98" w14:textId="2C99122D" w:rsidR="006A0BBB" w:rsidRDefault="006A0BBB" w:rsidP="001D1D97">
      <w:pPr>
        <w:ind w:firstLine="720"/>
      </w:pPr>
      <w:r>
        <w:t xml:space="preserve">The power filtering circuit, shown in Figure 6, </w:t>
      </w:r>
      <w:r w:rsidR="007D3211">
        <w:t xml:space="preserve">helps us smooth </w:t>
      </w:r>
      <w:r w:rsidR="00D11708">
        <w:t xml:space="preserve">high frequency noise from our </w:t>
      </w:r>
      <w:r w:rsidR="00E950E3">
        <w:t xml:space="preserve">12V line coming into buttonboard. FB1 is a ferrite bead, which can be used to filter out the unwanted noise. The capacitors after it are designed to be placed in decreasing order of capacitance and size. If you look at the </w:t>
      </w:r>
      <w:r w:rsidR="00B0640F">
        <w:t>PCB</w:t>
      </w:r>
      <w:r w:rsidR="00E950E3">
        <w:t xml:space="preserve"> design, you will notice that C</w:t>
      </w:r>
      <w:r w:rsidR="0078456D">
        <w:t>2</w:t>
      </w:r>
      <w:r w:rsidR="00E950E3">
        <w:t xml:space="preserve"> and C</w:t>
      </w:r>
      <w:r w:rsidR="0078456D">
        <w:t>3</w:t>
      </w:r>
      <w:r w:rsidR="00E950E3">
        <w:t xml:space="preserve"> have a package size of 1206, C</w:t>
      </w:r>
      <w:r w:rsidR="0078456D">
        <w:t>4</w:t>
      </w:r>
      <w:r w:rsidR="00E950E3">
        <w:t xml:space="preserve"> has 0805, and C</w:t>
      </w:r>
      <w:r w:rsidR="0078456D">
        <w:t>5</w:t>
      </w:r>
      <w:r w:rsidR="00E950E3">
        <w:t xml:space="preserve"> has 0603. </w:t>
      </w:r>
      <w:r w:rsidR="00271648">
        <w:t>They also decrease in order of capacitance, which is easier to see on the schematic.</w:t>
      </w:r>
    </w:p>
    <w:p w14:paraId="4658BF2E" w14:textId="33095665" w:rsidR="00767E83" w:rsidRDefault="0078456D" w:rsidP="00767E83">
      <w:pPr>
        <w:jc w:val="center"/>
      </w:pPr>
      <w:r w:rsidRPr="0078456D">
        <w:rPr>
          <w:noProof/>
        </w:rPr>
        <w:drawing>
          <wp:inline distT="0" distB="0" distL="0" distR="0" wp14:anchorId="7B2E644F" wp14:editId="3DCB159F">
            <wp:extent cx="2534004" cy="1209844"/>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34004" cy="1209844"/>
                    </a:xfrm>
                    <a:prstGeom prst="rect">
                      <a:avLst/>
                    </a:prstGeom>
                  </pic:spPr>
                </pic:pic>
              </a:graphicData>
            </a:graphic>
          </wp:inline>
        </w:drawing>
      </w:r>
    </w:p>
    <w:p w14:paraId="55AB1410" w14:textId="0131E773" w:rsidR="00767E83" w:rsidRPr="001A5B9A" w:rsidRDefault="00767E83" w:rsidP="00767E83">
      <w:pPr>
        <w:jc w:val="center"/>
      </w:pPr>
      <w:r>
        <w:t xml:space="preserve">Figure </w:t>
      </w:r>
      <w:r w:rsidR="00AB2F9D">
        <w:t>6</w:t>
      </w:r>
      <w:r>
        <w:t>. Power filtering circuit</w:t>
      </w:r>
    </w:p>
    <w:p w14:paraId="36A586A1" w14:textId="2649A6DC" w:rsidR="00BC58BA" w:rsidRDefault="00BC58BA" w:rsidP="005318D7">
      <w:pPr>
        <w:ind w:firstLine="720"/>
        <w:jc w:val="center"/>
      </w:pPr>
    </w:p>
    <w:p w14:paraId="1C818152" w14:textId="4353C7AB" w:rsidR="00E1787F" w:rsidRPr="00E1787F" w:rsidRDefault="00E1787F" w:rsidP="001D1D97">
      <w:pPr>
        <w:ind w:firstLine="720"/>
        <w:rPr>
          <w:b/>
          <w:bCs/>
        </w:rPr>
      </w:pPr>
      <w:r w:rsidRPr="00E1787F">
        <w:rPr>
          <w:b/>
          <w:bCs/>
        </w:rPr>
        <w:t>Connectors</w:t>
      </w:r>
    </w:p>
    <w:p w14:paraId="20476C39" w14:textId="1557C7F2" w:rsidR="00E1787F" w:rsidRDefault="00864E0C" w:rsidP="001D1D97">
      <w:pPr>
        <w:ind w:firstLine="720"/>
      </w:pPr>
      <w:r>
        <w:t xml:space="preserve">We have two connectors for can, which </w:t>
      </w:r>
      <w:r w:rsidRPr="00864E0C">
        <w:rPr>
          <w:i/>
          <w:iCs/>
        </w:rPr>
        <w:t>can</w:t>
      </w:r>
      <w:r>
        <w:rPr>
          <w:i/>
          <w:iCs/>
        </w:rPr>
        <w:t xml:space="preserve"> </w:t>
      </w:r>
      <w:r>
        <w:t>be seen with the</w:t>
      </w:r>
      <w:r w:rsidRPr="00044C21">
        <w:rPr>
          <w:b/>
          <w:bCs/>
        </w:rPr>
        <w:t xml:space="preserve"> J</w:t>
      </w:r>
      <w:r w:rsidR="0078456D">
        <w:rPr>
          <w:b/>
          <w:bCs/>
        </w:rPr>
        <w:t>2</w:t>
      </w:r>
      <w:r>
        <w:t xml:space="preserve"> and</w:t>
      </w:r>
      <w:r w:rsidRPr="00044C21">
        <w:rPr>
          <w:b/>
          <w:bCs/>
        </w:rPr>
        <w:t xml:space="preserve"> J</w:t>
      </w:r>
      <w:r w:rsidR="0078456D">
        <w:rPr>
          <w:b/>
          <w:bCs/>
        </w:rPr>
        <w:t>3</w:t>
      </w:r>
      <w:r>
        <w:t xml:space="preserve"> connectors. These go into the CANH and CANL pins of the S+</w:t>
      </w:r>
      <w:r w:rsidR="00363134">
        <w:t xml:space="preserve"> (</w:t>
      </w:r>
      <w:r w:rsidR="00363134" w:rsidRPr="00044C21">
        <w:rPr>
          <w:b/>
          <w:bCs/>
        </w:rPr>
        <w:t>U</w:t>
      </w:r>
      <w:r w:rsidR="0078456D">
        <w:rPr>
          <w:b/>
          <w:bCs/>
        </w:rPr>
        <w:t>1</w:t>
      </w:r>
      <w:r w:rsidR="00363134">
        <w:t>)</w:t>
      </w:r>
      <w:r>
        <w:t xml:space="preserve">. </w:t>
      </w:r>
      <w:r w:rsidR="006B637B">
        <w:t xml:space="preserve">For the input section, we have </w:t>
      </w:r>
      <w:r w:rsidR="0078456D">
        <w:t>two</w:t>
      </w:r>
      <w:r w:rsidR="006B637B">
        <w:t xml:space="preserve"> 6 pin </w:t>
      </w:r>
      <w:r w:rsidR="0078456D">
        <w:t>megafit</w:t>
      </w:r>
      <w:r w:rsidR="006B637B">
        <w:t xml:space="preserve"> connector, </w:t>
      </w:r>
      <w:r w:rsidR="006B637B" w:rsidRPr="00044C21">
        <w:rPr>
          <w:b/>
          <w:bCs/>
        </w:rPr>
        <w:t>J</w:t>
      </w:r>
      <w:r w:rsidR="0078456D">
        <w:rPr>
          <w:b/>
          <w:bCs/>
        </w:rPr>
        <w:t xml:space="preserve">4 </w:t>
      </w:r>
      <w:r w:rsidR="0078456D">
        <w:t xml:space="preserve">and </w:t>
      </w:r>
      <w:r w:rsidR="0078456D">
        <w:rPr>
          <w:b/>
          <w:bCs/>
        </w:rPr>
        <w:t>J5</w:t>
      </w:r>
      <w:r w:rsidR="006B637B" w:rsidRPr="00044C21">
        <w:t>,</w:t>
      </w:r>
      <w:r w:rsidR="006B637B">
        <w:t xml:space="preserve"> used to get </w:t>
      </w:r>
      <w:r w:rsidR="0078456D">
        <w:t>the ground to the light or horns</w:t>
      </w:r>
      <w:r w:rsidR="006B637B">
        <w:t xml:space="preserve"> and </w:t>
      </w:r>
      <w:r w:rsidR="0078456D">
        <w:t>turn them on.</w:t>
      </w:r>
    </w:p>
    <w:p w14:paraId="6984C23B" w14:textId="56942356" w:rsidR="00D35212" w:rsidRPr="00E1787F" w:rsidRDefault="00D35212" w:rsidP="00D35212">
      <w:pPr>
        <w:ind w:firstLine="720"/>
        <w:rPr>
          <w:b/>
          <w:bCs/>
        </w:rPr>
      </w:pPr>
      <w:r>
        <w:rPr>
          <w:b/>
          <w:bCs/>
        </w:rPr>
        <w:t>Board Logic</w:t>
      </w:r>
    </w:p>
    <w:p w14:paraId="251C493F" w14:textId="156FE43A" w:rsidR="00D35212" w:rsidRDefault="00D35212" w:rsidP="00D35212">
      <w:pPr>
        <w:ind w:firstLine="720"/>
      </w:pPr>
      <w:r>
        <w:t xml:space="preserve">The logic for the board consists of a </w:t>
      </w:r>
      <w:r w:rsidR="0052364B">
        <w:t xml:space="preserve">set of mosfets that when given input from the </w:t>
      </w:r>
      <w:r w:rsidR="00ED3C8F">
        <w:t xml:space="preserve">compute it gives ground to the given component turning the light on or setting the horn off. The board has a switch that provides information to the compute </w:t>
      </w:r>
      <w:r w:rsidR="00FE1BEC">
        <w:t xml:space="preserve">for if the board is designated as front Hal or Rear Hal. On previous revs of the board it was set up so the second of the two switches could be used to turn off the on board debugging </w:t>
      </w:r>
      <w:r w:rsidR="0058341C">
        <w:t>leds for the sake of reducing power consumption. See figure 10 for reference.</w:t>
      </w:r>
    </w:p>
    <w:p w14:paraId="12C7A79C" w14:textId="77777777" w:rsidR="0058341C" w:rsidRDefault="0058341C" w:rsidP="0058341C">
      <w:pPr>
        <w:jc w:val="center"/>
      </w:pPr>
      <w:r w:rsidRPr="00AB2F9D">
        <w:rPr>
          <w:noProof/>
        </w:rPr>
        <w:lastRenderedPageBreak/>
        <w:drawing>
          <wp:inline distT="0" distB="0" distL="0" distR="0" wp14:anchorId="2CEFA08C" wp14:editId="7FEED72C">
            <wp:extent cx="5943600" cy="4687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687570"/>
                    </a:xfrm>
                    <a:prstGeom prst="rect">
                      <a:avLst/>
                    </a:prstGeom>
                  </pic:spPr>
                </pic:pic>
              </a:graphicData>
            </a:graphic>
          </wp:inline>
        </w:drawing>
      </w:r>
    </w:p>
    <w:p w14:paraId="1075CAEA" w14:textId="77777777" w:rsidR="0058341C" w:rsidRDefault="0058341C" w:rsidP="0058341C">
      <w:pPr>
        <w:jc w:val="center"/>
      </w:pPr>
      <w:r>
        <w:t>Figure 10. Hal_3.SchDoc</w:t>
      </w:r>
    </w:p>
    <w:p w14:paraId="11F6322D" w14:textId="77777777" w:rsidR="0058341C" w:rsidRPr="001C719D" w:rsidRDefault="0058341C" w:rsidP="0058341C">
      <w:pPr>
        <w:jc w:val="center"/>
      </w:pPr>
    </w:p>
    <w:p w14:paraId="2E340A67" w14:textId="77777777" w:rsidR="007C0E83" w:rsidRPr="007C0E83" w:rsidRDefault="007C0E83" w:rsidP="001D1D97">
      <w:pPr>
        <w:ind w:firstLine="720"/>
        <w:rPr>
          <w:b/>
          <w:bCs/>
        </w:rPr>
      </w:pPr>
    </w:p>
    <w:p w14:paraId="53A32FF5" w14:textId="17907A77" w:rsidR="00481BE3" w:rsidRDefault="0078456D" w:rsidP="00481BE3">
      <w:r w:rsidRPr="0078456D">
        <w:rPr>
          <w:noProof/>
        </w:rPr>
        <w:lastRenderedPageBreak/>
        <w:drawing>
          <wp:inline distT="0" distB="0" distL="0" distR="0" wp14:anchorId="29F0921A" wp14:editId="17E71800">
            <wp:extent cx="5943600" cy="4688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688840"/>
                    </a:xfrm>
                    <a:prstGeom prst="rect">
                      <a:avLst/>
                    </a:prstGeom>
                  </pic:spPr>
                </pic:pic>
              </a:graphicData>
            </a:graphic>
          </wp:inline>
        </w:drawing>
      </w:r>
    </w:p>
    <w:p w14:paraId="56C69013" w14:textId="0796FC60" w:rsidR="009F2C00" w:rsidRPr="00AC5CE7" w:rsidRDefault="00481BE3" w:rsidP="001A5B9A">
      <w:pPr>
        <w:jc w:val="center"/>
      </w:pPr>
      <w:r>
        <w:t xml:space="preserve">Figure </w:t>
      </w:r>
      <w:r w:rsidR="00AB2F9D">
        <w:t>7</w:t>
      </w:r>
      <w:r>
        <w:t xml:space="preserve">. </w:t>
      </w:r>
      <w:r w:rsidR="0078456D">
        <w:t>Hal_</w:t>
      </w:r>
      <w:r>
        <w:t>2.SchDoc</w:t>
      </w:r>
    </w:p>
    <w:p w14:paraId="374FD9C2" w14:textId="3191DBA4" w:rsidR="00DC205B" w:rsidRPr="00AA6131" w:rsidRDefault="00255E90" w:rsidP="00AA6131">
      <w:pPr>
        <w:pStyle w:val="Heading3"/>
        <w:rPr>
          <w:rFonts w:ascii="Times New Roman" w:hAnsi="Times New Roman" w:cs="Times New Roman"/>
          <w:b/>
          <w:color w:val="000000" w:themeColor="background1"/>
        </w:rPr>
      </w:pPr>
      <w:bookmarkStart w:id="10" w:name="_Toc14110498"/>
      <w:r w:rsidRPr="002C52FA">
        <w:rPr>
          <w:rFonts w:ascii="Times New Roman" w:hAnsi="Times New Roman" w:cs="Times New Roman"/>
          <w:b/>
          <w:color w:val="000000" w:themeColor="background1"/>
        </w:rPr>
        <w:t>PCB Picture</w:t>
      </w:r>
      <w:bookmarkEnd w:id="10"/>
    </w:p>
    <w:p w14:paraId="26E79A70" w14:textId="199C8CE3" w:rsidR="00481BE3" w:rsidRDefault="00D63C83" w:rsidP="00255E90">
      <w:r>
        <w:tab/>
        <w:t xml:space="preserve">A picture of </w:t>
      </w:r>
      <w:r w:rsidR="0078456D">
        <w:t>Hal</w:t>
      </w:r>
      <w:r>
        <w:t xml:space="preserve">’s PCB can be seen in Figure 2 below in the appendix. </w:t>
      </w:r>
      <w:r w:rsidR="00D72FE6">
        <w:t xml:space="preserve">The layout of the board is </w:t>
      </w:r>
      <w:r w:rsidR="008E550B">
        <w:t>simple</w:t>
      </w:r>
      <w:r w:rsidR="00D72FE6">
        <w:t xml:space="preserve"> overall. On the </w:t>
      </w:r>
      <w:r w:rsidR="002F3717">
        <w:t>top middle</w:t>
      </w:r>
      <w:r w:rsidR="00D72FE6">
        <w:t xml:space="preserve"> of the board, we have our </w:t>
      </w:r>
      <w:r w:rsidR="00C21F7D" w:rsidRPr="00044C21">
        <w:rPr>
          <w:b/>
          <w:bCs/>
        </w:rPr>
        <w:t>12V_Main</w:t>
      </w:r>
      <w:r w:rsidR="00D72FE6">
        <w:t xml:space="preserve"> connector </w:t>
      </w:r>
      <w:r w:rsidR="006D4447">
        <w:t xml:space="preserve">and </w:t>
      </w:r>
      <w:r w:rsidR="002D608F">
        <w:t>all</w:t>
      </w:r>
      <w:r w:rsidR="006D4447">
        <w:t xml:space="preserve"> our power protection and switching regulator. </w:t>
      </w:r>
      <w:r w:rsidR="009F2C00">
        <w:t>All</w:t>
      </w:r>
      <w:r w:rsidR="006D4447">
        <w:t xml:space="preserve"> the components to the </w:t>
      </w:r>
      <w:r w:rsidR="002F3717">
        <w:t>right</w:t>
      </w:r>
      <w:r w:rsidR="006D4447">
        <w:t xml:space="preserve"> of </w:t>
      </w:r>
      <w:r w:rsidR="002F3717">
        <w:t>Can, above</w:t>
      </w:r>
      <w:r w:rsidR="006D4447">
        <w:t xml:space="preserve"> </w:t>
      </w:r>
      <w:r w:rsidR="002F3717">
        <w:t>the compute and to the left of the 5V switching reg</w:t>
      </w:r>
      <w:r w:rsidR="006D4447">
        <w:t xml:space="preserve"> relate to the Power section of the schematic. </w:t>
      </w:r>
      <w:r w:rsidR="00643AAE">
        <w:t xml:space="preserve">To note with this, </w:t>
      </w:r>
      <w:r w:rsidR="001A7560">
        <w:t xml:space="preserve">Figure 3 shows </w:t>
      </w:r>
      <w:r w:rsidR="00643AAE">
        <w:t xml:space="preserve">the 0.5 </w:t>
      </w:r>
      <w:r w:rsidR="0051501A">
        <w:t>A</w:t>
      </w:r>
      <w:r w:rsidR="00643AAE">
        <w:t xml:space="preserve"> silkscreen </w:t>
      </w:r>
      <w:r w:rsidR="001A7560">
        <w:t xml:space="preserve">that </w:t>
      </w:r>
      <w:r w:rsidR="00643AAE">
        <w:t>is</w:t>
      </w:r>
      <w:r w:rsidR="001A7560">
        <w:t xml:space="preserve"> used</w:t>
      </w:r>
      <w:r w:rsidR="00643AAE">
        <w:t xml:space="preserve"> to denote what type of fuse we need in the fuse holder.</w:t>
      </w:r>
      <w:r w:rsidR="001A7560">
        <w:t xml:space="preserve"> </w:t>
      </w:r>
      <w:r w:rsidR="00643AAE">
        <w:t xml:space="preserve">The CAN connectors are on the top </w:t>
      </w:r>
      <w:r w:rsidR="002F3717">
        <w:t>left</w:t>
      </w:r>
      <w:r w:rsidR="00643AAE">
        <w:t xml:space="preserve"> of the board, and the </w:t>
      </w:r>
      <w:r w:rsidR="002F3717">
        <w:t>outputs</w:t>
      </w:r>
      <w:r w:rsidR="00643AAE">
        <w:t xml:space="preserve"> can be seen </w:t>
      </w:r>
      <w:r w:rsidR="002F3717">
        <w:t>below J4 and J5</w:t>
      </w:r>
      <w:r w:rsidR="00643AAE">
        <w:t xml:space="preserve">. </w:t>
      </w:r>
      <w:r w:rsidR="009F2C00">
        <w:t xml:space="preserve">We also added test points for a couple different things. We added test points for </w:t>
      </w:r>
      <w:r w:rsidR="009F2C00" w:rsidRPr="00044C21">
        <w:rPr>
          <w:b/>
          <w:bCs/>
        </w:rPr>
        <w:t>MGND</w:t>
      </w:r>
      <w:r w:rsidR="002F3717">
        <w:t xml:space="preserve"> and</w:t>
      </w:r>
      <w:r w:rsidR="009F2C00">
        <w:t xml:space="preserve"> 5V on the left side of the board </w:t>
      </w:r>
      <w:r w:rsidR="002F3717">
        <w:t xml:space="preserve">and 12 Volt Crit in the power section, </w:t>
      </w:r>
      <w:r w:rsidR="009F2C00">
        <w:t xml:space="preserve">so it is easy to see if our fuse and switching regulator are working as planned. We also added test points and labels for </w:t>
      </w:r>
      <w:r w:rsidR="00044C21">
        <w:t>all</w:t>
      </w:r>
      <w:r w:rsidR="009F2C00">
        <w:t xml:space="preserve"> our different </w:t>
      </w:r>
      <w:r w:rsidR="002F3717">
        <w:t>around</w:t>
      </w:r>
      <w:r w:rsidR="009F2C00">
        <w:t xml:space="preserve"> the board. We made it a point to include these on the sides of the board so they would be easy to probe and access. </w:t>
      </w:r>
    </w:p>
    <w:p w14:paraId="2CCB35C2" w14:textId="0EC0DB73" w:rsidR="00481BE3" w:rsidRDefault="002F3717" w:rsidP="00481BE3">
      <w:r w:rsidRPr="002F3717">
        <w:rPr>
          <w:noProof/>
        </w:rPr>
        <w:lastRenderedPageBreak/>
        <w:drawing>
          <wp:inline distT="0" distB="0" distL="0" distR="0" wp14:anchorId="7FC8DB40" wp14:editId="57901FDC">
            <wp:extent cx="5943600" cy="35782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78225"/>
                    </a:xfrm>
                    <a:prstGeom prst="rect">
                      <a:avLst/>
                    </a:prstGeom>
                  </pic:spPr>
                </pic:pic>
              </a:graphicData>
            </a:graphic>
          </wp:inline>
        </w:drawing>
      </w:r>
      <w:r w:rsidRPr="002F3717">
        <w:rPr>
          <w:noProof/>
        </w:rPr>
        <w:t xml:space="preserve"> </w:t>
      </w:r>
    </w:p>
    <w:p w14:paraId="0ADA115F" w14:textId="6BFDDAA8" w:rsidR="00481BE3" w:rsidRDefault="00481BE3" w:rsidP="00481BE3">
      <w:pPr>
        <w:jc w:val="center"/>
      </w:pPr>
      <w:r>
        <w:t xml:space="preserve">Figure </w:t>
      </w:r>
      <w:r w:rsidR="00AB2F9D">
        <w:t>8</w:t>
      </w:r>
      <w:r>
        <w:t xml:space="preserve">. </w:t>
      </w:r>
      <w:r w:rsidR="002F3717">
        <w:t>Hal_</w:t>
      </w:r>
      <w:r>
        <w:t>2.PcbDoc</w:t>
      </w:r>
    </w:p>
    <w:p w14:paraId="7E62D642" w14:textId="30C294B1" w:rsidR="00E15BF2" w:rsidRDefault="00E15BF2" w:rsidP="00481BE3">
      <w:pPr>
        <w:jc w:val="center"/>
      </w:pPr>
    </w:p>
    <w:p w14:paraId="2D34448B" w14:textId="131D0FDF" w:rsidR="00E15BF2" w:rsidRDefault="002F3717" w:rsidP="00E15BF2">
      <w:pPr>
        <w:jc w:val="center"/>
      </w:pPr>
      <w:r w:rsidRPr="002F3717">
        <w:rPr>
          <w:noProof/>
        </w:rPr>
        <w:drawing>
          <wp:inline distT="0" distB="0" distL="0" distR="0" wp14:anchorId="06A25DA9" wp14:editId="03C1FFB4">
            <wp:extent cx="2627076" cy="223329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4294" cy="2239431"/>
                    </a:xfrm>
                    <a:prstGeom prst="rect">
                      <a:avLst/>
                    </a:prstGeom>
                  </pic:spPr>
                </pic:pic>
              </a:graphicData>
            </a:graphic>
          </wp:inline>
        </w:drawing>
      </w:r>
      <w:r w:rsidRPr="002F3717">
        <w:rPr>
          <w:noProof/>
        </w:rPr>
        <w:t xml:space="preserve"> </w:t>
      </w:r>
    </w:p>
    <w:p w14:paraId="79B132A0" w14:textId="7A99ECEC" w:rsidR="00481BE3" w:rsidRDefault="00E15BF2" w:rsidP="00481BE3">
      <w:pPr>
        <w:jc w:val="center"/>
      </w:pPr>
      <w:r>
        <w:t xml:space="preserve">Figure </w:t>
      </w:r>
      <w:r w:rsidR="00AB2F9D">
        <w:t>9</w:t>
      </w:r>
      <w:r>
        <w:t>. PCB Fuse and circuit protection block</w:t>
      </w:r>
    </w:p>
    <w:p w14:paraId="295A2976" w14:textId="48D89ACD" w:rsidR="003A3E4D" w:rsidRPr="00AA6131" w:rsidRDefault="00255E90" w:rsidP="00AA6131">
      <w:pPr>
        <w:pStyle w:val="Heading3"/>
        <w:rPr>
          <w:rFonts w:ascii="Times New Roman" w:hAnsi="Times New Roman" w:cs="Times New Roman"/>
          <w:b/>
          <w:color w:val="000000" w:themeColor="background1"/>
        </w:rPr>
      </w:pPr>
      <w:bookmarkStart w:id="11" w:name="_Toc14110499"/>
      <w:r w:rsidRPr="005269C1">
        <w:rPr>
          <w:rFonts w:ascii="Times New Roman" w:hAnsi="Times New Roman" w:cs="Times New Roman"/>
          <w:b/>
          <w:color w:val="000000" w:themeColor="background1"/>
        </w:rPr>
        <w:t>Project Specifics</w:t>
      </w:r>
      <w:bookmarkEnd w:id="11"/>
    </w:p>
    <w:p w14:paraId="6216D544" w14:textId="0EF135DE" w:rsidR="000A6C08" w:rsidRDefault="00695275" w:rsidP="00255E90">
      <w:r>
        <w:tab/>
      </w:r>
      <w:r w:rsidR="00A010E4">
        <w:t xml:space="preserve">Using Figure 4 we can find the correct trim up resistor to adjust the output voltage to match 5V. According to figure 5, if we include a diode before VOut we need to </w:t>
      </w:r>
      <w:r w:rsidR="005B3814">
        <w:t xml:space="preserve">add that voltage drop onto </w:t>
      </w:r>
      <w:r w:rsidR="005B3814" w:rsidRPr="00044C21">
        <w:rPr>
          <w:b/>
          <w:bCs/>
        </w:rPr>
        <w:t>Vo</w:t>
      </w:r>
      <w:r w:rsidR="005B3814">
        <w:t xml:space="preserve">, which will be roughly 0.7V. After plugging in values of </w:t>
      </w:r>
      <w:r w:rsidR="005B3814" w:rsidRPr="00044C21">
        <w:rPr>
          <w:b/>
          <w:bCs/>
        </w:rPr>
        <w:t>R1</w:t>
      </w:r>
      <w:r w:rsidR="005B3814">
        <w:t xml:space="preserve">, </w:t>
      </w:r>
      <w:r w:rsidR="005B3814" w:rsidRPr="00044C21">
        <w:rPr>
          <w:b/>
          <w:bCs/>
        </w:rPr>
        <w:t>R2</w:t>
      </w:r>
      <w:r w:rsidR="005B3814">
        <w:t xml:space="preserve">, </w:t>
      </w:r>
      <w:r w:rsidR="005B3814" w:rsidRPr="00044C21">
        <w:rPr>
          <w:b/>
          <w:bCs/>
        </w:rPr>
        <w:t>R3</w:t>
      </w:r>
      <w:r w:rsidR="005B3814">
        <w:t xml:space="preserve">, </w:t>
      </w:r>
      <w:r w:rsidR="005B3814" w:rsidRPr="00044C21">
        <w:rPr>
          <w:b/>
          <w:bCs/>
        </w:rPr>
        <w:t>Vo</w:t>
      </w:r>
      <w:r w:rsidR="005B3814">
        <w:t xml:space="preserve">, and </w:t>
      </w:r>
      <w:r w:rsidR="005B3814" w:rsidRPr="00044C21">
        <w:rPr>
          <w:b/>
          <w:bCs/>
        </w:rPr>
        <w:t>VRef</w:t>
      </w:r>
      <w:r w:rsidR="005B3814">
        <w:t xml:space="preserve"> for the values spec</w:t>
      </w:r>
      <w:r w:rsidR="00583E59">
        <w:t>’</w:t>
      </w:r>
      <w:r w:rsidR="005B3814">
        <w:t xml:space="preserve">d out at the 5V switching regulator, we get a trim up resistor of 47 kOhms. Based on the protection diagram in </w:t>
      </w:r>
      <w:r w:rsidR="005B3814">
        <w:lastRenderedPageBreak/>
        <w:t xml:space="preserve">Figure 5, we do not need to include a trim down resistor, and only a trim up resistor. This is a mistake I made while testing during Rev </w:t>
      </w:r>
      <w:r w:rsidR="00D01150">
        <w:t>2.1</w:t>
      </w:r>
      <w:r w:rsidR="005B3814">
        <w:t xml:space="preserve">. </w:t>
      </w:r>
    </w:p>
    <w:p w14:paraId="37D71E94" w14:textId="52BCDACC" w:rsidR="00A85088" w:rsidRDefault="00A85088" w:rsidP="00255E90"/>
    <w:p w14:paraId="7631B803" w14:textId="77777777" w:rsidR="00A85088" w:rsidRDefault="00A85088" w:rsidP="00A85088">
      <w:pPr>
        <w:rPr>
          <w:b/>
          <w:bCs/>
        </w:rPr>
      </w:pPr>
      <w:r>
        <w:rPr>
          <w:noProof/>
        </w:rPr>
        <w:drawing>
          <wp:inline distT="0" distB="0" distL="0" distR="0" wp14:anchorId="39587DB3" wp14:editId="12DB07EF">
            <wp:extent cx="5943600" cy="19348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34845"/>
                    </a:xfrm>
                    <a:prstGeom prst="rect">
                      <a:avLst/>
                    </a:prstGeom>
                  </pic:spPr>
                </pic:pic>
              </a:graphicData>
            </a:graphic>
          </wp:inline>
        </w:drawing>
      </w:r>
    </w:p>
    <w:p w14:paraId="6C6D54BB" w14:textId="4A044401" w:rsidR="00A85088" w:rsidRDefault="00A85088" w:rsidP="00A85088">
      <w:pPr>
        <w:jc w:val="center"/>
      </w:pPr>
      <w:r>
        <w:t xml:space="preserve">Figure </w:t>
      </w:r>
      <w:r w:rsidR="00AB2F9D">
        <w:t>11</w:t>
      </w:r>
      <w:r>
        <w:t>. 5V Switching Regulator resistor equations</w:t>
      </w:r>
    </w:p>
    <w:p w14:paraId="3222A571" w14:textId="77777777" w:rsidR="00A85088" w:rsidRDefault="00A85088" w:rsidP="00255E90"/>
    <w:p w14:paraId="34AAD4A6" w14:textId="6973AA69" w:rsidR="00A010E4" w:rsidRDefault="00A010E4" w:rsidP="00255E90"/>
    <w:p w14:paraId="50DDFCD2" w14:textId="77777777" w:rsidR="00044C21" w:rsidRDefault="00044C21" w:rsidP="00044C21">
      <w:pPr>
        <w:jc w:val="center"/>
        <w:rPr>
          <w:b/>
          <w:bCs/>
        </w:rPr>
      </w:pPr>
      <w:r>
        <w:rPr>
          <w:noProof/>
        </w:rPr>
        <w:drawing>
          <wp:inline distT="0" distB="0" distL="0" distR="0" wp14:anchorId="752F9854" wp14:editId="3DF3BF22">
            <wp:extent cx="2984602" cy="1861608"/>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0253" cy="1865133"/>
                    </a:xfrm>
                    <a:prstGeom prst="rect">
                      <a:avLst/>
                    </a:prstGeom>
                  </pic:spPr>
                </pic:pic>
              </a:graphicData>
            </a:graphic>
          </wp:inline>
        </w:drawing>
      </w:r>
    </w:p>
    <w:p w14:paraId="6F38E82A" w14:textId="5E212C21" w:rsidR="00044C21" w:rsidRDefault="00044C21" w:rsidP="00044C21">
      <w:pPr>
        <w:jc w:val="center"/>
      </w:pPr>
      <w:r>
        <w:t xml:space="preserve">Figure </w:t>
      </w:r>
      <w:r w:rsidR="00AB2F9D">
        <w:t>12</w:t>
      </w:r>
      <w:r>
        <w:t>. 5V Switching regulator diode protection</w:t>
      </w:r>
    </w:p>
    <w:p w14:paraId="36FDFC01" w14:textId="5F05CADD" w:rsidR="002F33A7" w:rsidRDefault="002F33A7" w:rsidP="00044C21">
      <w:pPr>
        <w:jc w:val="center"/>
      </w:pPr>
    </w:p>
    <w:p w14:paraId="7C44685B" w14:textId="77777777" w:rsidR="002F33A7" w:rsidRPr="009F2675" w:rsidRDefault="002F33A7" w:rsidP="00044C21">
      <w:pPr>
        <w:jc w:val="center"/>
      </w:pPr>
    </w:p>
    <w:p w14:paraId="21E4D6D5" w14:textId="73E6FBB3" w:rsidR="009F4E0B" w:rsidRDefault="009F4E0B" w:rsidP="00255E90"/>
    <w:p w14:paraId="5AFAD444" w14:textId="33AC868A" w:rsidR="00255E90" w:rsidRPr="0066505B" w:rsidRDefault="00255E90" w:rsidP="00255E90">
      <w:pPr>
        <w:pStyle w:val="Heading1"/>
        <w:rPr>
          <w:rFonts w:ascii="Times New Roman" w:hAnsi="Times New Roman" w:cs="Times New Roman"/>
          <w:b/>
          <w:color w:val="000000" w:themeColor="background1"/>
          <w:sz w:val="48"/>
          <w:szCs w:val="48"/>
        </w:rPr>
      </w:pPr>
      <w:bookmarkStart w:id="12" w:name="_Toc14110500"/>
      <w:r w:rsidRPr="0066505B">
        <w:rPr>
          <w:rFonts w:ascii="Times New Roman" w:hAnsi="Times New Roman" w:cs="Times New Roman"/>
          <w:b/>
          <w:color w:val="000000" w:themeColor="background1"/>
          <w:sz w:val="48"/>
          <w:szCs w:val="48"/>
        </w:rPr>
        <w:t>Pr</w:t>
      </w:r>
      <w:r w:rsidR="00B46542" w:rsidRPr="0066505B">
        <w:rPr>
          <w:rFonts w:ascii="Times New Roman" w:hAnsi="Times New Roman" w:cs="Times New Roman"/>
          <w:b/>
          <w:color w:val="000000" w:themeColor="background1"/>
          <w:sz w:val="48"/>
          <w:szCs w:val="48"/>
        </w:rPr>
        <w:t>o</w:t>
      </w:r>
      <w:r w:rsidRPr="0066505B">
        <w:rPr>
          <w:rFonts w:ascii="Times New Roman" w:hAnsi="Times New Roman" w:cs="Times New Roman"/>
          <w:b/>
          <w:color w:val="000000" w:themeColor="background1"/>
          <w:sz w:val="48"/>
          <w:szCs w:val="48"/>
        </w:rPr>
        <w:t>of of Operation</w:t>
      </w:r>
      <w:bookmarkEnd w:id="12"/>
    </w:p>
    <w:p w14:paraId="5D133238" w14:textId="77777777" w:rsidR="003A3E4D" w:rsidRPr="0066505B" w:rsidRDefault="003A3E4D" w:rsidP="003A3E4D"/>
    <w:p w14:paraId="2E820A50" w14:textId="200DD8FE" w:rsidR="00DC205B" w:rsidRPr="0066505B" w:rsidRDefault="00255E90" w:rsidP="00AA6131">
      <w:pPr>
        <w:pStyle w:val="Heading2"/>
        <w:rPr>
          <w:rFonts w:ascii="Times New Roman" w:hAnsi="Times New Roman" w:cs="Times New Roman"/>
          <w:b/>
          <w:color w:val="000000" w:themeColor="background1"/>
          <w:sz w:val="36"/>
          <w:szCs w:val="36"/>
        </w:rPr>
      </w:pPr>
      <w:bookmarkStart w:id="13" w:name="_Toc14110501"/>
      <w:r w:rsidRPr="0066505B">
        <w:rPr>
          <w:rFonts w:ascii="Times New Roman" w:hAnsi="Times New Roman" w:cs="Times New Roman"/>
          <w:b/>
          <w:color w:val="000000" w:themeColor="background1"/>
          <w:sz w:val="36"/>
          <w:szCs w:val="36"/>
        </w:rPr>
        <w:t>Test Procedure</w:t>
      </w:r>
      <w:bookmarkEnd w:id="13"/>
    </w:p>
    <w:p w14:paraId="5BD8FAC8" w14:textId="6EAF8E45" w:rsidR="00317459" w:rsidRPr="0066505B" w:rsidRDefault="00DC205B" w:rsidP="00DC205B">
      <w:pPr>
        <w:ind w:firstLine="720"/>
      </w:pPr>
      <w:r w:rsidRPr="0066505B">
        <w:t xml:space="preserve">Testing hardware for </w:t>
      </w:r>
      <w:r w:rsidR="00D110F6" w:rsidRPr="0066505B">
        <w:t>Hal</w:t>
      </w:r>
      <w:r w:rsidRPr="0066505B">
        <w:t xml:space="preserve"> </w:t>
      </w:r>
      <w:r w:rsidR="009E6BCB" w:rsidRPr="0066505B">
        <w:t xml:space="preserve">Rev </w:t>
      </w:r>
      <w:r w:rsidR="00CA3F81">
        <w:t>4</w:t>
      </w:r>
      <w:r w:rsidR="009E6BCB" w:rsidRPr="0066505B">
        <w:t xml:space="preserve"> </w:t>
      </w:r>
      <w:r w:rsidRPr="0066505B">
        <w:t>was very straightforward</w:t>
      </w:r>
      <w:r w:rsidR="00E105F3" w:rsidRPr="0066505B">
        <w:t xml:space="preserve"> </w:t>
      </w:r>
      <w:r w:rsidRPr="0066505B">
        <w:t xml:space="preserve">After soldering </w:t>
      </w:r>
      <w:r w:rsidR="005A07EE" w:rsidRPr="0066505B">
        <w:t>all</w:t>
      </w:r>
      <w:r w:rsidRPr="0066505B">
        <w:t xml:space="preserve"> our parts on, we tested for continuity by probing different parts of the board. More specifically, we tested for continuity </w:t>
      </w:r>
      <w:r w:rsidRPr="0066505B">
        <w:lastRenderedPageBreak/>
        <w:t xml:space="preserve">around our fuse and switching regulator, to make sure we would get our 5V out. </w:t>
      </w:r>
      <w:r w:rsidR="00523543" w:rsidRPr="0066505B">
        <w:t xml:space="preserve">After this, we </w:t>
      </w:r>
      <w:r w:rsidR="0066505B" w:rsidRPr="0066505B">
        <w:t xml:space="preserve">applied 5 volts to the mosfet lines and checked continuity through from output to ground. </w:t>
      </w:r>
    </w:p>
    <w:p w14:paraId="23A419D6" w14:textId="4CB275AD" w:rsidR="002D608F" w:rsidRPr="0066505B" w:rsidRDefault="00477339" w:rsidP="00DC205B">
      <w:pPr>
        <w:ind w:firstLine="720"/>
        <w:rPr>
          <w:u w:val="single"/>
        </w:rPr>
      </w:pPr>
      <w:r w:rsidRPr="0066505B">
        <w:rPr>
          <w:u w:val="single"/>
        </w:rPr>
        <w:t xml:space="preserve">For testing </w:t>
      </w:r>
      <w:r w:rsidR="00D110F6" w:rsidRPr="0066505B">
        <w:rPr>
          <w:u w:val="single"/>
        </w:rPr>
        <w:t>Hal</w:t>
      </w:r>
      <w:r w:rsidR="00ED1360" w:rsidRPr="0066505B">
        <w:rPr>
          <w:u w:val="single"/>
        </w:rPr>
        <w:t xml:space="preserve"> </w:t>
      </w:r>
      <w:r w:rsidRPr="0066505B">
        <w:rPr>
          <w:u w:val="single"/>
        </w:rPr>
        <w:t xml:space="preserve">in the future, follow this checklist: </w:t>
      </w:r>
    </w:p>
    <w:p w14:paraId="57055C0F" w14:textId="35BFD62B" w:rsidR="00D32330" w:rsidRPr="0066505B" w:rsidRDefault="00D32330" w:rsidP="00D32330">
      <w:pPr>
        <w:pStyle w:val="ListParagraph"/>
        <w:numPr>
          <w:ilvl w:val="0"/>
          <w:numId w:val="5"/>
        </w:numPr>
      </w:pPr>
      <w:r w:rsidRPr="0066505B">
        <w:t xml:space="preserve">Does the power LED indicator turn on </w:t>
      </w:r>
      <w:r w:rsidR="00F1288A" w:rsidRPr="0066505B">
        <w:t>after providing a 12V source in J1</w:t>
      </w:r>
      <w:r w:rsidRPr="0066505B">
        <w:t>?</w:t>
      </w:r>
    </w:p>
    <w:p w14:paraId="5770C01A" w14:textId="43AA600E" w:rsidR="00477339" w:rsidRPr="0066505B" w:rsidRDefault="00ED1360" w:rsidP="00D32330">
      <w:pPr>
        <w:pStyle w:val="ListParagraph"/>
        <w:numPr>
          <w:ilvl w:val="0"/>
          <w:numId w:val="5"/>
        </w:numPr>
      </w:pPr>
      <w:r w:rsidRPr="0066505B">
        <w:t>Does the</w:t>
      </w:r>
      <w:r w:rsidR="006778AD" w:rsidRPr="0066505B">
        <w:t xml:space="preserve"> 5V</w:t>
      </w:r>
      <w:r w:rsidRPr="0066505B">
        <w:t xml:space="preserve"> switching regulator output 5V?</w:t>
      </w:r>
      <w:r w:rsidR="00F1288A" w:rsidRPr="0066505B">
        <w:t xml:space="preserve"> This can be checked by probing the 5V and MGND test points.</w:t>
      </w:r>
      <w:r w:rsidR="006778AD" w:rsidRPr="0066505B">
        <w:t xml:space="preserve"> If not, try checking you placed the trim up resistor on </w:t>
      </w:r>
      <w:r w:rsidR="006778AD" w:rsidRPr="0066505B">
        <w:rPr>
          <w:b/>
          <w:bCs/>
        </w:rPr>
        <w:t>R3</w:t>
      </w:r>
      <w:r w:rsidR="006778AD" w:rsidRPr="0066505B">
        <w:t xml:space="preserve"> and not </w:t>
      </w:r>
      <w:r w:rsidR="006778AD" w:rsidRPr="0066505B">
        <w:rPr>
          <w:b/>
          <w:bCs/>
        </w:rPr>
        <w:t>R</w:t>
      </w:r>
      <w:r w:rsidR="0058341C">
        <w:rPr>
          <w:b/>
          <w:bCs/>
        </w:rPr>
        <w:t>2</w:t>
      </w:r>
      <w:r w:rsidR="006778AD" w:rsidRPr="0066505B">
        <w:t>!</w:t>
      </w:r>
    </w:p>
    <w:p w14:paraId="24593442" w14:textId="29C85015" w:rsidR="006778AD" w:rsidRPr="0066505B" w:rsidRDefault="00A871C0" w:rsidP="00477339">
      <w:pPr>
        <w:pStyle w:val="ListParagraph"/>
        <w:numPr>
          <w:ilvl w:val="0"/>
          <w:numId w:val="5"/>
        </w:numPr>
      </w:pPr>
      <w:r w:rsidRPr="0066505B">
        <w:t xml:space="preserve">Make sure ground is on the </w:t>
      </w:r>
      <w:r w:rsidR="00814F99" w:rsidRPr="0066505B">
        <w:t>top</w:t>
      </w:r>
      <w:r w:rsidRPr="0066505B">
        <w:t xml:space="preserve"> pin of the connector</w:t>
      </w:r>
      <w:r w:rsidR="00814F99" w:rsidRPr="0066505B">
        <w:t xml:space="preserve"> (1)</w:t>
      </w:r>
      <w:r w:rsidRPr="0066505B">
        <w:t xml:space="preserve"> and the </w:t>
      </w:r>
      <w:r w:rsidR="00AF56DB" w:rsidRPr="0066505B">
        <w:t xml:space="preserve">12 V line is on the </w:t>
      </w:r>
      <w:r w:rsidR="00814F99" w:rsidRPr="0066505B">
        <w:t xml:space="preserve">bottom (2). Refer to the 2 pin </w:t>
      </w:r>
      <w:r w:rsidR="00E7719D" w:rsidRPr="0066505B">
        <w:t>M</w:t>
      </w:r>
      <w:r w:rsidR="00814F99" w:rsidRPr="0066505B">
        <w:t xml:space="preserve">inifit </w:t>
      </w:r>
      <w:r w:rsidR="00967D3D" w:rsidRPr="0066505B">
        <w:t>connector in the pin diagram above.</w:t>
      </w:r>
    </w:p>
    <w:p w14:paraId="65A07DF5" w14:textId="5DFC6462" w:rsidR="00AF56DB" w:rsidRPr="0066505B" w:rsidRDefault="00AF56DB" w:rsidP="00477339">
      <w:pPr>
        <w:pStyle w:val="ListParagraph"/>
        <w:numPr>
          <w:ilvl w:val="0"/>
          <w:numId w:val="5"/>
        </w:numPr>
      </w:pPr>
      <w:r w:rsidRPr="0066505B">
        <w:t>Test reverse polarity by swapping the 12V and ground line</w:t>
      </w:r>
      <w:r w:rsidR="00425A43" w:rsidRPr="0066505B">
        <w:t xml:space="preserve"> on </w:t>
      </w:r>
      <w:r w:rsidR="00425A43" w:rsidRPr="0066505B">
        <w:rPr>
          <w:b/>
          <w:bCs/>
        </w:rPr>
        <w:t>J1</w:t>
      </w:r>
      <w:r w:rsidRPr="0066505B">
        <w:rPr>
          <w:b/>
          <w:bCs/>
        </w:rPr>
        <w:t xml:space="preserve"> </w:t>
      </w:r>
      <w:r w:rsidRPr="0066505B">
        <w:t>and make sure the board DOES NOT turn on (Thanks to</w:t>
      </w:r>
      <w:r w:rsidR="00E7719D" w:rsidRPr="0066505B">
        <w:t xml:space="preserve"> </w:t>
      </w:r>
      <w:r w:rsidR="00757F41" w:rsidRPr="0066505B">
        <w:rPr>
          <w:b/>
          <w:bCs/>
        </w:rPr>
        <w:t>Q</w:t>
      </w:r>
      <w:r w:rsidR="0058341C">
        <w:rPr>
          <w:b/>
          <w:bCs/>
        </w:rPr>
        <w:t>10</w:t>
      </w:r>
      <w:r w:rsidR="00757F41" w:rsidRPr="0066505B">
        <w:t>)</w:t>
      </w:r>
    </w:p>
    <w:p w14:paraId="5B69B8A6" w14:textId="19289545" w:rsidR="00757F41" w:rsidRPr="0066505B" w:rsidRDefault="00757F41" w:rsidP="00477339">
      <w:pPr>
        <w:pStyle w:val="ListParagraph"/>
        <w:numPr>
          <w:ilvl w:val="0"/>
          <w:numId w:val="5"/>
        </w:numPr>
      </w:pPr>
      <w:r w:rsidRPr="0066505B">
        <w:t xml:space="preserve">Test the fuse blown circuit by making sure the </w:t>
      </w:r>
      <w:r w:rsidR="00897D55" w:rsidRPr="0066505B">
        <w:rPr>
          <w:b/>
          <w:bCs/>
        </w:rPr>
        <w:t>F</w:t>
      </w:r>
      <w:r w:rsidR="00C91E6B" w:rsidRPr="0066505B">
        <w:rPr>
          <w:b/>
          <w:bCs/>
        </w:rPr>
        <w:t>AULT</w:t>
      </w:r>
      <w:r w:rsidR="00897D55" w:rsidRPr="0066505B">
        <w:rPr>
          <w:b/>
          <w:bCs/>
        </w:rPr>
        <w:t xml:space="preserve"> </w:t>
      </w:r>
      <w:r w:rsidRPr="0066505B">
        <w:rPr>
          <w:b/>
          <w:bCs/>
        </w:rPr>
        <w:t>LED</w:t>
      </w:r>
      <w:r w:rsidRPr="0066505B">
        <w:t xml:space="preserve"> turns on when you take out a fuse cartridge</w:t>
      </w:r>
      <w:r w:rsidR="009D2DF4" w:rsidRPr="0066505B">
        <w:t xml:space="preserve"> (Thanks to </w:t>
      </w:r>
      <w:r w:rsidR="009D2DF4" w:rsidRPr="0066505B">
        <w:rPr>
          <w:b/>
          <w:bCs/>
        </w:rPr>
        <w:t>Q</w:t>
      </w:r>
      <w:r w:rsidR="00CD677E">
        <w:rPr>
          <w:b/>
          <w:bCs/>
        </w:rPr>
        <w:t>9</w:t>
      </w:r>
      <w:r w:rsidR="009D2DF4" w:rsidRPr="0066505B">
        <w:t>)</w:t>
      </w:r>
    </w:p>
    <w:p w14:paraId="5CA47842" w14:textId="66A4A73A" w:rsidR="007F5D9B" w:rsidRPr="00AA6131" w:rsidRDefault="00255E90" w:rsidP="00AA6131">
      <w:pPr>
        <w:pStyle w:val="Heading2"/>
        <w:rPr>
          <w:rFonts w:ascii="Times New Roman" w:hAnsi="Times New Roman" w:cs="Times New Roman"/>
          <w:b/>
          <w:color w:val="000000" w:themeColor="background1"/>
          <w:sz w:val="36"/>
          <w:szCs w:val="36"/>
        </w:rPr>
      </w:pPr>
      <w:bookmarkStart w:id="14" w:name="_Toc14110502"/>
      <w:r w:rsidRPr="00DC205B">
        <w:rPr>
          <w:rFonts w:ascii="Times New Roman" w:hAnsi="Times New Roman" w:cs="Times New Roman"/>
          <w:b/>
          <w:color w:val="000000" w:themeColor="background1"/>
          <w:sz w:val="36"/>
          <w:szCs w:val="36"/>
        </w:rPr>
        <w:t>Test Results</w:t>
      </w:r>
      <w:bookmarkStart w:id="15" w:name="_Toc14110503"/>
      <w:bookmarkEnd w:id="14"/>
    </w:p>
    <w:p w14:paraId="1804C75C" w14:textId="17634837" w:rsidR="007F5D9B" w:rsidRDefault="007F5D9B" w:rsidP="00DC205B">
      <w:pPr>
        <w:ind w:firstLine="720"/>
      </w:pPr>
      <w:r>
        <w:t xml:space="preserve">The only thing that was wrong with hardware during testing </w:t>
      </w:r>
      <w:r w:rsidR="0066505B">
        <w:t xml:space="preserve"> of Rev </w:t>
      </w:r>
      <w:r w:rsidR="00CA3F81">
        <w:t xml:space="preserve">4 </w:t>
      </w:r>
      <w:r>
        <w:t xml:space="preserve">was that </w:t>
      </w:r>
      <w:r w:rsidR="000C2070">
        <w:t>our output voltage from the 5V switching regulator was around 4.2 V. After looking at the schematic, we determined that this was because of the TVS diode before the</w:t>
      </w:r>
      <w:r w:rsidR="00DC205B">
        <w:t xml:space="preserve"> voltage </w:t>
      </w:r>
      <w:r w:rsidR="005A07EE">
        <w:t>output</w:t>
      </w:r>
      <w:r w:rsidR="00DC205B">
        <w:t xml:space="preserve">, which was dropping the voltage. </w:t>
      </w:r>
      <w:r w:rsidR="005A07EE">
        <w:t>To fix this, we set the output voltage to 5.7V to account for the diode drop and calculate the trim up resistor based on Figure 4 and Figure 5.</w:t>
      </w:r>
    </w:p>
    <w:p w14:paraId="2A34C4EF" w14:textId="49EE9560" w:rsidR="0066505B" w:rsidRDefault="0066505B" w:rsidP="00DC205B">
      <w:pPr>
        <w:ind w:firstLine="720"/>
      </w:pPr>
      <w:r>
        <w:t xml:space="preserve">With Rev </w:t>
      </w:r>
      <w:r w:rsidR="00CA3F81">
        <w:t>4</w:t>
      </w:r>
      <w:r>
        <w:t xml:space="preserve"> we found that J3 power input had lines flipped which caused wiring issues. In addition the horn drew too much current on startup burning up the mosfet. We respect a mosfet to handle the current draw on horn startup. </w:t>
      </w:r>
    </w:p>
    <w:p w14:paraId="701D1E6D" w14:textId="676476B9" w:rsidR="003D56A4" w:rsidRDefault="003D56A4" w:rsidP="003D56A4"/>
    <w:p w14:paraId="142B873A" w14:textId="64EF84C0" w:rsidR="002F33A7" w:rsidRDefault="002F33A7" w:rsidP="003D56A4"/>
    <w:p w14:paraId="53C49AEE" w14:textId="38788CDB" w:rsidR="002F33A7" w:rsidRDefault="002F33A7" w:rsidP="003D56A4"/>
    <w:p w14:paraId="03C072B9" w14:textId="77777777" w:rsidR="002F33A7" w:rsidRPr="003D56A4" w:rsidRDefault="002F33A7" w:rsidP="003D56A4"/>
    <w:p w14:paraId="17892CA9" w14:textId="65FED973" w:rsidR="00FE722C" w:rsidRDefault="00255E90" w:rsidP="00AA6131">
      <w:pPr>
        <w:pStyle w:val="Heading2"/>
      </w:pPr>
      <w:r w:rsidRPr="00002EF6">
        <w:rPr>
          <w:rFonts w:ascii="Times New Roman" w:hAnsi="Times New Roman" w:cs="Times New Roman"/>
          <w:b/>
          <w:color w:val="000000" w:themeColor="background1"/>
          <w:sz w:val="36"/>
          <w:szCs w:val="36"/>
        </w:rPr>
        <w:t>Troubleshooting</w:t>
      </w:r>
      <w:bookmarkEnd w:id="15"/>
      <w:r>
        <w:t xml:space="preserve"> </w:t>
      </w:r>
      <w:bookmarkStart w:id="16" w:name="_Toc58339557"/>
    </w:p>
    <w:p w14:paraId="369C62D8" w14:textId="447F0A5F" w:rsidR="003D56A4" w:rsidRPr="00FD6C9B" w:rsidRDefault="008249F2" w:rsidP="003D56A4">
      <w:pPr>
        <w:ind w:firstLine="720"/>
        <w:rPr>
          <w:u w:val="single"/>
        </w:rPr>
      </w:pPr>
      <w:r>
        <w:rPr>
          <w:u w:val="single"/>
        </w:rPr>
        <w:t xml:space="preserve">If any step of the test procedure failed, </w:t>
      </w:r>
      <w:r w:rsidR="00DA5201">
        <w:rPr>
          <w:u w:val="single"/>
        </w:rPr>
        <w:t>follow the troubleshooting for that step below:</w:t>
      </w:r>
    </w:p>
    <w:p w14:paraId="7432C4DC" w14:textId="6309258E" w:rsidR="0028174D" w:rsidRDefault="0028174D" w:rsidP="0028174D">
      <w:pPr>
        <w:pStyle w:val="ListParagraph"/>
        <w:numPr>
          <w:ilvl w:val="0"/>
          <w:numId w:val="7"/>
        </w:numPr>
      </w:pPr>
      <w:r>
        <w:t>Check if the fuse blown LED is on from a blown fuse, and check</w:t>
      </w:r>
      <w:r w:rsidR="00B84369">
        <w:t xml:space="preserve"> if the power LED is soldered on the right way with a diode check</w:t>
      </w:r>
    </w:p>
    <w:p w14:paraId="243B0F66" w14:textId="582ACF4F" w:rsidR="003D56A4" w:rsidRDefault="007866A2" w:rsidP="003D56A4">
      <w:pPr>
        <w:pStyle w:val="ListParagraph"/>
        <w:numPr>
          <w:ilvl w:val="0"/>
          <w:numId w:val="7"/>
        </w:numPr>
      </w:pPr>
      <w:r>
        <w:t>Check to make sure mosfets are working by checking conteutiy between the output and ground plan when 5 volts if provided to mosfet.</w:t>
      </w:r>
    </w:p>
    <w:p w14:paraId="08CA8364" w14:textId="456C5563" w:rsidR="003D56A4" w:rsidRDefault="006974BA" w:rsidP="003D56A4">
      <w:pPr>
        <w:pStyle w:val="ListParagraph"/>
        <w:numPr>
          <w:ilvl w:val="0"/>
          <w:numId w:val="7"/>
        </w:numPr>
      </w:pPr>
      <w:r>
        <w:t>To confirm this,</w:t>
      </w:r>
      <w:r w:rsidR="003A097E">
        <w:t xml:space="preserve"> check which pin is connected to the bottom layer/plane of the board which is ground. The pin closer to the inside of the board should be grounded.</w:t>
      </w:r>
    </w:p>
    <w:p w14:paraId="5C1F43CE" w14:textId="67A9EC7F" w:rsidR="003D56A4" w:rsidRDefault="00B76C64" w:rsidP="003D56A4">
      <w:pPr>
        <w:pStyle w:val="ListParagraph"/>
        <w:numPr>
          <w:ilvl w:val="0"/>
          <w:numId w:val="7"/>
        </w:numPr>
      </w:pPr>
      <w:r>
        <w:t xml:space="preserve">Verify </w:t>
      </w:r>
      <w:r w:rsidR="00275238">
        <w:t xml:space="preserve">an N-MOS is on </w:t>
      </w:r>
      <w:r w:rsidR="00275238" w:rsidRPr="00E12061">
        <w:rPr>
          <w:b/>
          <w:bCs/>
        </w:rPr>
        <w:t>Q</w:t>
      </w:r>
      <w:r w:rsidR="007866A2">
        <w:rPr>
          <w:b/>
          <w:bCs/>
        </w:rPr>
        <w:t>10</w:t>
      </w:r>
    </w:p>
    <w:p w14:paraId="5EB1FB1B" w14:textId="47AEA5C7" w:rsidR="00E12061" w:rsidRPr="00FE722C" w:rsidRDefault="00275238" w:rsidP="00E12061">
      <w:pPr>
        <w:pStyle w:val="ListParagraph"/>
        <w:numPr>
          <w:ilvl w:val="0"/>
          <w:numId w:val="7"/>
        </w:numPr>
      </w:pPr>
      <w:r>
        <w:t>Make sure the fuse is out and the fault LED is facing the right directio</w:t>
      </w:r>
      <w:r w:rsidR="00E52BF3">
        <w:t>n</w:t>
      </w:r>
    </w:p>
    <w:p w14:paraId="126C28C8" w14:textId="70683ADE" w:rsidR="003A3E4D" w:rsidRPr="00AA6131" w:rsidRDefault="00B512A3" w:rsidP="00AA6131">
      <w:pPr>
        <w:pStyle w:val="Heading2"/>
        <w:rPr>
          <w:rFonts w:ascii="Times New Roman" w:hAnsi="Times New Roman" w:cs="Times New Roman"/>
          <w:b/>
          <w:bCs/>
          <w:color w:val="auto"/>
          <w:sz w:val="48"/>
          <w:szCs w:val="48"/>
        </w:rPr>
      </w:pPr>
      <w:r w:rsidRPr="006F0D49">
        <w:rPr>
          <w:rFonts w:ascii="Times New Roman" w:hAnsi="Times New Roman" w:cs="Times New Roman"/>
          <w:b/>
          <w:bCs/>
          <w:color w:val="auto"/>
          <w:sz w:val="48"/>
          <w:szCs w:val="48"/>
        </w:rPr>
        <w:lastRenderedPageBreak/>
        <w:t>Race Considerations</w:t>
      </w:r>
      <w:bookmarkEnd w:id="16"/>
    </w:p>
    <w:p w14:paraId="24CDB257" w14:textId="48960B08" w:rsidR="00F9131C" w:rsidRDefault="00B44319" w:rsidP="00E1787F">
      <w:pPr>
        <w:ind w:firstLine="720"/>
      </w:pPr>
      <w:r w:rsidRPr="00DF0891">
        <w:t xml:space="preserve">If either the 0.5 A fuse on </w:t>
      </w:r>
      <w:r w:rsidRPr="00C91E6B">
        <w:rPr>
          <w:b/>
          <w:bCs/>
        </w:rPr>
        <w:t>F1</w:t>
      </w:r>
      <w:r w:rsidRPr="00DF0891">
        <w:t xml:space="preserve"> is blown or there is not a fuse in the fuse holder, the </w:t>
      </w:r>
      <w:r w:rsidRPr="00C91E6B">
        <w:rPr>
          <w:b/>
          <w:bCs/>
        </w:rPr>
        <w:t>FAULT</w:t>
      </w:r>
      <w:r w:rsidRPr="00DF0891">
        <w:t xml:space="preserve"> </w:t>
      </w:r>
      <w:r w:rsidR="00423AA7">
        <w:t>LED</w:t>
      </w:r>
      <w:r w:rsidRPr="00DF0891">
        <w:t xml:space="preserve"> indicator will light up. </w:t>
      </w:r>
      <w:r w:rsidR="001A27B8" w:rsidRPr="00DF0891">
        <w:t xml:space="preserve">This should never be on. Instead, the 5V </w:t>
      </w:r>
      <w:r w:rsidR="00423AA7">
        <w:t>LED</w:t>
      </w:r>
      <w:r w:rsidR="001A27B8" w:rsidRPr="00DF0891">
        <w:t xml:space="preserve"> indicator should be on</w:t>
      </w:r>
      <w:r w:rsidR="00F9131C" w:rsidRPr="00DF0891">
        <w:t xml:space="preserve"> if 12 volts goes through the switching regulator</w:t>
      </w:r>
      <w:r w:rsidR="001A27B8" w:rsidRPr="00DF0891">
        <w:t xml:space="preserve">. Both are on the left side of the </w:t>
      </w:r>
      <w:r w:rsidR="00E1787F" w:rsidRPr="00DF0891">
        <w:t>board and</w:t>
      </w:r>
      <w:r w:rsidR="001A27B8" w:rsidRPr="00DF0891">
        <w:t xml:space="preserve"> can be seen in the PCB </w:t>
      </w:r>
      <w:r w:rsidR="00E77307" w:rsidRPr="00DF0891">
        <w:t xml:space="preserve">in Figure 2. </w:t>
      </w:r>
      <w:r w:rsidR="00F9131C" w:rsidRPr="00DF0891">
        <w:t>Only one should be on at once and should indicate the current condition of power through the board.</w:t>
      </w:r>
    </w:p>
    <w:p w14:paraId="0ABC35ED" w14:textId="27AEC4C3" w:rsidR="002D608F" w:rsidRDefault="002D608F" w:rsidP="00E1787F">
      <w:pPr>
        <w:ind w:firstLine="720"/>
      </w:pPr>
    </w:p>
    <w:p w14:paraId="76BF318C" w14:textId="77777777" w:rsidR="005318D7" w:rsidRPr="009A36F1" w:rsidRDefault="005318D7" w:rsidP="00E1787F">
      <w:pPr>
        <w:ind w:firstLine="720"/>
      </w:pPr>
    </w:p>
    <w:p w14:paraId="78FDBD77" w14:textId="1F9E8CF1" w:rsidR="003A3E4D" w:rsidRPr="00AA6131" w:rsidRDefault="00B512A3" w:rsidP="00AA6131">
      <w:pPr>
        <w:pStyle w:val="Heading2"/>
        <w:rPr>
          <w:rFonts w:ascii="Times New Roman" w:hAnsi="Times New Roman" w:cs="Times New Roman"/>
          <w:b/>
          <w:bCs/>
          <w:color w:val="auto"/>
          <w:sz w:val="48"/>
          <w:szCs w:val="48"/>
        </w:rPr>
      </w:pPr>
      <w:bookmarkStart w:id="17" w:name="_Toc58339558"/>
      <w:r w:rsidRPr="007B758F">
        <w:rPr>
          <w:rFonts w:ascii="Times New Roman" w:hAnsi="Times New Roman" w:cs="Times New Roman"/>
          <w:b/>
          <w:bCs/>
          <w:color w:val="auto"/>
          <w:sz w:val="48"/>
          <w:szCs w:val="48"/>
        </w:rPr>
        <w:t>Future Considerations</w:t>
      </w:r>
      <w:bookmarkEnd w:id="17"/>
    </w:p>
    <w:p w14:paraId="74F2AA25" w14:textId="5ED705CA" w:rsidR="00B512A3" w:rsidRPr="00DF0891" w:rsidRDefault="003B07B5" w:rsidP="00F31DB5">
      <w:pPr>
        <w:ind w:firstLine="720"/>
      </w:pPr>
      <w:r>
        <w:t xml:space="preserve">Standardizing parts between </w:t>
      </w:r>
      <w:r w:rsidR="00B037AA">
        <w:t xml:space="preserve">2020’s new member projects </w:t>
      </w:r>
      <w:r w:rsidR="00122DE9">
        <w:t>were</w:t>
      </w:r>
      <w:r w:rsidR="00C86AD6">
        <w:t xml:space="preserve"> a</w:t>
      </w:r>
      <w:r w:rsidR="00B037AA">
        <w:t xml:space="preserve"> big plus for buttonboard. When I was working on the </w:t>
      </w:r>
      <w:r w:rsidR="00C86AD6">
        <w:t>schematic</w:t>
      </w:r>
      <w:r w:rsidR="00B037AA">
        <w:t xml:space="preserve">, it was helpful to share parts or circuit protection with other boards like </w:t>
      </w:r>
      <w:r w:rsidR="00FE5B3F">
        <w:t>Buttonboard</w:t>
      </w:r>
      <w:r w:rsidR="00B037AA">
        <w:t xml:space="preserve"> or motorboard.</w:t>
      </w:r>
      <w:r w:rsidR="00C86AD6">
        <w:t xml:space="preserve"> To note, many of the boards shared the same </w:t>
      </w:r>
      <w:r w:rsidR="00A416EE">
        <w:t>switching regulator and circuit protection, since these boards all had the same 12V input coming into them. This is something that makes life easier for people ordering parts and the people designing them</w:t>
      </w:r>
      <w:r w:rsidR="009D03F7">
        <w:t>. F</w:t>
      </w:r>
      <w:r w:rsidR="008A58E6">
        <w:t>or future revisions of the board</w:t>
      </w:r>
      <w:r w:rsidR="007B758F">
        <w:t xml:space="preserve"> there might also be some worthwhile information in documentation from both </w:t>
      </w:r>
      <w:r w:rsidR="00D110F6">
        <w:t>Buttonboard</w:t>
      </w:r>
      <w:r w:rsidR="007B758F">
        <w:t xml:space="preserve"> and </w:t>
      </w:r>
      <w:r w:rsidR="008A58E6">
        <w:t>m</w:t>
      </w:r>
      <w:r w:rsidR="007B758F">
        <w:t>oto</w:t>
      </w:r>
      <w:r w:rsidR="00B13D9C">
        <w:t>r</w:t>
      </w:r>
      <w:r w:rsidR="007B758F">
        <w:t xml:space="preserve">board. </w:t>
      </w:r>
    </w:p>
    <w:p w14:paraId="50CAA6E1" w14:textId="77777777" w:rsidR="00304C39" w:rsidRDefault="00304C39" w:rsidP="00D110F6"/>
    <w:p w14:paraId="11DA0E66" w14:textId="78B7F78C" w:rsidR="003A3E4D" w:rsidRPr="00E41603" w:rsidRDefault="00D65AF4" w:rsidP="00E41603">
      <w:pPr>
        <w:pStyle w:val="Heading1"/>
        <w:rPr>
          <w:rFonts w:ascii="Times New Roman" w:hAnsi="Times New Roman" w:cs="Times New Roman"/>
          <w:b/>
          <w:bCs/>
          <w:color w:val="auto"/>
          <w:sz w:val="48"/>
          <w:szCs w:val="48"/>
        </w:rPr>
      </w:pPr>
      <w:bookmarkStart w:id="18" w:name="_Toc58339559"/>
      <w:r w:rsidRPr="00532DA0">
        <w:rPr>
          <w:rFonts w:ascii="Times New Roman" w:hAnsi="Times New Roman" w:cs="Times New Roman"/>
          <w:b/>
          <w:bCs/>
          <w:color w:val="auto"/>
          <w:sz w:val="48"/>
          <w:szCs w:val="48"/>
        </w:rPr>
        <w:t>Additional Resources</w:t>
      </w:r>
      <w:bookmarkEnd w:id="18"/>
    </w:p>
    <w:p w14:paraId="7AE19434" w14:textId="77777777" w:rsidR="00D65AF4" w:rsidRPr="00A7383A" w:rsidRDefault="00D65AF4" w:rsidP="00D65AF4">
      <w:pPr>
        <w:pStyle w:val="Heading2"/>
        <w:rPr>
          <w:rFonts w:ascii="Times New Roman" w:hAnsi="Times New Roman" w:cs="Times New Roman"/>
          <w:b/>
          <w:bCs/>
          <w:color w:val="auto"/>
          <w:sz w:val="36"/>
          <w:szCs w:val="36"/>
        </w:rPr>
      </w:pPr>
      <w:bookmarkStart w:id="19" w:name="_Toc58339560"/>
      <w:r w:rsidRPr="00452FC7">
        <w:rPr>
          <w:rFonts w:ascii="Times New Roman" w:hAnsi="Times New Roman" w:cs="Times New Roman"/>
          <w:b/>
          <w:bCs/>
          <w:color w:val="auto"/>
          <w:sz w:val="36"/>
          <w:szCs w:val="36"/>
        </w:rPr>
        <w:t>PrISUm Contacts</w:t>
      </w:r>
      <w:bookmarkEnd w:id="19"/>
    </w:p>
    <w:tbl>
      <w:tblPr>
        <w:tblStyle w:val="TableGrid"/>
        <w:tblW w:w="0" w:type="auto"/>
        <w:tblLook w:val="04A0" w:firstRow="1" w:lastRow="0" w:firstColumn="1" w:lastColumn="0" w:noHBand="0" w:noVBand="1"/>
      </w:tblPr>
      <w:tblGrid>
        <w:gridCol w:w="2246"/>
        <w:gridCol w:w="2199"/>
        <w:gridCol w:w="2609"/>
        <w:gridCol w:w="2296"/>
      </w:tblGrid>
      <w:tr w:rsidR="00D65AF4" w14:paraId="266AB568" w14:textId="77777777" w:rsidTr="0009386B">
        <w:tc>
          <w:tcPr>
            <w:tcW w:w="2246" w:type="dxa"/>
          </w:tcPr>
          <w:p w14:paraId="3AFF88E0" w14:textId="77777777" w:rsidR="00D65AF4" w:rsidRPr="00BF46C7" w:rsidRDefault="00D65AF4" w:rsidP="00B34F45">
            <w:pPr>
              <w:rPr>
                <w:b/>
                <w:bCs/>
              </w:rPr>
            </w:pPr>
            <w:r w:rsidRPr="00BF46C7">
              <w:rPr>
                <w:b/>
                <w:bCs/>
              </w:rPr>
              <w:t>Name</w:t>
            </w:r>
          </w:p>
        </w:tc>
        <w:tc>
          <w:tcPr>
            <w:tcW w:w="2199" w:type="dxa"/>
          </w:tcPr>
          <w:p w14:paraId="7832C81F" w14:textId="77777777" w:rsidR="00D65AF4" w:rsidRPr="00BF46C7" w:rsidRDefault="00D65AF4" w:rsidP="00B34F45">
            <w:pPr>
              <w:rPr>
                <w:b/>
                <w:bCs/>
              </w:rPr>
            </w:pPr>
            <w:r>
              <w:rPr>
                <w:b/>
                <w:bCs/>
              </w:rPr>
              <w:t>ISU Email</w:t>
            </w:r>
          </w:p>
        </w:tc>
        <w:tc>
          <w:tcPr>
            <w:tcW w:w="2609" w:type="dxa"/>
          </w:tcPr>
          <w:p w14:paraId="4F3449CB" w14:textId="77777777" w:rsidR="00D65AF4" w:rsidRPr="00BF46C7" w:rsidRDefault="00D65AF4" w:rsidP="00B34F45">
            <w:pPr>
              <w:rPr>
                <w:b/>
                <w:bCs/>
              </w:rPr>
            </w:pPr>
            <w:r>
              <w:rPr>
                <w:b/>
                <w:bCs/>
              </w:rPr>
              <w:t>Personal Email</w:t>
            </w:r>
          </w:p>
        </w:tc>
        <w:tc>
          <w:tcPr>
            <w:tcW w:w="2296" w:type="dxa"/>
          </w:tcPr>
          <w:p w14:paraId="23FFC664" w14:textId="77777777" w:rsidR="00D65AF4" w:rsidRPr="00BF46C7" w:rsidRDefault="00D65AF4" w:rsidP="00B34F45">
            <w:pPr>
              <w:rPr>
                <w:b/>
                <w:bCs/>
              </w:rPr>
            </w:pPr>
            <w:r w:rsidRPr="00BF46C7">
              <w:rPr>
                <w:b/>
                <w:bCs/>
              </w:rPr>
              <w:t>Phone</w:t>
            </w:r>
          </w:p>
        </w:tc>
      </w:tr>
      <w:tr w:rsidR="00D110F6" w14:paraId="1A4790F3" w14:textId="77777777" w:rsidTr="0009386B">
        <w:tc>
          <w:tcPr>
            <w:tcW w:w="2246" w:type="dxa"/>
          </w:tcPr>
          <w:p w14:paraId="42784CDE" w14:textId="735A804F" w:rsidR="00D110F6" w:rsidRDefault="00D110F6" w:rsidP="00B34F45">
            <w:r>
              <w:t>Thomas Gaul</w:t>
            </w:r>
          </w:p>
        </w:tc>
        <w:tc>
          <w:tcPr>
            <w:tcW w:w="2199" w:type="dxa"/>
          </w:tcPr>
          <w:p w14:paraId="1C29B7DE" w14:textId="0D1D80C5" w:rsidR="00D110F6" w:rsidRDefault="009F427D" w:rsidP="00B34F45">
            <w:hyperlink r:id="rId23" w:history="1">
              <w:r w:rsidR="00D110F6" w:rsidRPr="00D110F6">
                <w:t>tvgaul@iastate.edu</w:t>
              </w:r>
            </w:hyperlink>
          </w:p>
        </w:tc>
        <w:tc>
          <w:tcPr>
            <w:tcW w:w="2609" w:type="dxa"/>
          </w:tcPr>
          <w:p w14:paraId="077F839D" w14:textId="3ABDD0CE" w:rsidR="00D110F6" w:rsidRDefault="009F427D" w:rsidP="00B34F45">
            <w:hyperlink r:id="rId24" w:history="1">
              <w:r w:rsidR="00D110F6" w:rsidRPr="00D110F6">
                <w:t>81kingchicken@gmail.com</w:t>
              </w:r>
            </w:hyperlink>
          </w:p>
        </w:tc>
        <w:tc>
          <w:tcPr>
            <w:tcW w:w="2296" w:type="dxa"/>
          </w:tcPr>
          <w:p w14:paraId="41E8C7D8" w14:textId="139FC3A3" w:rsidR="00D110F6" w:rsidRDefault="00D110F6" w:rsidP="00B34F45">
            <w:r>
              <w:t>(641)-780-5534</w:t>
            </w:r>
          </w:p>
        </w:tc>
      </w:tr>
      <w:tr w:rsidR="00D65AF4" w14:paraId="5FCBA83E" w14:textId="77777777" w:rsidTr="0009386B">
        <w:tc>
          <w:tcPr>
            <w:tcW w:w="2246" w:type="dxa"/>
          </w:tcPr>
          <w:p w14:paraId="66BE30C5" w14:textId="6DC1A283" w:rsidR="00A13E4F" w:rsidRPr="00BF46C7" w:rsidRDefault="00D65AF4" w:rsidP="00B34F45">
            <w:r>
              <w:t>J</w:t>
            </w:r>
            <w:r w:rsidR="00A13E4F">
              <w:t>ake Hafele</w:t>
            </w:r>
          </w:p>
        </w:tc>
        <w:tc>
          <w:tcPr>
            <w:tcW w:w="2199" w:type="dxa"/>
          </w:tcPr>
          <w:p w14:paraId="2961D52D" w14:textId="698A7DF6" w:rsidR="00D65AF4" w:rsidRPr="00906ADD" w:rsidRDefault="00D65AF4" w:rsidP="00B34F45">
            <w:r>
              <w:t>j</w:t>
            </w:r>
            <w:r w:rsidR="00A13E4F">
              <w:t>mhafele@iastate.edu</w:t>
            </w:r>
          </w:p>
        </w:tc>
        <w:tc>
          <w:tcPr>
            <w:tcW w:w="2609" w:type="dxa"/>
          </w:tcPr>
          <w:p w14:paraId="293BF07F" w14:textId="338BE3B8" w:rsidR="00D65AF4" w:rsidRPr="00906ADD" w:rsidRDefault="00A13E4F" w:rsidP="00B34F45">
            <w:r>
              <w:t>jakehafele@gmail.com</w:t>
            </w:r>
          </w:p>
        </w:tc>
        <w:tc>
          <w:tcPr>
            <w:tcW w:w="2296" w:type="dxa"/>
          </w:tcPr>
          <w:p w14:paraId="7B86071C" w14:textId="6ACAFB97" w:rsidR="00D65AF4" w:rsidRPr="00906ADD" w:rsidRDefault="00D65AF4" w:rsidP="00B34F45">
            <w:r>
              <w:t>(</w:t>
            </w:r>
            <w:r w:rsidR="00A13E4F">
              <w:t>309)-696-0228</w:t>
            </w:r>
          </w:p>
        </w:tc>
      </w:tr>
    </w:tbl>
    <w:p w14:paraId="5978C508" w14:textId="77777777" w:rsidR="005318D7" w:rsidRDefault="005318D7" w:rsidP="00D110F6">
      <w:pPr>
        <w:spacing w:after="0" w:line="240" w:lineRule="auto"/>
      </w:pPr>
    </w:p>
    <w:p w14:paraId="32E843DA" w14:textId="77777777" w:rsidR="004C3AF0" w:rsidRDefault="004C3AF0" w:rsidP="004C3AF0">
      <w:pPr>
        <w:pStyle w:val="Heading1"/>
        <w:rPr>
          <w:rFonts w:ascii="Times New Roman" w:hAnsi="Times New Roman" w:cs="Times New Roman"/>
          <w:b/>
          <w:color w:val="000000" w:themeColor="background1"/>
          <w:sz w:val="48"/>
          <w:szCs w:val="48"/>
        </w:rPr>
      </w:pPr>
      <w:bookmarkStart w:id="20" w:name="_Toc14110504"/>
      <w:r w:rsidRPr="004C3AF0">
        <w:rPr>
          <w:rFonts w:ascii="Times New Roman" w:hAnsi="Times New Roman" w:cs="Times New Roman"/>
          <w:b/>
          <w:color w:val="000000" w:themeColor="background1"/>
          <w:sz w:val="48"/>
          <w:szCs w:val="48"/>
        </w:rPr>
        <w:t>Appendix</w:t>
      </w:r>
      <w:bookmarkEnd w:id="20"/>
    </w:p>
    <w:p w14:paraId="137FC868" w14:textId="77777777" w:rsidR="004C3AF0" w:rsidRDefault="004C3AF0" w:rsidP="004C3AF0"/>
    <w:p w14:paraId="3C23A775" w14:textId="3EDBFA9C" w:rsidR="00992F4B" w:rsidRPr="00992F4B" w:rsidRDefault="004C3AF0" w:rsidP="00992F4B">
      <w:pPr>
        <w:pStyle w:val="Heading2"/>
        <w:ind w:firstLine="720"/>
        <w:rPr>
          <w:rFonts w:ascii="Times New Roman" w:hAnsi="Times New Roman" w:cs="Times New Roman"/>
          <w:b/>
          <w:color w:val="000000" w:themeColor="background1"/>
          <w:sz w:val="36"/>
          <w:szCs w:val="36"/>
        </w:rPr>
      </w:pPr>
      <w:bookmarkStart w:id="21" w:name="_Toc14110505"/>
      <w:r w:rsidRPr="00A90690">
        <w:rPr>
          <w:rFonts w:ascii="Times New Roman" w:hAnsi="Times New Roman" w:cs="Times New Roman"/>
          <w:b/>
          <w:color w:val="000000" w:themeColor="background1"/>
          <w:sz w:val="36"/>
          <w:szCs w:val="36"/>
        </w:rPr>
        <w:t>Reference</w:t>
      </w:r>
      <w:bookmarkEnd w:id="21"/>
    </w:p>
    <w:p w14:paraId="0FD7AA23" w14:textId="5BCF1076" w:rsidR="003639EF" w:rsidRDefault="00212025" w:rsidP="004C3AF0">
      <w:pPr>
        <w:rPr>
          <w:rStyle w:val="Hyperlink"/>
        </w:rPr>
      </w:pPr>
      <w:r>
        <w:t>5V Switching Regulator Datasheet</w:t>
      </w:r>
      <w:r w:rsidR="007C1B6A">
        <w:t xml:space="preserve"> (</w:t>
      </w:r>
      <w:r w:rsidR="007C1B6A" w:rsidRPr="003856A1">
        <w:rPr>
          <w:b/>
          <w:bCs/>
        </w:rPr>
        <w:t>U1</w:t>
      </w:r>
      <w:r w:rsidR="007C1B6A">
        <w:t>)</w:t>
      </w:r>
      <w:r>
        <w:t xml:space="preserve"> - </w:t>
      </w:r>
      <w:hyperlink r:id="rId25" w:history="1">
        <w:r w:rsidRPr="006B47D2">
          <w:rPr>
            <w:rStyle w:val="Hyperlink"/>
          </w:rPr>
          <w:t>https://www.digikey.com/htmldatasheets/production/705190/0/0/1/r-78aa-1-0-series-datasheet.html</w:t>
        </w:r>
      </w:hyperlink>
    </w:p>
    <w:p w14:paraId="31B7763B" w14:textId="77777777" w:rsidR="00304C39" w:rsidRDefault="00304C39" w:rsidP="004C3AF0"/>
    <w:p w14:paraId="6D769438" w14:textId="27EB7203" w:rsidR="00F3787B" w:rsidRDefault="004C3AF0" w:rsidP="003639EF">
      <w:pPr>
        <w:pStyle w:val="Heading2"/>
        <w:ind w:firstLine="720"/>
        <w:rPr>
          <w:rFonts w:ascii="Times New Roman" w:hAnsi="Times New Roman" w:cs="Times New Roman"/>
          <w:b/>
          <w:color w:val="000000" w:themeColor="background1"/>
          <w:sz w:val="36"/>
          <w:szCs w:val="36"/>
        </w:rPr>
      </w:pPr>
      <w:bookmarkStart w:id="22" w:name="_Toc14110506"/>
      <w:r w:rsidRPr="00F3787B">
        <w:rPr>
          <w:rFonts w:ascii="Times New Roman" w:hAnsi="Times New Roman" w:cs="Times New Roman"/>
          <w:b/>
          <w:color w:val="000000" w:themeColor="background1"/>
          <w:sz w:val="36"/>
          <w:szCs w:val="36"/>
        </w:rPr>
        <w:lastRenderedPageBreak/>
        <w:t>Figures</w:t>
      </w:r>
      <w:bookmarkEnd w:id="22"/>
    </w:p>
    <w:p w14:paraId="45AC5E40" w14:textId="48907A1A" w:rsidR="00995EF1" w:rsidRDefault="007A2CCE" w:rsidP="000B068E">
      <w:pPr>
        <w:jc w:val="center"/>
      </w:pPr>
      <w:r>
        <w:rPr>
          <w:noProof/>
        </w:rPr>
        <w:drawing>
          <wp:inline distT="0" distB="0" distL="0" distR="0" wp14:anchorId="602F19BD" wp14:editId="383F2BE2">
            <wp:extent cx="3655971" cy="2738072"/>
            <wp:effectExtent l="0" t="0" r="1905"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60139" cy="2741194"/>
                    </a:xfrm>
                    <a:prstGeom prst="rect">
                      <a:avLst/>
                    </a:prstGeom>
                    <a:noFill/>
                    <a:ln>
                      <a:noFill/>
                    </a:ln>
                  </pic:spPr>
                </pic:pic>
              </a:graphicData>
            </a:graphic>
          </wp:inline>
        </w:drawing>
      </w:r>
    </w:p>
    <w:p w14:paraId="5CA5F1BD" w14:textId="23E6E2B4" w:rsidR="000B068E" w:rsidRDefault="00995EF1" w:rsidP="000B068E">
      <w:pPr>
        <w:jc w:val="center"/>
      </w:pPr>
      <w:r>
        <w:t>Figure 13</w:t>
      </w:r>
      <w:r w:rsidR="000B068E">
        <w:t xml:space="preserve"> Front Hal location: Passenger side </w:t>
      </w:r>
      <w:r w:rsidR="00CC725C">
        <w:t>footwell</w:t>
      </w:r>
    </w:p>
    <w:p w14:paraId="0E81ACE4" w14:textId="357E5B90" w:rsidR="00263C32" w:rsidRDefault="00995EF1" w:rsidP="000B068E">
      <w:pPr>
        <w:jc w:val="center"/>
        <w:rPr>
          <w:noProof/>
        </w:rPr>
      </w:pPr>
      <w:r>
        <w:rPr>
          <w:noProof/>
        </w:rPr>
        <w:drawing>
          <wp:inline distT="0" distB="0" distL="0" distR="0" wp14:anchorId="741920CC" wp14:editId="6EF18417">
            <wp:extent cx="3466700" cy="2598264"/>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83316" cy="2610717"/>
                    </a:xfrm>
                    <a:prstGeom prst="rect">
                      <a:avLst/>
                    </a:prstGeom>
                    <a:noFill/>
                    <a:ln>
                      <a:noFill/>
                    </a:ln>
                  </pic:spPr>
                </pic:pic>
              </a:graphicData>
            </a:graphic>
          </wp:inline>
        </w:drawing>
      </w:r>
    </w:p>
    <w:p w14:paraId="5200B795" w14:textId="28ADFAE1" w:rsidR="000B068E" w:rsidRDefault="000B068E" w:rsidP="000B068E">
      <w:pPr>
        <w:jc w:val="center"/>
      </w:pPr>
      <w:r>
        <w:t>Figure 14 Rear Hal location: Passenger side rear isolation panel</w:t>
      </w:r>
    </w:p>
    <w:p w14:paraId="51234AFD" w14:textId="77777777" w:rsidR="000B068E" w:rsidRPr="00263C32" w:rsidRDefault="000B068E" w:rsidP="00263C32"/>
    <w:p w14:paraId="0EC6CBDB" w14:textId="6D196661" w:rsidR="004C3AF0" w:rsidRDefault="004C3AF0" w:rsidP="004C3AF0">
      <w:pPr>
        <w:pStyle w:val="Heading2"/>
        <w:ind w:firstLine="720"/>
        <w:rPr>
          <w:rFonts w:ascii="Times New Roman" w:hAnsi="Times New Roman" w:cs="Times New Roman"/>
          <w:b/>
          <w:color w:val="000000" w:themeColor="background1"/>
          <w:sz w:val="36"/>
          <w:szCs w:val="36"/>
        </w:rPr>
      </w:pPr>
      <w:bookmarkStart w:id="23" w:name="_Toc14110507"/>
      <w:r w:rsidRPr="0005476B">
        <w:rPr>
          <w:rFonts w:ascii="Times New Roman" w:hAnsi="Times New Roman" w:cs="Times New Roman"/>
          <w:b/>
          <w:color w:val="000000" w:themeColor="background1"/>
          <w:sz w:val="36"/>
          <w:szCs w:val="36"/>
        </w:rPr>
        <w:t>BOM List</w:t>
      </w:r>
      <w:bookmarkEnd w:id="23"/>
      <w:r>
        <w:rPr>
          <w:rFonts w:ascii="Times New Roman" w:hAnsi="Times New Roman" w:cs="Times New Roman"/>
          <w:b/>
          <w:color w:val="000000" w:themeColor="background1"/>
          <w:sz w:val="36"/>
          <w:szCs w:val="36"/>
        </w:rPr>
        <w:t xml:space="preserve"> </w:t>
      </w:r>
    </w:p>
    <w:tbl>
      <w:tblPr>
        <w:tblW w:w="0" w:type="dxa"/>
        <w:tblCellMar>
          <w:left w:w="0" w:type="dxa"/>
          <w:right w:w="0" w:type="dxa"/>
        </w:tblCellMar>
        <w:tblLook w:val="04A0" w:firstRow="1" w:lastRow="0" w:firstColumn="1" w:lastColumn="0" w:noHBand="0" w:noVBand="1"/>
      </w:tblPr>
      <w:tblGrid>
        <w:gridCol w:w="961"/>
        <w:gridCol w:w="933"/>
        <w:gridCol w:w="1619"/>
        <w:gridCol w:w="2094"/>
        <w:gridCol w:w="691"/>
        <w:gridCol w:w="768"/>
        <w:gridCol w:w="878"/>
        <w:gridCol w:w="806"/>
        <w:gridCol w:w="594"/>
      </w:tblGrid>
      <w:tr w:rsidR="008539EE" w:rsidRPr="008539EE" w14:paraId="2C9A7E0F"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47B74D"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4FFDFC"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Design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CF6D8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Digikey Part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9009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Manufacturer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87D3E8"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Order Am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3037"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Pack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B8C04"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Valu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74DB9"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 xml:space="preserve">Precisio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CD64A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Power</w:t>
            </w:r>
          </w:p>
        </w:tc>
      </w:tr>
      <w:tr w:rsidR="008539EE" w:rsidRPr="008539EE" w14:paraId="3F8C7792"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E2CBCF"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20.1V 19.01A Di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18D2E"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 xml:space="preserve">D1, D2, D3, D4, D5, D10, </w:t>
            </w:r>
            <w:r w:rsidRPr="008539EE">
              <w:rPr>
                <w:rFonts w:ascii="Arial" w:eastAsia="Times New Roman" w:hAnsi="Arial" w:cs="Arial"/>
                <w:sz w:val="20"/>
                <w:szCs w:val="20"/>
              </w:rPr>
              <w:lastRenderedPageBreak/>
              <w:t>D11, D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1F466"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lastRenderedPageBreak/>
              <w:t>112-VTVS12ASMF-M3-08CT-N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289F353"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VTVS12ASMF-M3-0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8A42D"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CF10EA"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E30"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CF1E5D"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CC8EBC"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3B5565B2"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3FB80"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50V 1A Di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6420B7"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D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7BD55"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N4001DICT-N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14:paraId="50375034"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1N4001-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CB6AD"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8F83F"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E843DB"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800087"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0F7F5"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74B138EB"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2286"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u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845BF"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F88CC6"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2574CT-N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83D6058"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0451.500MR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5F6B2"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5E5B4"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9F878"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DD16A"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77D5D"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4DCB49DA"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E1795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use Hold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F812A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FB482"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F1889-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ECA908"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01550900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1D6E86"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5E39F"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9A158B"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9339D"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DD7C4"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43519A40"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DD0D4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2- pin Megaf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26761"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J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54DC3D"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WM11969-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91EE7E"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76825000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74BEA"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A81878"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F5981"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D9A69E"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9E5CB"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77029BD5"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76CAE"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6- pin Megaf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312A79"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J4, J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3746F1"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WM11971-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A93D00"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7682500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9624B5"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0B0953"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17943"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45DD72"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4D6403"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21DF5DA2"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124ED"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Transis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927D54"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Q2, Q3, Q4, Q5, Q6, Q7, Q8</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2DEC234" w14:textId="77777777" w:rsidR="008539EE" w:rsidRPr="008539EE" w:rsidRDefault="008539EE" w:rsidP="008539EE">
            <w:pPr>
              <w:spacing w:after="0" w:line="240" w:lineRule="auto"/>
              <w:rPr>
                <w:rFonts w:ascii="Roboto" w:eastAsia="Times New Roman" w:hAnsi="Roboto" w:cs="Arial"/>
                <w:color w:val="444444"/>
                <w:sz w:val="18"/>
                <w:szCs w:val="18"/>
              </w:rPr>
            </w:pPr>
            <w:r w:rsidRPr="008539EE">
              <w:rPr>
                <w:rFonts w:ascii="Roboto" w:eastAsia="Times New Roman" w:hAnsi="Roboto" w:cs="Arial"/>
                <w:color w:val="444444"/>
                <w:sz w:val="18"/>
                <w:szCs w:val="18"/>
              </w:rPr>
              <w:t>1727-2707-1-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CD11B1" w14:textId="77777777" w:rsidR="008539EE" w:rsidRPr="008539EE" w:rsidRDefault="008539EE" w:rsidP="008539EE">
            <w:pPr>
              <w:spacing w:after="0" w:line="240" w:lineRule="auto"/>
              <w:rPr>
                <w:rFonts w:ascii="Arial" w:eastAsia="Times New Roman" w:hAnsi="Arial" w:cs="Arial"/>
                <w:color w:val="333333"/>
              </w:rPr>
            </w:pPr>
            <w:r w:rsidRPr="008539EE">
              <w:rPr>
                <w:rFonts w:ascii="Arial" w:eastAsia="Times New Roman" w:hAnsi="Arial" w:cs="Arial"/>
                <w:color w:val="333333"/>
              </w:rPr>
              <w:t>PMV65U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C941C"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3AC3BA"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369F9"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54029"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6B4269"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00DF0359"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7DF21"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20 Ohms Resis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7AF35"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R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9634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RR12P120DCT-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1E777"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RR1220P-121-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9B040"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1B5002"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80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D91E8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20 OH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7473DC"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0.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8DAAD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10W</w:t>
            </w:r>
          </w:p>
        </w:tc>
      </w:tr>
      <w:tr w:rsidR="008539EE" w:rsidRPr="008539EE" w14:paraId="0193AEF0"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69024A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33.3K Resisto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2DA1046"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R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F4652" w14:textId="77777777" w:rsidR="008539EE" w:rsidRPr="008539EE" w:rsidRDefault="008539EE" w:rsidP="008539EE">
            <w:pPr>
              <w:spacing w:after="0" w:line="240" w:lineRule="auto"/>
              <w:rPr>
                <w:rFonts w:ascii="Arial" w:eastAsia="Times New Roman" w:hAnsi="Arial" w:cs="Arial"/>
              </w:rPr>
            </w:pPr>
            <w:r w:rsidRPr="008539EE">
              <w:rPr>
                <w:rFonts w:ascii="Arial" w:eastAsia="Times New Roman" w:hAnsi="Arial" w:cs="Arial"/>
              </w:rPr>
              <w:t>311-33KARCT-N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929A029" w14:textId="77777777" w:rsidR="008539EE" w:rsidRPr="008539EE" w:rsidRDefault="008539EE" w:rsidP="008539EE">
            <w:pPr>
              <w:spacing w:after="0" w:line="240" w:lineRule="auto"/>
              <w:rPr>
                <w:rFonts w:ascii="Arial" w:eastAsia="Times New Roman" w:hAnsi="Arial" w:cs="Arial"/>
              </w:rPr>
            </w:pPr>
            <w:r w:rsidRPr="008539EE">
              <w:rPr>
                <w:rFonts w:ascii="Arial" w:eastAsia="Times New Roman" w:hAnsi="Arial" w:cs="Arial"/>
              </w:rPr>
              <w:t>RC0805JR-0733K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CF24612"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5770014"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8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14AA315"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33.3Ohm</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75F2FB9"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5.00%</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9B6B6E8"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1/8W</w:t>
            </w:r>
          </w:p>
        </w:tc>
      </w:tr>
      <w:tr w:rsidR="008539EE" w:rsidRPr="008539EE" w14:paraId="2A437F17"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AD9B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 kOhms Resis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E5775"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R12, R13, R14, R15, R16, R17, R18, R19, R20, R4, R5, R6, R7, R8, R9, R10, R1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61E0806" w14:textId="77777777" w:rsidR="008539EE" w:rsidRPr="008539EE" w:rsidRDefault="008539EE" w:rsidP="008539EE">
            <w:pPr>
              <w:spacing w:after="0" w:line="240" w:lineRule="auto"/>
              <w:rPr>
                <w:rFonts w:ascii="Roboto" w:eastAsia="Times New Roman" w:hAnsi="Roboto" w:cs="Arial"/>
                <w:color w:val="444444"/>
                <w:sz w:val="18"/>
                <w:szCs w:val="18"/>
              </w:rPr>
            </w:pPr>
            <w:r w:rsidRPr="008539EE">
              <w:rPr>
                <w:rFonts w:ascii="Roboto" w:eastAsia="Times New Roman" w:hAnsi="Roboto" w:cs="Arial"/>
                <w:color w:val="444444"/>
                <w:sz w:val="18"/>
                <w:szCs w:val="18"/>
              </w:rPr>
              <w:t>A106056CT-N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926882D" w14:textId="77777777" w:rsidR="008539EE" w:rsidRPr="008539EE" w:rsidRDefault="008539EE" w:rsidP="008539EE">
            <w:pPr>
              <w:spacing w:after="0" w:line="240" w:lineRule="auto"/>
              <w:rPr>
                <w:rFonts w:ascii="Arial" w:eastAsia="Times New Roman" w:hAnsi="Arial" w:cs="Arial"/>
              </w:rPr>
            </w:pPr>
            <w:r w:rsidRPr="008539EE">
              <w:rPr>
                <w:rFonts w:ascii="Arial" w:eastAsia="Times New Roman" w:hAnsi="Arial" w:cs="Arial"/>
              </w:rPr>
              <w:t>CRG0805F1K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2F073"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0F5E45"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2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A04586"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1 kOh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97F1F4"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2A1A66"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1/4W</w:t>
            </w:r>
          </w:p>
        </w:tc>
      </w:tr>
      <w:tr w:rsidR="008539EE" w:rsidRPr="008539EE" w14:paraId="7A69E8D1"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6C7E"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Slide Switc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A2277E"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S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D1E138"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CASD20GCT-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B9F005"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CAS-D20TB</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9BF05"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D612"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5E2D4F"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EF16"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D1275"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35C5D1C0"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15A3B8"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ompute Pi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36A52E"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U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C6BBFA9" w14:textId="77777777" w:rsidR="008539EE" w:rsidRPr="008539EE" w:rsidRDefault="008539EE" w:rsidP="008539EE">
            <w:pPr>
              <w:spacing w:after="0" w:line="240" w:lineRule="auto"/>
              <w:rPr>
                <w:rFonts w:ascii="Roboto" w:eastAsia="Times New Roman" w:hAnsi="Roboto" w:cs="Arial"/>
                <w:color w:val="444444"/>
                <w:sz w:val="18"/>
                <w:szCs w:val="18"/>
              </w:rPr>
            </w:pPr>
            <w:r w:rsidRPr="008539EE">
              <w:rPr>
                <w:rFonts w:ascii="Roboto" w:eastAsia="Times New Roman" w:hAnsi="Roboto" w:cs="Arial"/>
                <w:color w:val="444444"/>
                <w:sz w:val="18"/>
                <w:szCs w:val="18"/>
              </w:rPr>
              <w:t>S7049-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A48A3D"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PPPC161LFBN-R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29D1"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900BA"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ADDC8D"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E62A"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74A40A"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31497F91"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C7C7C"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P-Channel MOSF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104A55"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Q9, Q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07BF1"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IRLML6402PBFCT-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FA26B"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IRLML6402TRPB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6C2DA"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E1930"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900CE"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0CBC8"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2695B1"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1575490C"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677"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use Blown L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7D66F"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aul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A4D0C"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516-1439-1-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9A8E56"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HSMH-C1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53764B"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EE2197"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2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8B91EB"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69CC13"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B75D"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6E6801DC"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80182A"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22 uF Capaci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BF60D"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18B0EB1" w14:textId="77777777" w:rsidR="008539EE" w:rsidRPr="008539EE" w:rsidRDefault="008539EE" w:rsidP="008539EE">
            <w:pPr>
              <w:spacing w:after="0" w:line="240" w:lineRule="auto"/>
              <w:rPr>
                <w:rFonts w:ascii="Roboto" w:eastAsia="Times New Roman" w:hAnsi="Roboto" w:cs="Arial"/>
                <w:color w:val="444444"/>
                <w:sz w:val="18"/>
                <w:szCs w:val="18"/>
              </w:rPr>
            </w:pPr>
            <w:r w:rsidRPr="008539EE">
              <w:rPr>
                <w:rFonts w:ascii="Roboto" w:eastAsia="Times New Roman" w:hAnsi="Roboto" w:cs="Arial"/>
                <w:color w:val="444444"/>
                <w:sz w:val="18"/>
                <w:szCs w:val="18"/>
              </w:rPr>
              <w:t>490-14661-6-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F5818" w14:textId="77777777" w:rsidR="008539EE" w:rsidRPr="008539EE" w:rsidRDefault="008539EE" w:rsidP="008539EE">
            <w:pPr>
              <w:spacing w:after="0" w:line="240" w:lineRule="auto"/>
              <w:rPr>
                <w:rFonts w:ascii="Calibri" w:eastAsia="Times New Roman" w:hAnsi="Calibri" w:cs="Calibri"/>
                <w:color w:val="333333"/>
              </w:rPr>
            </w:pPr>
            <w:r w:rsidRPr="008539EE">
              <w:rPr>
                <w:rFonts w:ascii="Calibri" w:eastAsia="Times New Roman" w:hAnsi="Calibri" w:cs="Calibri"/>
                <w:color w:val="333333"/>
              </w:rPr>
              <w:t>GRM21BR61E226ME44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376FF"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8EC28"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80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E287400"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25V</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0F70A0E" w14:textId="77777777" w:rsidR="008539EE" w:rsidRPr="008539EE" w:rsidRDefault="008539EE" w:rsidP="008539EE">
            <w:pPr>
              <w:spacing w:after="0" w:line="240" w:lineRule="auto"/>
              <w:rPr>
                <w:rFonts w:ascii="Arial" w:eastAsia="Times New Roman" w:hAnsi="Arial" w:cs="Arial"/>
                <w:color w:val="444444"/>
              </w:rPr>
            </w:pPr>
            <w:r w:rsidRPr="008539EE">
              <w:rPr>
                <w:rFonts w:ascii="Arial" w:eastAsia="Times New Roman" w:hAnsi="Arial" w:cs="Arial"/>
                <w:color w:val="444444"/>
              </w:rPr>
              <w:t>±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497DB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22uF</w:t>
            </w:r>
          </w:p>
        </w:tc>
      </w:tr>
      <w:tr w:rsidR="008539EE" w:rsidRPr="008539EE" w14:paraId="091C5480"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1C39DA"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8.66k resis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42D7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R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052AB"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311-8.66KCRCT-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04550"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RC0805FR-078K66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4FCF2D"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CBC544"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80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5BAC5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8.66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ED846"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BD378"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8W</w:t>
            </w:r>
          </w:p>
        </w:tc>
      </w:tr>
      <w:tr w:rsidR="008539EE" w:rsidRPr="008539EE" w14:paraId="3B84213F"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E264EE"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0 uF capaci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6BB4D"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8C65B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276-2877-1-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2626B8"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L31A106MOHNN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83E81"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2B6A6"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2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D5EBB4"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0135C"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38864"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57FF671A"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C3B36"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lastRenderedPageBreak/>
              <w:t>1 uF capaci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71D7"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41C2D"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478-1580-1-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9A05F"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2065G105ZAT2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A34EE"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4D4ED2"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20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D5CF9D"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AA782"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48E82B"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14E661AE"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233419"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1 uF Capaci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92933F"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27D4F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478-3352-1-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210189"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08055C104JAT2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4B265"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7CAD6C"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80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5F52F"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6BC398"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B8EE9"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4BBF48C3"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E0C60"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01 uF Capaci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DB99C"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4765D61" w14:textId="77777777" w:rsidR="008539EE" w:rsidRPr="008539EE" w:rsidRDefault="008539EE" w:rsidP="008539EE">
            <w:pPr>
              <w:spacing w:after="0" w:line="240" w:lineRule="auto"/>
              <w:rPr>
                <w:rFonts w:ascii="Arial" w:eastAsia="Times New Roman" w:hAnsi="Arial" w:cs="Arial"/>
                <w:color w:val="444444"/>
                <w:sz w:val="18"/>
                <w:szCs w:val="18"/>
              </w:rPr>
            </w:pPr>
            <w:r w:rsidRPr="008539EE">
              <w:rPr>
                <w:rFonts w:ascii="Arial" w:eastAsia="Times New Roman" w:hAnsi="Arial" w:cs="Arial"/>
                <w:color w:val="444444"/>
                <w:sz w:val="18"/>
                <w:szCs w:val="18"/>
              </w:rPr>
              <w:t>445-1311-1-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E92590"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1608X7R1H103K080A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2B831"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0F017"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60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77659"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425EC"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FB6AA"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352D2C76"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732BE"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errite Bea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424498"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FB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94E3D15" w14:textId="77777777" w:rsidR="008539EE" w:rsidRPr="008539EE" w:rsidRDefault="008539EE" w:rsidP="008539EE">
            <w:pPr>
              <w:spacing w:after="0" w:line="240" w:lineRule="auto"/>
              <w:rPr>
                <w:rFonts w:ascii="Arial" w:eastAsia="Times New Roman" w:hAnsi="Arial" w:cs="Arial"/>
                <w:color w:val="444444"/>
                <w:sz w:val="18"/>
                <w:szCs w:val="18"/>
              </w:rPr>
            </w:pPr>
            <w:r w:rsidRPr="008539EE">
              <w:rPr>
                <w:rFonts w:ascii="Arial" w:eastAsia="Times New Roman" w:hAnsi="Arial" w:cs="Arial"/>
                <w:color w:val="444444"/>
                <w:sz w:val="18"/>
                <w:szCs w:val="18"/>
              </w:rPr>
              <w:t>240-2409-1-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A1B82"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HI1206N800R-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4E0BA5"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215C03"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392DF"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62CD3"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E2719C"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r w:rsidR="008539EE" w:rsidRPr="008539EE" w14:paraId="758B35A7" w14:textId="77777777" w:rsidTr="008539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0F8CF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Transis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173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Q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E49DFF6" w14:textId="77777777" w:rsidR="008539EE" w:rsidRPr="008539EE" w:rsidRDefault="008539EE" w:rsidP="008539EE">
            <w:pPr>
              <w:spacing w:after="0" w:line="240" w:lineRule="auto"/>
              <w:rPr>
                <w:rFonts w:ascii="Arial" w:eastAsia="Times New Roman" w:hAnsi="Arial" w:cs="Arial"/>
                <w:color w:val="444444"/>
                <w:sz w:val="18"/>
                <w:szCs w:val="18"/>
              </w:rPr>
            </w:pPr>
            <w:r w:rsidRPr="008539EE">
              <w:rPr>
                <w:rFonts w:ascii="Arial" w:eastAsia="Times New Roman" w:hAnsi="Arial" w:cs="Arial"/>
                <w:color w:val="444444"/>
                <w:sz w:val="18"/>
                <w:szCs w:val="18"/>
              </w:rPr>
              <w:t>296-35578-5-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21B183" w14:textId="77777777" w:rsidR="008539EE" w:rsidRPr="008539EE" w:rsidRDefault="008539EE" w:rsidP="008539EE">
            <w:pPr>
              <w:spacing w:after="0" w:line="240" w:lineRule="auto"/>
              <w:rPr>
                <w:rFonts w:ascii="Arial" w:eastAsia="Times New Roman" w:hAnsi="Arial" w:cs="Arial"/>
                <w:sz w:val="20"/>
                <w:szCs w:val="20"/>
              </w:rPr>
            </w:pPr>
            <w:r w:rsidRPr="008539EE">
              <w:rPr>
                <w:rFonts w:ascii="Arial" w:eastAsia="Times New Roman" w:hAnsi="Arial" w:cs="Arial"/>
                <w:sz w:val="20"/>
                <w:szCs w:val="20"/>
              </w:rPr>
              <w:t>CSD18504K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3E3EE" w14:textId="77777777" w:rsidR="008539EE" w:rsidRPr="008539EE" w:rsidRDefault="008539EE" w:rsidP="008539EE">
            <w:pPr>
              <w:spacing w:after="0" w:line="240" w:lineRule="auto"/>
              <w:jc w:val="right"/>
              <w:rPr>
                <w:rFonts w:ascii="Arial" w:eastAsia="Times New Roman" w:hAnsi="Arial" w:cs="Arial"/>
                <w:sz w:val="20"/>
                <w:szCs w:val="20"/>
              </w:rPr>
            </w:pPr>
            <w:r w:rsidRPr="008539EE">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BE62C" w14:textId="77777777" w:rsidR="008539EE" w:rsidRPr="008539EE" w:rsidRDefault="008539EE" w:rsidP="008539EE">
            <w:pPr>
              <w:spacing w:after="0" w:line="240" w:lineRule="auto"/>
              <w:jc w:val="righ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9EF1E"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71029" w14:textId="77777777" w:rsidR="008539EE" w:rsidRPr="008539EE" w:rsidRDefault="008539EE" w:rsidP="008539EE">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03F2ED" w14:textId="77777777" w:rsidR="008539EE" w:rsidRPr="008539EE" w:rsidRDefault="008539EE" w:rsidP="008539EE">
            <w:pPr>
              <w:spacing w:after="0" w:line="240" w:lineRule="auto"/>
              <w:rPr>
                <w:rFonts w:ascii="Times New Roman" w:eastAsia="Times New Roman" w:hAnsi="Times New Roman" w:cs="Times New Roman"/>
                <w:sz w:val="20"/>
                <w:szCs w:val="20"/>
              </w:rPr>
            </w:pPr>
          </w:p>
        </w:tc>
      </w:tr>
    </w:tbl>
    <w:p w14:paraId="789A8B8F" w14:textId="6ADE3D5B" w:rsidR="00255E90" w:rsidRPr="00255E90" w:rsidRDefault="00255E90" w:rsidP="003639EF"/>
    <w:sectPr w:rsidR="00255E90" w:rsidRPr="00255E90" w:rsidSect="00E464BE">
      <w:footerReference w:type="default" r:id="rId2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A6F61" w14:textId="77777777" w:rsidR="00C31048" w:rsidRDefault="00C31048" w:rsidP="00224782">
      <w:pPr>
        <w:spacing w:after="0" w:line="240" w:lineRule="auto"/>
      </w:pPr>
      <w:r>
        <w:separator/>
      </w:r>
    </w:p>
  </w:endnote>
  <w:endnote w:type="continuationSeparator" w:id="0">
    <w:p w14:paraId="7C97C497" w14:textId="77777777" w:rsidR="00C31048" w:rsidRDefault="00C31048" w:rsidP="00224782">
      <w:pPr>
        <w:spacing w:after="0" w:line="240" w:lineRule="auto"/>
      </w:pPr>
      <w:r>
        <w:continuationSeparator/>
      </w:r>
    </w:p>
  </w:endnote>
  <w:endnote w:type="continuationNotice" w:id="1">
    <w:p w14:paraId="5B64968A" w14:textId="77777777" w:rsidR="00C31048" w:rsidRDefault="00C310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874563"/>
      <w:docPartObj>
        <w:docPartGallery w:val="Page Numbers (Bottom of Page)"/>
        <w:docPartUnique/>
      </w:docPartObj>
    </w:sdtPr>
    <w:sdtEndPr>
      <w:rPr>
        <w:noProof/>
      </w:rPr>
    </w:sdtEndPr>
    <w:sdtContent>
      <w:p w14:paraId="6BEE6587" w14:textId="77777777" w:rsidR="00304C39" w:rsidRDefault="00304C39">
        <w:pPr>
          <w:pStyle w:val="Footer"/>
        </w:pPr>
      </w:p>
      <w:p w14:paraId="33B9DF6F" w14:textId="77777777" w:rsidR="00304C39" w:rsidRDefault="00304C39">
        <w:pPr>
          <w:pStyle w:val="Footer"/>
        </w:pPr>
        <w:r>
          <w:fldChar w:fldCharType="begin"/>
        </w:r>
        <w:r>
          <w:instrText xml:space="preserve"> PAGE   \* MERGEFORMAT </w:instrText>
        </w:r>
        <w:r>
          <w:fldChar w:fldCharType="separate"/>
        </w:r>
        <w:r>
          <w:rPr>
            <w:noProof/>
          </w:rPr>
          <w:t>2</w:t>
        </w:r>
        <w:r>
          <w:rPr>
            <w:noProof/>
          </w:rPr>
          <w:fldChar w:fldCharType="end"/>
        </w:r>
      </w:p>
    </w:sdtContent>
  </w:sdt>
  <w:p w14:paraId="7CBD74AB" w14:textId="77777777" w:rsidR="00304C39" w:rsidRDefault="00304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2C7AA" w14:textId="77777777" w:rsidR="00C31048" w:rsidRDefault="00C31048" w:rsidP="00224782">
      <w:pPr>
        <w:spacing w:after="0" w:line="240" w:lineRule="auto"/>
      </w:pPr>
      <w:r>
        <w:separator/>
      </w:r>
    </w:p>
  </w:footnote>
  <w:footnote w:type="continuationSeparator" w:id="0">
    <w:p w14:paraId="75C3A3C1" w14:textId="77777777" w:rsidR="00C31048" w:rsidRDefault="00C31048" w:rsidP="00224782">
      <w:pPr>
        <w:spacing w:after="0" w:line="240" w:lineRule="auto"/>
      </w:pPr>
      <w:r>
        <w:continuationSeparator/>
      </w:r>
    </w:p>
  </w:footnote>
  <w:footnote w:type="continuationNotice" w:id="1">
    <w:p w14:paraId="3644E10D" w14:textId="77777777" w:rsidR="00C31048" w:rsidRDefault="00C3104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6671"/>
    <w:multiLevelType w:val="hybridMultilevel"/>
    <w:tmpl w:val="19CE7C10"/>
    <w:lvl w:ilvl="0" w:tplc="C2CCC75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C0780"/>
    <w:multiLevelType w:val="hybridMultilevel"/>
    <w:tmpl w:val="2CBE01CA"/>
    <w:lvl w:ilvl="0" w:tplc="68C82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9794C"/>
    <w:multiLevelType w:val="hybridMultilevel"/>
    <w:tmpl w:val="B50E7E62"/>
    <w:lvl w:ilvl="0" w:tplc="B502B0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9A747E"/>
    <w:multiLevelType w:val="hybridMultilevel"/>
    <w:tmpl w:val="B11E3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40BA2"/>
    <w:multiLevelType w:val="hybridMultilevel"/>
    <w:tmpl w:val="75B2BB7C"/>
    <w:lvl w:ilvl="0" w:tplc="1CF0A0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E63CCD"/>
    <w:multiLevelType w:val="hybridMultilevel"/>
    <w:tmpl w:val="7FC65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D2C6107"/>
    <w:multiLevelType w:val="hybridMultilevel"/>
    <w:tmpl w:val="4C3606B6"/>
    <w:lvl w:ilvl="0" w:tplc="138C3A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1"/>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zc3NLM0MTO0sDRV0lEKTi0uzszPAykwrQUAMQaWliwAAAA="/>
  </w:docVars>
  <w:rsids>
    <w:rsidRoot w:val="00E464BE"/>
    <w:rsid w:val="00002194"/>
    <w:rsid w:val="00002EF6"/>
    <w:rsid w:val="00003D32"/>
    <w:rsid w:val="0001400A"/>
    <w:rsid w:val="00031060"/>
    <w:rsid w:val="00033B12"/>
    <w:rsid w:val="0003436A"/>
    <w:rsid w:val="00034AF7"/>
    <w:rsid w:val="00035F65"/>
    <w:rsid w:val="00044C21"/>
    <w:rsid w:val="000472F4"/>
    <w:rsid w:val="00053274"/>
    <w:rsid w:val="0005476B"/>
    <w:rsid w:val="000572B3"/>
    <w:rsid w:val="0005766D"/>
    <w:rsid w:val="00065B66"/>
    <w:rsid w:val="0008378E"/>
    <w:rsid w:val="00085303"/>
    <w:rsid w:val="00086E71"/>
    <w:rsid w:val="0009032E"/>
    <w:rsid w:val="0009386B"/>
    <w:rsid w:val="000A2C7E"/>
    <w:rsid w:val="000A5ECA"/>
    <w:rsid w:val="000A6C08"/>
    <w:rsid w:val="000B068E"/>
    <w:rsid w:val="000B3A16"/>
    <w:rsid w:val="000B4365"/>
    <w:rsid w:val="000B48ED"/>
    <w:rsid w:val="000C2070"/>
    <w:rsid w:val="000D0202"/>
    <w:rsid w:val="000E0D95"/>
    <w:rsid w:val="000E1FDE"/>
    <w:rsid w:val="000E43D2"/>
    <w:rsid w:val="000F572B"/>
    <w:rsid w:val="001034A8"/>
    <w:rsid w:val="00110889"/>
    <w:rsid w:val="001108E2"/>
    <w:rsid w:val="00112262"/>
    <w:rsid w:val="001163E0"/>
    <w:rsid w:val="001200E8"/>
    <w:rsid w:val="001224C2"/>
    <w:rsid w:val="00122DE9"/>
    <w:rsid w:val="00123BCE"/>
    <w:rsid w:val="00126C38"/>
    <w:rsid w:val="001273A8"/>
    <w:rsid w:val="00130285"/>
    <w:rsid w:val="00132BCC"/>
    <w:rsid w:val="00133467"/>
    <w:rsid w:val="001406BF"/>
    <w:rsid w:val="00145091"/>
    <w:rsid w:val="00151AD1"/>
    <w:rsid w:val="001630F3"/>
    <w:rsid w:val="001703B6"/>
    <w:rsid w:val="00173717"/>
    <w:rsid w:val="001810BC"/>
    <w:rsid w:val="00184091"/>
    <w:rsid w:val="001858F7"/>
    <w:rsid w:val="00192A24"/>
    <w:rsid w:val="00194AAB"/>
    <w:rsid w:val="00197C6C"/>
    <w:rsid w:val="00197FED"/>
    <w:rsid w:val="001A27B8"/>
    <w:rsid w:val="001A5189"/>
    <w:rsid w:val="001A5B9A"/>
    <w:rsid w:val="001A6A42"/>
    <w:rsid w:val="001A7560"/>
    <w:rsid w:val="001B50F0"/>
    <w:rsid w:val="001B6541"/>
    <w:rsid w:val="001C1A57"/>
    <w:rsid w:val="001C1C9C"/>
    <w:rsid w:val="001C2856"/>
    <w:rsid w:val="001C719D"/>
    <w:rsid w:val="001D1D97"/>
    <w:rsid w:val="001D27BC"/>
    <w:rsid w:val="001D373D"/>
    <w:rsid w:val="001F035A"/>
    <w:rsid w:val="001F44C7"/>
    <w:rsid w:val="001F73BA"/>
    <w:rsid w:val="00210DAF"/>
    <w:rsid w:val="00212025"/>
    <w:rsid w:val="00212F81"/>
    <w:rsid w:val="002131E2"/>
    <w:rsid w:val="00220829"/>
    <w:rsid w:val="00221021"/>
    <w:rsid w:val="00223552"/>
    <w:rsid w:val="00224782"/>
    <w:rsid w:val="00225B96"/>
    <w:rsid w:val="002300CE"/>
    <w:rsid w:val="002305E4"/>
    <w:rsid w:val="00234A32"/>
    <w:rsid w:val="00236651"/>
    <w:rsid w:val="00245B3A"/>
    <w:rsid w:val="00247C28"/>
    <w:rsid w:val="00250110"/>
    <w:rsid w:val="00253157"/>
    <w:rsid w:val="002551FC"/>
    <w:rsid w:val="00255E90"/>
    <w:rsid w:val="00263C32"/>
    <w:rsid w:val="002646BB"/>
    <w:rsid w:val="002702F1"/>
    <w:rsid w:val="002712C1"/>
    <w:rsid w:val="00271648"/>
    <w:rsid w:val="00275238"/>
    <w:rsid w:val="00275841"/>
    <w:rsid w:val="002764CE"/>
    <w:rsid w:val="0028174D"/>
    <w:rsid w:val="0028628E"/>
    <w:rsid w:val="00290393"/>
    <w:rsid w:val="002940A0"/>
    <w:rsid w:val="002B6989"/>
    <w:rsid w:val="002C1943"/>
    <w:rsid w:val="002C1D0A"/>
    <w:rsid w:val="002C52FA"/>
    <w:rsid w:val="002D608F"/>
    <w:rsid w:val="002D7B85"/>
    <w:rsid w:val="002E14C2"/>
    <w:rsid w:val="002E27FA"/>
    <w:rsid w:val="002F230D"/>
    <w:rsid w:val="002F2F9D"/>
    <w:rsid w:val="002F33A7"/>
    <w:rsid w:val="002F3717"/>
    <w:rsid w:val="00301EC7"/>
    <w:rsid w:val="0030437F"/>
    <w:rsid w:val="00304C39"/>
    <w:rsid w:val="00304D93"/>
    <w:rsid w:val="00317459"/>
    <w:rsid w:val="003203A5"/>
    <w:rsid w:val="00320B71"/>
    <w:rsid w:val="00332331"/>
    <w:rsid w:val="00337988"/>
    <w:rsid w:val="00340D41"/>
    <w:rsid w:val="00345339"/>
    <w:rsid w:val="003537FE"/>
    <w:rsid w:val="00355C04"/>
    <w:rsid w:val="00357AF5"/>
    <w:rsid w:val="00360A0D"/>
    <w:rsid w:val="00363134"/>
    <w:rsid w:val="003639EF"/>
    <w:rsid w:val="00366E35"/>
    <w:rsid w:val="00367B01"/>
    <w:rsid w:val="00375E00"/>
    <w:rsid w:val="003856A1"/>
    <w:rsid w:val="00385FE1"/>
    <w:rsid w:val="003975BB"/>
    <w:rsid w:val="003A097E"/>
    <w:rsid w:val="003A34F1"/>
    <w:rsid w:val="003A3E4D"/>
    <w:rsid w:val="003A4690"/>
    <w:rsid w:val="003B07B5"/>
    <w:rsid w:val="003B1680"/>
    <w:rsid w:val="003B734A"/>
    <w:rsid w:val="003C0018"/>
    <w:rsid w:val="003C1AD4"/>
    <w:rsid w:val="003C3249"/>
    <w:rsid w:val="003C5080"/>
    <w:rsid w:val="003C656A"/>
    <w:rsid w:val="003C6E1B"/>
    <w:rsid w:val="003D56A4"/>
    <w:rsid w:val="003E4A7D"/>
    <w:rsid w:val="00423AA7"/>
    <w:rsid w:val="00424C39"/>
    <w:rsid w:val="00425A43"/>
    <w:rsid w:val="00433BC9"/>
    <w:rsid w:val="00444F60"/>
    <w:rsid w:val="00452FC7"/>
    <w:rsid w:val="004535EF"/>
    <w:rsid w:val="0045406B"/>
    <w:rsid w:val="0045518A"/>
    <w:rsid w:val="0046118E"/>
    <w:rsid w:val="00473AA3"/>
    <w:rsid w:val="00477339"/>
    <w:rsid w:val="00480CB8"/>
    <w:rsid w:val="00481BE3"/>
    <w:rsid w:val="004903DF"/>
    <w:rsid w:val="00495DE2"/>
    <w:rsid w:val="004B2B93"/>
    <w:rsid w:val="004B3B4E"/>
    <w:rsid w:val="004B4581"/>
    <w:rsid w:val="004B77EE"/>
    <w:rsid w:val="004C0E78"/>
    <w:rsid w:val="004C3AF0"/>
    <w:rsid w:val="004C6E80"/>
    <w:rsid w:val="004C6EF8"/>
    <w:rsid w:val="004D0DF9"/>
    <w:rsid w:val="004D4EBA"/>
    <w:rsid w:val="004D696A"/>
    <w:rsid w:val="004E2385"/>
    <w:rsid w:val="004E6CA4"/>
    <w:rsid w:val="004F2D9C"/>
    <w:rsid w:val="004F6123"/>
    <w:rsid w:val="00500437"/>
    <w:rsid w:val="00500609"/>
    <w:rsid w:val="00501DE3"/>
    <w:rsid w:val="005072A8"/>
    <w:rsid w:val="005114D8"/>
    <w:rsid w:val="00514AF8"/>
    <w:rsid w:val="0051501A"/>
    <w:rsid w:val="00517A87"/>
    <w:rsid w:val="00520CDE"/>
    <w:rsid w:val="005228CD"/>
    <w:rsid w:val="00523543"/>
    <w:rsid w:val="0052364B"/>
    <w:rsid w:val="005244C6"/>
    <w:rsid w:val="005269C1"/>
    <w:rsid w:val="005318D7"/>
    <w:rsid w:val="00532DA0"/>
    <w:rsid w:val="00540A78"/>
    <w:rsid w:val="00550492"/>
    <w:rsid w:val="00556B51"/>
    <w:rsid w:val="00560149"/>
    <w:rsid w:val="0056332B"/>
    <w:rsid w:val="005773FA"/>
    <w:rsid w:val="00580AB6"/>
    <w:rsid w:val="0058341C"/>
    <w:rsid w:val="0058347C"/>
    <w:rsid w:val="00583E59"/>
    <w:rsid w:val="00590E88"/>
    <w:rsid w:val="005928B0"/>
    <w:rsid w:val="005A07EE"/>
    <w:rsid w:val="005A1824"/>
    <w:rsid w:val="005A2CD1"/>
    <w:rsid w:val="005B2DD6"/>
    <w:rsid w:val="005B3814"/>
    <w:rsid w:val="005B5D25"/>
    <w:rsid w:val="005C2751"/>
    <w:rsid w:val="005C763B"/>
    <w:rsid w:val="005C7FCF"/>
    <w:rsid w:val="005D4E54"/>
    <w:rsid w:val="005E03CF"/>
    <w:rsid w:val="005E286F"/>
    <w:rsid w:val="005E4838"/>
    <w:rsid w:val="005E5112"/>
    <w:rsid w:val="005F1F3A"/>
    <w:rsid w:val="00607F89"/>
    <w:rsid w:val="0061203D"/>
    <w:rsid w:val="006162B2"/>
    <w:rsid w:val="00621ED9"/>
    <w:rsid w:val="0063506B"/>
    <w:rsid w:val="00641F1B"/>
    <w:rsid w:val="00643187"/>
    <w:rsid w:val="00643AAE"/>
    <w:rsid w:val="00647DA5"/>
    <w:rsid w:val="00652FF5"/>
    <w:rsid w:val="00654C1A"/>
    <w:rsid w:val="0066505B"/>
    <w:rsid w:val="00670739"/>
    <w:rsid w:val="006764E7"/>
    <w:rsid w:val="006778AD"/>
    <w:rsid w:val="00695275"/>
    <w:rsid w:val="006974BA"/>
    <w:rsid w:val="006A0BBB"/>
    <w:rsid w:val="006A15DD"/>
    <w:rsid w:val="006A5ACE"/>
    <w:rsid w:val="006B1D0D"/>
    <w:rsid w:val="006B637B"/>
    <w:rsid w:val="006C6DE9"/>
    <w:rsid w:val="006D0EB1"/>
    <w:rsid w:val="006D4447"/>
    <w:rsid w:val="006E1430"/>
    <w:rsid w:val="006E7185"/>
    <w:rsid w:val="006F0D49"/>
    <w:rsid w:val="006F14A3"/>
    <w:rsid w:val="006F6F38"/>
    <w:rsid w:val="006F70E9"/>
    <w:rsid w:val="00700CA1"/>
    <w:rsid w:val="00706540"/>
    <w:rsid w:val="00707514"/>
    <w:rsid w:val="0072399C"/>
    <w:rsid w:val="0072580D"/>
    <w:rsid w:val="0072720E"/>
    <w:rsid w:val="00727D82"/>
    <w:rsid w:val="0073411A"/>
    <w:rsid w:val="00750945"/>
    <w:rsid w:val="00750CDD"/>
    <w:rsid w:val="00757F41"/>
    <w:rsid w:val="00765282"/>
    <w:rsid w:val="00767E83"/>
    <w:rsid w:val="00772D09"/>
    <w:rsid w:val="00775802"/>
    <w:rsid w:val="00781F12"/>
    <w:rsid w:val="0078456D"/>
    <w:rsid w:val="007866A2"/>
    <w:rsid w:val="00791E6A"/>
    <w:rsid w:val="007929AD"/>
    <w:rsid w:val="007933C4"/>
    <w:rsid w:val="007A1787"/>
    <w:rsid w:val="007A2CCE"/>
    <w:rsid w:val="007A53E1"/>
    <w:rsid w:val="007A6374"/>
    <w:rsid w:val="007B758F"/>
    <w:rsid w:val="007C0E83"/>
    <w:rsid w:val="007C1B6A"/>
    <w:rsid w:val="007D0816"/>
    <w:rsid w:val="007D3211"/>
    <w:rsid w:val="007D6D22"/>
    <w:rsid w:val="007E1206"/>
    <w:rsid w:val="007E2C8F"/>
    <w:rsid w:val="007F3BA8"/>
    <w:rsid w:val="007F5D9B"/>
    <w:rsid w:val="007F5FF4"/>
    <w:rsid w:val="00802340"/>
    <w:rsid w:val="008049C4"/>
    <w:rsid w:val="00807177"/>
    <w:rsid w:val="00814F99"/>
    <w:rsid w:val="008249F2"/>
    <w:rsid w:val="008259FD"/>
    <w:rsid w:val="0083146A"/>
    <w:rsid w:val="00835764"/>
    <w:rsid w:val="008539EE"/>
    <w:rsid w:val="00854D55"/>
    <w:rsid w:val="00864E0C"/>
    <w:rsid w:val="008652CF"/>
    <w:rsid w:val="008840C1"/>
    <w:rsid w:val="00895B92"/>
    <w:rsid w:val="00897D55"/>
    <w:rsid w:val="008A3617"/>
    <w:rsid w:val="008A5055"/>
    <w:rsid w:val="008A58E6"/>
    <w:rsid w:val="008B01F0"/>
    <w:rsid w:val="008B1349"/>
    <w:rsid w:val="008C333C"/>
    <w:rsid w:val="008C3E74"/>
    <w:rsid w:val="008C40E6"/>
    <w:rsid w:val="008C4B0E"/>
    <w:rsid w:val="008C4F61"/>
    <w:rsid w:val="008D0786"/>
    <w:rsid w:val="008D17BF"/>
    <w:rsid w:val="008E1693"/>
    <w:rsid w:val="008E550B"/>
    <w:rsid w:val="008E5D84"/>
    <w:rsid w:val="008E5FC4"/>
    <w:rsid w:val="008E6D84"/>
    <w:rsid w:val="008F1485"/>
    <w:rsid w:val="008F22A9"/>
    <w:rsid w:val="008F2D55"/>
    <w:rsid w:val="008F6673"/>
    <w:rsid w:val="009148B2"/>
    <w:rsid w:val="00915175"/>
    <w:rsid w:val="0092607B"/>
    <w:rsid w:val="0093499B"/>
    <w:rsid w:val="00935AE3"/>
    <w:rsid w:val="00936D12"/>
    <w:rsid w:val="00952D6B"/>
    <w:rsid w:val="009605A4"/>
    <w:rsid w:val="0096090F"/>
    <w:rsid w:val="00961866"/>
    <w:rsid w:val="00967D3D"/>
    <w:rsid w:val="00992F4B"/>
    <w:rsid w:val="00994642"/>
    <w:rsid w:val="00995EF1"/>
    <w:rsid w:val="0099637F"/>
    <w:rsid w:val="00996E13"/>
    <w:rsid w:val="009B3867"/>
    <w:rsid w:val="009C1EE0"/>
    <w:rsid w:val="009C4C8A"/>
    <w:rsid w:val="009D03F7"/>
    <w:rsid w:val="009D05E8"/>
    <w:rsid w:val="009D2DF4"/>
    <w:rsid w:val="009D4716"/>
    <w:rsid w:val="009D483E"/>
    <w:rsid w:val="009E02FB"/>
    <w:rsid w:val="009E28B4"/>
    <w:rsid w:val="009E38EF"/>
    <w:rsid w:val="009E6BCB"/>
    <w:rsid w:val="009F23B4"/>
    <w:rsid w:val="009F2675"/>
    <w:rsid w:val="009F2C00"/>
    <w:rsid w:val="009F427D"/>
    <w:rsid w:val="009F4E0B"/>
    <w:rsid w:val="00A010E4"/>
    <w:rsid w:val="00A13942"/>
    <w:rsid w:val="00A13E4F"/>
    <w:rsid w:val="00A320C1"/>
    <w:rsid w:val="00A34A8F"/>
    <w:rsid w:val="00A3730B"/>
    <w:rsid w:val="00A416EE"/>
    <w:rsid w:val="00A43767"/>
    <w:rsid w:val="00A45F04"/>
    <w:rsid w:val="00A50A83"/>
    <w:rsid w:val="00A57F1A"/>
    <w:rsid w:val="00A70285"/>
    <w:rsid w:val="00A72808"/>
    <w:rsid w:val="00A7383A"/>
    <w:rsid w:val="00A85088"/>
    <w:rsid w:val="00A871C0"/>
    <w:rsid w:val="00A874DD"/>
    <w:rsid w:val="00A90690"/>
    <w:rsid w:val="00A91E58"/>
    <w:rsid w:val="00A92DEB"/>
    <w:rsid w:val="00A9667D"/>
    <w:rsid w:val="00A97434"/>
    <w:rsid w:val="00AA6131"/>
    <w:rsid w:val="00AA7005"/>
    <w:rsid w:val="00AA7BF8"/>
    <w:rsid w:val="00AB2F9D"/>
    <w:rsid w:val="00AB3BB0"/>
    <w:rsid w:val="00AC13F0"/>
    <w:rsid w:val="00AC5CE7"/>
    <w:rsid w:val="00AD5614"/>
    <w:rsid w:val="00AE3CBD"/>
    <w:rsid w:val="00AE4853"/>
    <w:rsid w:val="00AF56DB"/>
    <w:rsid w:val="00B037AA"/>
    <w:rsid w:val="00B05B9F"/>
    <w:rsid w:val="00B0640F"/>
    <w:rsid w:val="00B13D9C"/>
    <w:rsid w:val="00B145EA"/>
    <w:rsid w:val="00B20D7A"/>
    <w:rsid w:val="00B241EF"/>
    <w:rsid w:val="00B306C8"/>
    <w:rsid w:val="00B32102"/>
    <w:rsid w:val="00B34F45"/>
    <w:rsid w:val="00B35A35"/>
    <w:rsid w:val="00B3641B"/>
    <w:rsid w:val="00B4113A"/>
    <w:rsid w:val="00B44319"/>
    <w:rsid w:val="00B45694"/>
    <w:rsid w:val="00B46542"/>
    <w:rsid w:val="00B512A3"/>
    <w:rsid w:val="00B51F37"/>
    <w:rsid w:val="00B5471C"/>
    <w:rsid w:val="00B56A53"/>
    <w:rsid w:val="00B577D9"/>
    <w:rsid w:val="00B61997"/>
    <w:rsid w:val="00B64CC8"/>
    <w:rsid w:val="00B71665"/>
    <w:rsid w:val="00B71D2E"/>
    <w:rsid w:val="00B76C64"/>
    <w:rsid w:val="00B76ECB"/>
    <w:rsid w:val="00B84369"/>
    <w:rsid w:val="00B8511A"/>
    <w:rsid w:val="00B949E0"/>
    <w:rsid w:val="00B96630"/>
    <w:rsid w:val="00BA1D14"/>
    <w:rsid w:val="00BA3564"/>
    <w:rsid w:val="00BB715A"/>
    <w:rsid w:val="00BC58BA"/>
    <w:rsid w:val="00BD1F38"/>
    <w:rsid w:val="00BD61E0"/>
    <w:rsid w:val="00BD6A24"/>
    <w:rsid w:val="00BE06E9"/>
    <w:rsid w:val="00BE7528"/>
    <w:rsid w:val="00BF6ED9"/>
    <w:rsid w:val="00C132DE"/>
    <w:rsid w:val="00C16E7C"/>
    <w:rsid w:val="00C21D1E"/>
    <w:rsid w:val="00C21F7D"/>
    <w:rsid w:val="00C22BAF"/>
    <w:rsid w:val="00C31048"/>
    <w:rsid w:val="00C40BAD"/>
    <w:rsid w:val="00C522CA"/>
    <w:rsid w:val="00C53E17"/>
    <w:rsid w:val="00C541AA"/>
    <w:rsid w:val="00C572D1"/>
    <w:rsid w:val="00C578A0"/>
    <w:rsid w:val="00C604D0"/>
    <w:rsid w:val="00C61745"/>
    <w:rsid w:val="00C716C4"/>
    <w:rsid w:val="00C72238"/>
    <w:rsid w:val="00C7345F"/>
    <w:rsid w:val="00C809AD"/>
    <w:rsid w:val="00C82D51"/>
    <w:rsid w:val="00C86AD6"/>
    <w:rsid w:val="00C8772D"/>
    <w:rsid w:val="00C91CC5"/>
    <w:rsid w:val="00C91E6B"/>
    <w:rsid w:val="00C92DB1"/>
    <w:rsid w:val="00C9655F"/>
    <w:rsid w:val="00CA3F81"/>
    <w:rsid w:val="00CA464F"/>
    <w:rsid w:val="00CC2E6A"/>
    <w:rsid w:val="00CC4D82"/>
    <w:rsid w:val="00CC725C"/>
    <w:rsid w:val="00CD1686"/>
    <w:rsid w:val="00CD677E"/>
    <w:rsid w:val="00CE48CF"/>
    <w:rsid w:val="00CF1B43"/>
    <w:rsid w:val="00CF44AC"/>
    <w:rsid w:val="00D01150"/>
    <w:rsid w:val="00D059D1"/>
    <w:rsid w:val="00D110F6"/>
    <w:rsid w:val="00D11550"/>
    <w:rsid w:val="00D11708"/>
    <w:rsid w:val="00D12E53"/>
    <w:rsid w:val="00D13843"/>
    <w:rsid w:val="00D22980"/>
    <w:rsid w:val="00D23C0C"/>
    <w:rsid w:val="00D25342"/>
    <w:rsid w:val="00D2702E"/>
    <w:rsid w:val="00D32330"/>
    <w:rsid w:val="00D35212"/>
    <w:rsid w:val="00D42A28"/>
    <w:rsid w:val="00D4306C"/>
    <w:rsid w:val="00D4361C"/>
    <w:rsid w:val="00D4790E"/>
    <w:rsid w:val="00D540B2"/>
    <w:rsid w:val="00D543DB"/>
    <w:rsid w:val="00D565E6"/>
    <w:rsid w:val="00D63C83"/>
    <w:rsid w:val="00D65AF4"/>
    <w:rsid w:val="00D71EC6"/>
    <w:rsid w:val="00D72FE6"/>
    <w:rsid w:val="00D77479"/>
    <w:rsid w:val="00D83656"/>
    <w:rsid w:val="00D94F5F"/>
    <w:rsid w:val="00DA0114"/>
    <w:rsid w:val="00DA0876"/>
    <w:rsid w:val="00DA5201"/>
    <w:rsid w:val="00DB0A49"/>
    <w:rsid w:val="00DB0F3B"/>
    <w:rsid w:val="00DB35F7"/>
    <w:rsid w:val="00DB53FD"/>
    <w:rsid w:val="00DC0AAC"/>
    <w:rsid w:val="00DC205B"/>
    <w:rsid w:val="00DC26F3"/>
    <w:rsid w:val="00DC4CDB"/>
    <w:rsid w:val="00DC4D43"/>
    <w:rsid w:val="00DC4D85"/>
    <w:rsid w:val="00DD229C"/>
    <w:rsid w:val="00DD77FD"/>
    <w:rsid w:val="00DE41C1"/>
    <w:rsid w:val="00DF0891"/>
    <w:rsid w:val="00DF1951"/>
    <w:rsid w:val="00DF55C3"/>
    <w:rsid w:val="00E04C7B"/>
    <w:rsid w:val="00E105F3"/>
    <w:rsid w:val="00E111F1"/>
    <w:rsid w:val="00E12061"/>
    <w:rsid w:val="00E15BF2"/>
    <w:rsid w:val="00E1787F"/>
    <w:rsid w:val="00E41603"/>
    <w:rsid w:val="00E41AC0"/>
    <w:rsid w:val="00E42F6C"/>
    <w:rsid w:val="00E464BE"/>
    <w:rsid w:val="00E520DB"/>
    <w:rsid w:val="00E52BF3"/>
    <w:rsid w:val="00E63E56"/>
    <w:rsid w:val="00E7173C"/>
    <w:rsid w:val="00E7235B"/>
    <w:rsid w:val="00E7500D"/>
    <w:rsid w:val="00E7719D"/>
    <w:rsid w:val="00E77307"/>
    <w:rsid w:val="00E80674"/>
    <w:rsid w:val="00E81844"/>
    <w:rsid w:val="00E81D40"/>
    <w:rsid w:val="00E86D8B"/>
    <w:rsid w:val="00E950E3"/>
    <w:rsid w:val="00E95D21"/>
    <w:rsid w:val="00EA2547"/>
    <w:rsid w:val="00EA2FF3"/>
    <w:rsid w:val="00EB6E53"/>
    <w:rsid w:val="00EC1C49"/>
    <w:rsid w:val="00EC6ED0"/>
    <w:rsid w:val="00ED1360"/>
    <w:rsid w:val="00ED3C8F"/>
    <w:rsid w:val="00EE469F"/>
    <w:rsid w:val="00EE570A"/>
    <w:rsid w:val="00EE67D6"/>
    <w:rsid w:val="00EF020C"/>
    <w:rsid w:val="00EF4D1B"/>
    <w:rsid w:val="00F12453"/>
    <w:rsid w:val="00F1288A"/>
    <w:rsid w:val="00F20C60"/>
    <w:rsid w:val="00F21596"/>
    <w:rsid w:val="00F247B0"/>
    <w:rsid w:val="00F31DB5"/>
    <w:rsid w:val="00F352C8"/>
    <w:rsid w:val="00F3787B"/>
    <w:rsid w:val="00F422BA"/>
    <w:rsid w:val="00F429E6"/>
    <w:rsid w:val="00F5114D"/>
    <w:rsid w:val="00F62565"/>
    <w:rsid w:val="00F63688"/>
    <w:rsid w:val="00F63EEC"/>
    <w:rsid w:val="00F70FF7"/>
    <w:rsid w:val="00F85391"/>
    <w:rsid w:val="00F9131C"/>
    <w:rsid w:val="00F9346F"/>
    <w:rsid w:val="00F973C8"/>
    <w:rsid w:val="00FA4B9B"/>
    <w:rsid w:val="00FA5A3B"/>
    <w:rsid w:val="00FB1769"/>
    <w:rsid w:val="00FB2B86"/>
    <w:rsid w:val="00FB4FE8"/>
    <w:rsid w:val="00FC0DF5"/>
    <w:rsid w:val="00FD2486"/>
    <w:rsid w:val="00FD4B25"/>
    <w:rsid w:val="00FD5A0B"/>
    <w:rsid w:val="00FD61F4"/>
    <w:rsid w:val="00FD6C9B"/>
    <w:rsid w:val="00FE1B3B"/>
    <w:rsid w:val="00FE1BEC"/>
    <w:rsid w:val="00FE393E"/>
    <w:rsid w:val="00FE4CB1"/>
    <w:rsid w:val="00FE5B3F"/>
    <w:rsid w:val="00FE722C"/>
    <w:rsid w:val="00FF00A3"/>
    <w:rsid w:val="00FF575A"/>
    <w:rsid w:val="01CCEDEE"/>
    <w:rsid w:val="039F776D"/>
    <w:rsid w:val="059D25C0"/>
    <w:rsid w:val="0A20BE8D"/>
    <w:rsid w:val="0CCCA2DF"/>
    <w:rsid w:val="12D6D4AB"/>
    <w:rsid w:val="12E7DDAC"/>
    <w:rsid w:val="18E5A520"/>
    <w:rsid w:val="1A8DDFD9"/>
    <w:rsid w:val="1CCB7CEA"/>
    <w:rsid w:val="2B86BD95"/>
    <w:rsid w:val="2D7F7E52"/>
    <w:rsid w:val="33F5CCB1"/>
    <w:rsid w:val="3FFAEC17"/>
    <w:rsid w:val="4254E121"/>
    <w:rsid w:val="48A010B7"/>
    <w:rsid w:val="4A1702F2"/>
    <w:rsid w:val="4DD56969"/>
    <w:rsid w:val="4DE6726A"/>
    <w:rsid w:val="5401AD37"/>
    <w:rsid w:val="558C7497"/>
    <w:rsid w:val="57FA7627"/>
    <w:rsid w:val="6E7C0044"/>
    <w:rsid w:val="740BB0F3"/>
    <w:rsid w:val="775A8664"/>
    <w:rsid w:val="77AA942A"/>
    <w:rsid w:val="7A26EBC0"/>
    <w:rsid w:val="7A37F4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66A4"/>
  <w15:chartTrackingRefBased/>
  <w15:docId w15:val="{78D5EA1A-7DCA-47CF-9BF3-99088065F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68E"/>
  </w:style>
  <w:style w:type="paragraph" w:styleId="Heading1">
    <w:name w:val="heading 1"/>
    <w:basedOn w:val="Normal"/>
    <w:next w:val="Normal"/>
    <w:link w:val="Heading1Char"/>
    <w:uiPriority w:val="9"/>
    <w:qFormat/>
    <w:rsid w:val="00E464BE"/>
    <w:pPr>
      <w:keepNext/>
      <w:keepLines/>
      <w:spacing w:before="240" w:after="0"/>
      <w:outlineLvl w:val="0"/>
    </w:pPr>
    <w:rPr>
      <w:rFonts w:asciiTheme="majorHAnsi" w:eastAsiaTheme="majorEastAsia" w:hAnsiTheme="majorHAnsi" w:cstheme="majorBidi"/>
      <w:color w:val="C45911" w:themeColor="accent1" w:themeShade="BF"/>
      <w:sz w:val="32"/>
      <w:szCs w:val="32"/>
    </w:rPr>
  </w:style>
  <w:style w:type="paragraph" w:styleId="Heading2">
    <w:name w:val="heading 2"/>
    <w:basedOn w:val="Normal"/>
    <w:next w:val="Normal"/>
    <w:link w:val="Heading2Char"/>
    <w:uiPriority w:val="9"/>
    <w:unhideWhenUsed/>
    <w:qFormat/>
    <w:rsid w:val="00E464BE"/>
    <w:pPr>
      <w:keepNext/>
      <w:keepLines/>
      <w:spacing w:before="40" w:after="0"/>
      <w:outlineLvl w:val="1"/>
    </w:pPr>
    <w:rPr>
      <w:rFonts w:asciiTheme="majorHAnsi" w:eastAsiaTheme="majorEastAsia" w:hAnsiTheme="majorHAnsi" w:cstheme="majorBidi"/>
      <w:color w:val="C45911" w:themeColor="accent1" w:themeShade="BF"/>
      <w:sz w:val="26"/>
      <w:szCs w:val="26"/>
    </w:rPr>
  </w:style>
  <w:style w:type="paragraph" w:styleId="Heading3">
    <w:name w:val="heading 3"/>
    <w:basedOn w:val="Normal"/>
    <w:next w:val="Normal"/>
    <w:link w:val="Heading3Char"/>
    <w:uiPriority w:val="9"/>
    <w:unhideWhenUsed/>
    <w:qFormat/>
    <w:rsid w:val="00255E90"/>
    <w:pPr>
      <w:keepNext/>
      <w:keepLines/>
      <w:spacing w:before="40" w:after="0"/>
      <w:outlineLvl w:val="2"/>
    </w:pPr>
    <w:rPr>
      <w:rFonts w:asciiTheme="majorHAnsi" w:eastAsiaTheme="majorEastAsia" w:hAnsiTheme="majorHAnsi" w:cstheme="majorBidi"/>
      <w:color w:val="823B0B" w:themeColor="accent1" w:themeShade="7F"/>
      <w:sz w:val="24"/>
      <w:szCs w:val="24"/>
    </w:rPr>
  </w:style>
  <w:style w:type="paragraph" w:styleId="Heading4">
    <w:name w:val="heading 4"/>
    <w:basedOn w:val="Normal"/>
    <w:next w:val="Normal"/>
    <w:link w:val="Heading4Char"/>
    <w:uiPriority w:val="9"/>
    <w:unhideWhenUsed/>
    <w:qFormat/>
    <w:rsid w:val="00255E90"/>
    <w:pPr>
      <w:keepNext/>
      <w:keepLines/>
      <w:spacing w:before="40" w:after="0"/>
      <w:outlineLvl w:val="3"/>
    </w:pPr>
    <w:rPr>
      <w:rFonts w:asciiTheme="majorHAnsi" w:eastAsiaTheme="majorEastAsia" w:hAnsiTheme="majorHAnsi" w:cstheme="majorBidi"/>
      <w:i/>
      <w:iCs/>
      <w:color w:val="C4591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464BE"/>
    <w:pPr>
      <w:spacing w:after="0" w:line="240" w:lineRule="auto"/>
    </w:pPr>
    <w:rPr>
      <w:rFonts w:eastAsiaTheme="minorEastAsia"/>
    </w:rPr>
  </w:style>
  <w:style w:type="character" w:customStyle="1" w:styleId="NoSpacingChar">
    <w:name w:val="No Spacing Char"/>
    <w:basedOn w:val="DefaultParagraphFont"/>
    <w:link w:val="NoSpacing"/>
    <w:uiPriority w:val="1"/>
    <w:rsid w:val="00E464BE"/>
    <w:rPr>
      <w:rFonts w:eastAsiaTheme="minorEastAsia"/>
    </w:rPr>
  </w:style>
  <w:style w:type="table" w:styleId="TableGrid">
    <w:name w:val="Table Grid"/>
    <w:basedOn w:val="TableNormal"/>
    <w:uiPriority w:val="39"/>
    <w:rsid w:val="00E46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E464B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000000"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000000" w:themeFill="background1"/>
      </w:tcPr>
    </w:tblStylePr>
    <w:tblStylePr w:type="firstCol">
      <w:rPr>
        <w:b/>
        <w:bCs/>
      </w:rPr>
      <w:tblPr/>
      <w:tcPr>
        <w:tcBorders>
          <w:right w:val="nil"/>
        </w:tcBorders>
        <w:shd w:val="clear" w:color="auto" w:fill="000000" w:themeFill="background1"/>
      </w:tcPr>
    </w:tblStylePr>
    <w:tblStylePr w:type="lastCol">
      <w:rPr>
        <w:b/>
        <w:bCs/>
      </w:rPr>
      <w:tblPr/>
      <w:tcPr>
        <w:tcBorders>
          <w:left w:val="nil"/>
        </w:tcBorders>
        <w:shd w:val="clear" w:color="auto" w:fill="000000"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2-Accent3">
    <w:name w:val="Grid Table 2 Accent 3"/>
    <w:basedOn w:val="TableNormal"/>
    <w:uiPriority w:val="47"/>
    <w:rsid w:val="00E464B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000000" w:themeFill="background1"/>
      </w:tcPr>
    </w:tblStylePr>
    <w:tblStylePr w:type="lastRow">
      <w:rPr>
        <w:b/>
        <w:bCs/>
      </w:rPr>
      <w:tblPr/>
      <w:tcPr>
        <w:tcBorders>
          <w:top w:val="double" w:sz="2" w:space="0" w:color="C9C9C9" w:themeColor="accent3" w:themeTint="99"/>
          <w:bottom w:val="nil"/>
          <w:insideH w:val="nil"/>
          <w:insideV w:val="nil"/>
        </w:tcBorders>
        <w:shd w:val="clear" w:color="auto" w:fill="000000"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5">
    <w:name w:val="Grid Table 5 Dark Accent 5"/>
    <w:basedOn w:val="TableNormal"/>
    <w:uiPriority w:val="50"/>
    <w:rsid w:val="00E464BE"/>
    <w:pPr>
      <w:spacing w:after="0" w:line="240" w:lineRule="auto"/>
    </w:pPr>
    <w:tblPr>
      <w:tblStyleRowBandSize w:val="1"/>
      <w:tblStyleColBandSize w:val="1"/>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Pr>
    <w:tcPr>
      <w:shd w:val="clear" w:color="auto" w:fill="FFD8D8" w:themeFill="accent5" w:themeFillTint="33"/>
    </w:tcPr>
    <w:tblStylePr w:type="firstRow">
      <w:rPr>
        <w:b/>
        <w:bCs/>
        <w:color w:val="000000" w:themeColor="background1"/>
      </w:rPr>
      <w:tblPr/>
      <w:tcPr>
        <w:tcBorders>
          <w:top w:val="single" w:sz="4" w:space="0" w:color="000000" w:themeColor="background1"/>
          <w:left w:val="single" w:sz="4" w:space="0" w:color="000000" w:themeColor="background1"/>
          <w:right w:val="single" w:sz="4" w:space="0" w:color="000000" w:themeColor="background1"/>
          <w:insideH w:val="nil"/>
          <w:insideV w:val="nil"/>
        </w:tcBorders>
        <w:shd w:val="clear" w:color="auto" w:fill="FF4040" w:themeFill="accent5"/>
      </w:tcPr>
    </w:tblStylePr>
    <w:tblStylePr w:type="lastRow">
      <w:rPr>
        <w:b/>
        <w:bCs/>
        <w:color w:val="000000" w:themeColor="background1"/>
      </w:rPr>
      <w:tblPr/>
      <w:tcPr>
        <w:tcBorders>
          <w:left w:val="single" w:sz="4" w:space="0" w:color="000000" w:themeColor="background1"/>
          <w:bottom w:val="single" w:sz="4" w:space="0" w:color="000000" w:themeColor="background1"/>
          <w:right w:val="single" w:sz="4" w:space="0" w:color="000000" w:themeColor="background1"/>
          <w:insideH w:val="nil"/>
          <w:insideV w:val="nil"/>
        </w:tcBorders>
        <w:shd w:val="clear" w:color="auto" w:fill="FF4040" w:themeFill="accent5"/>
      </w:tcPr>
    </w:tblStylePr>
    <w:tblStylePr w:type="firstCol">
      <w:rPr>
        <w:b/>
        <w:bCs/>
        <w:color w:val="000000" w:themeColor="background1"/>
      </w:rPr>
      <w:tblPr/>
      <w:tcPr>
        <w:tcBorders>
          <w:top w:val="single" w:sz="4" w:space="0" w:color="000000" w:themeColor="background1"/>
          <w:left w:val="single" w:sz="4" w:space="0" w:color="000000" w:themeColor="background1"/>
          <w:bottom w:val="single" w:sz="4" w:space="0" w:color="000000" w:themeColor="background1"/>
          <w:insideV w:val="nil"/>
        </w:tcBorders>
        <w:shd w:val="clear" w:color="auto" w:fill="FF4040" w:themeFill="accent5"/>
      </w:tcPr>
    </w:tblStylePr>
    <w:tblStylePr w:type="lastCol">
      <w:rPr>
        <w:b/>
        <w:bCs/>
        <w:color w:val="000000" w:themeColor="background1"/>
      </w:rPr>
      <w:tblPr/>
      <w:tcPr>
        <w:tcBorders>
          <w:top w:val="single" w:sz="4" w:space="0" w:color="000000" w:themeColor="background1"/>
          <w:bottom w:val="single" w:sz="4" w:space="0" w:color="000000" w:themeColor="background1"/>
          <w:right w:val="single" w:sz="4" w:space="0" w:color="000000" w:themeColor="background1"/>
          <w:insideV w:val="nil"/>
        </w:tcBorders>
        <w:shd w:val="clear" w:color="auto" w:fill="FF4040" w:themeFill="accent5"/>
      </w:tcPr>
    </w:tblStylePr>
    <w:tblStylePr w:type="band1Vert">
      <w:tblPr/>
      <w:tcPr>
        <w:shd w:val="clear" w:color="auto" w:fill="FFB2B2" w:themeFill="accent5" w:themeFillTint="66"/>
      </w:tcPr>
    </w:tblStylePr>
    <w:tblStylePr w:type="band1Horz">
      <w:tblPr/>
      <w:tcPr>
        <w:shd w:val="clear" w:color="auto" w:fill="FFB2B2" w:themeFill="accent5" w:themeFillTint="66"/>
      </w:tcPr>
    </w:tblStylePr>
  </w:style>
  <w:style w:type="table" w:styleId="GridTable6Colorful">
    <w:name w:val="Grid Table 6 Colorful"/>
    <w:basedOn w:val="TableNormal"/>
    <w:uiPriority w:val="51"/>
    <w:rsid w:val="00E464B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464BE"/>
    <w:rPr>
      <w:rFonts w:asciiTheme="majorHAnsi" w:eastAsiaTheme="majorEastAsia" w:hAnsiTheme="majorHAnsi" w:cstheme="majorBidi"/>
      <w:color w:val="C45911" w:themeColor="accent1" w:themeShade="BF"/>
      <w:sz w:val="32"/>
      <w:szCs w:val="32"/>
    </w:rPr>
  </w:style>
  <w:style w:type="character" w:customStyle="1" w:styleId="Heading2Char">
    <w:name w:val="Heading 2 Char"/>
    <w:basedOn w:val="DefaultParagraphFont"/>
    <w:link w:val="Heading2"/>
    <w:uiPriority w:val="9"/>
    <w:rsid w:val="00E464BE"/>
    <w:rPr>
      <w:rFonts w:asciiTheme="majorHAnsi" w:eastAsiaTheme="majorEastAsia" w:hAnsiTheme="majorHAnsi" w:cstheme="majorBidi"/>
      <w:color w:val="C45911" w:themeColor="accent1" w:themeShade="BF"/>
      <w:sz w:val="26"/>
      <w:szCs w:val="26"/>
    </w:rPr>
  </w:style>
  <w:style w:type="table" w:styleId="GridTable1Light-Accent3">
    <w:name w:val="Grid Table 1 Light Accent 3"/>
    <w:basedOn w:val="TableNormal"/>
    <w:uiPriority w:val="46"/>
    <w:rsid w:val="00E464B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255E90"/>
    <w:rPr>
      <w:rFonts w:asciiTheme="majorHAnsi" w:eastAsiaTheme="majorEastAsia" w:hAnsiTheme="majorHAnsi" w:cstheme="majorBidi"/>
      <w:color w:val="823B0B" w:themeColor="accent1" w:themeShade="7F"/>
      <w:sz w:val="24"/>
      <w:szCs w:val="24"/>
    </w:rPr>
  </w:style>
  <w:style w:type="paragraph" w:styleId="Caption">
    <w:name w:val="caption"/>
    <w:basedOn w:val="Normal"/>
    <w:next w:val="Normal"/>
    <w:uiPriority w:val="35"/>
    <w:unhideWhenUsed/>
    <w:qFormat/>
    <w:rsid w:val="00255E90"/>
    <w:pPr>
      <w:spacing w:after="200" w:line="240" w:lineRule="auto"/>
    </w:pPr>
    <w:rPr>
      <w:i/>
      <w:iCs/>
      <w:color w:val="C00000" w:themeColor="text2"/>
      <w:sz w:val="18"/>
      <w:szCs w:val="18"/>
    </w:rPr>
  </w:style>
  <w:style w:type="character" w:customStyle="1" w:styleId="Heading4Char">
    <w:name w:val="Heading 4 Char"/>
    <w:basedOn w:val="DefaultParagraphFont"/>
    <w:link w:val="Heading4"/>
    <w:uiPriority w:val="9"/>
    <w:rsid w:val="00255E90"/>
    <w:rPr>
      <w:rFonts w:asciiTheme="majorHAnsi" w:eastAsiaTheme="majorEastAsia" w:hAnsiTheme="majorHAnsi" w:cstheme="majorBidi"/>
      <w:i/>
      <w:iCs/>
      <w:color w:val="C45911" w:themeColor="accent1" w:themeShade="BF"/>
    </w:rPr>
  </w:style>
  <w:style w:type="paragraph" w:styleId="TOCHeading">
    <w:name w:val="TOC Heading"/>
    <w:basedOn w:val="Heading1"/>
    <w:next w:val="Normal"/>
    <w:uiPriority w:val="39"/>
    <w:unhideWhenUsed/>
    <w:qFormat/>
    <w:rsid w:val="00255E90"/>
    <w:pPr>
      <w:outlineLvl w:val="9"/>
    </w:pPr>
  </w:style>
  <w:style w:type="paragraph" w:styleId="TOC2">
    <w:name w:val="toc 2"/>
    <w:basedOn w:val="Normal"/>
    <w:next w:val="Normal"/>
    <w:autoRedefine/>
    <w:uiPriority w:val="39"/>
    <w:unhideWhenUsed/>
    <w:rsid w:val="00255E90"/>
    <w:pPr>
      <w:spacing w:after="100"/>
      <w:ind w:left="220"/>
    </w:pPr>
    <w:rPr>
      <w:rFonts w:eastAsiaTheme="minorEastAsia" w:cs="Times New Roman"/>
    </w:rPr>
  </w:style>
  <w:style w:type="paragraph" w:styleId="TOC1">
    <w:name w:val="toc 1"/>
    <w:basedOn w:val="Normal"/>
    <w:next w:val="Normal"/>
    <w:autoRedefine/>
    <w:uiPriority w:val="39"/>
    <w:unhideWhenUsed/>
    <w:rsid w:val="00255E90"/>
    <w:pPr>
      <w:spacing w:after="100"/>
    </w:pPr>
    <w:rPr>
      <w:rFonts w:eastAsiaTheme="minorEastAsia" w:cs="Times New Roman"/>
    </w:rPr>
  </w:style>
  <w:style w:type="paragraph" w:styleId="TOC3">
    <w:name w:val="toc 3"/>
    <w:basedOn w:val="Normal"/>
    <w:next w:val="Normal"/>
    <w:autoRedefine/>
    <w:uiPriority w:val="39"/>
    <w:unhideWhenUsed/>
    <w:rsid w:val="00255E90"/>
    <w:pPr>
      <w:spacing w:after="100"/>
      <w:ind w:left="440"/>
    </w:pPr>
    <w:rPr>
      <w:rFonts w:eastAsiaTheme="minorEastAsia" w:cs="Times New Roman"/>
    </w:rPr>
  </w:style>
  <w:style w:type="character" w:styleId="Hyperlink">
    <w:name w:val="Hyperlink"/>
    <w:basedOn w:val="DefaultParagraphFont"/>
    <w:uiPriority w:val="99"/>
    <w:unhideWhenUsed/>
    <w:rsid w:val="001406BF"/>
    <w:rPr>
      <w:color w:val="0563C1" w:themeColor="hyperlink"/>
      <w:u w:val="single"/>
    </w:rPr>
  </w:style>
  <w:style w:type="paragraph" w:styleId="Header">
    <w:name w:val="header"/>
    <w:basedOn w:val="Normal"/>
    <w:link w:val="HeaderChar"/>
    <w:uiPriority w:val="99"/>
    <w:unhideWhenUsed/>
    <w:rsid w:val="00224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782"/>
  </w:style>
  <w:style w:type="paragraph" w:styleId="Footer">
    <w:name w:val="footer"/>
    <w:basedOn w:val="Normal"/>
    <w:link w:val="FooterChar"/>
    <w:uiPriority w:val="99"/>
    <w:unhideWhenUsed/>
    <w:rsid w:val="00224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782"/>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224C2"/>
    <w:rPr>
      <w:b/>
      <w:bCs/>
    </w:rPr>
  </w:style>
  <w:style w:type="character" w:customStyle="1" w:styleId="CommentSubjectChar">
    <w:name w:val="Comment Subject Char"/>
    <w:basedOn w:val="CommentTextChar"/>
    <w:link w:val="CommentSubject"/>
    <w:uiPriority w:val="99"/>
    <w:semiHidden/>
    <w:rsid w:val="001224C2"/>
    <w:rPr>
      <w:b/>
      <w:bCs/>
      <w:sz w:val="20"/>
      <w:szCs w:val="20"/>
    </w:rPr>
  </w:style>
  <w:style w:type="paragraph" w:styleId="ListParagraph">
    <w:name w:val="List Paragraph"/>
    <w:basedOn w:val="Normal"/>
    <w:uiPriority w:val="34"/>
    <w:qFormat/>
    <w:rsid w:val="0072399C"/>
    <w:pPr>
      <w:ind w:left="720"/>
      <w:contextualSpacing/>
    </w:pPr>
  </w:style>
  <w:style w:type="character" w:styleId="UnresolvedMention">
    <w:name w:val="Unresolved Mention"/>
    <w:basedOn w:val="DefaultParagraphFont"/>
    <w:uiPriority w:val="99"/>
    <w:semiHidden/>
    <w:unhideWhenUsed/>
    <w:rsid w:val="00212025"/>
    <w:rPr>
      <w:color w:val="605E5C"/>
      <w:shd w:val="clear" w:color="auto" w:fill="E1DFDD"/>
    </w:rPr>
  </w:style>
  <w:style w:type="character" w:styleId="FollowedHyperlink">
    <w:name w:val="FollowedHyperlink"/>
    <w:basedOn w:val="DefaultParagraphFont"/>
    <w:uiPriority w:val="99"/>
    <w:semiHidden/>
    <w:unhideWhenUsed/>
    <w:rsid w:val="00247C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9739">
      <w:bodyDiv w:val="1"/>
      <w:marLeft w:val="0"/>
      <w:marRight w:val="0"/>
      <w:marTop w:val="0"/>
      <w:marBottom w:val="0"/>
      <w:divBdr>
        <w:top w:val="none" w:sz="0" w:space="0" w:color="auto"/>
        <w:left w:val="none" w:sz="0" w:space="0" w:color="auto"/>
        <w:bottom w:val="none" w:sz="0" w:space="0" w:color="auto"/>
        <w:right w:val="none" w:sz="0" w:space="0" w:color="auto"/>
      </w:divBdr>
    </w:div>
    <w:div w:id="37897809">
      <w:bodyDiv w:val="1"/>
      <w:marLeft w:val="0"/>
      <w:marRight w:val="0"/>
      <w:marTop w:val="0"/>
      <w:marBottom w:val="0"/>
      <w:divBdr>
        <w:top w:val="none" w:sz="0" w:space="0" w:color="auto"/>
        <w:left w:val="none" w:sz="0" w:space="0" w:color="auto"/>
        <w:bottom w:val="none" w:sz="0" w:space="0" w:color="auto"/>
        <w:right w:val="none" w:sz="0" w:space="0" w:color="auto"/>
      </w:divBdr>
    </w:div>
    <w:div w:id="164321323">
      <w:bodyDiv w:val="1"/>
      <w:marLeft w:val="0"/>
      <w:marRight w:val="0"/>
      <w:marTop w:val="0"/>
      <w:marBottom w:val="0"/>
      <w:divBdr>
        <w:top w:val="none" w:sz="0" w:space="0" w:color="auto"/>
        <w:left w:val="none" w:sz="0" w:space="0" w:color="auto"/>
        <w:bottom w:val="none" w:sz="0" w:space="0" w:color="auto"/>
        <w:right w:val="none" w:sz="0" w:space="0" w:color="auto"/>
      </w:divBdr>
    </w:div>
    <w:div w:id="166678842">
      <w:bodyDiv w:val="1"/>
      <w:marLeft w:val="0"/>
      <w:marRight w:val="0"/>
      <w:marTop w:val="0"/>
      <w:marBottom w:val="0"/>
      <w:divBdr>
        <w:top w:val="none" w:sz="0" w:space="0" w:color="auto"/>
        <w:left w:val="none" w:sz="0" w:space="0" w:color="auto"/>
        <w:bottom w:val="none" w:sz="0" w:space="0" w:color="auto"/>
        <w:right w:val="none" w:sz="0" w:space="0" w:color="auto"/>
      </w:divBdr>
    </w:div>
    <w:div w:id="170687436">
      <w:bodyDiv w:val="1"/>
      <w:marLeft w:val="0"/>
      <w:marRight w:val="0"/>
      <w:marTop w:val="0"/>
      <w:marBottom w:val="0"/>
      <w:divBdr>
        <w:top w:val="none" w:sz="0" w:space="0" w:color="auto"/>
        <w:left w:val="none" w:sz="0" w:space="0" w:color="auto"/>
        <w:bottom w:val="none" w:sz="0" w:space="0" w:color="auto"/>
        <w:right w:val="none" w:sz="0" w:space="0" w:color="auto"/>
      </w:divBdr>
    </w:div>
    <w:div w:id="246577600">
      <w:bodyDiv w:val="1"/>
      <w:marLeft w:val="0"/>
      <w:marRight w:val="0"/>
      <w:marTop w:val="0"/>
      <w:marBottom w:val="0"/>
      <w:divBdr>
        <w:top w:val="none" w:sz="0" w:space="0" w:color="auto"/>
        <w:left w:val="none" w:sz="0" w:space="0" w:color="auto"/>
        <w:bottom w:val="none" w:sz="0" w:space="0" w:color="auto"/>
        <w:right w:val="none" w:sz="0" w:space="0" w:color="auto"/>
      </w:divBdr>
    </w:div>
    <w:div w:id="272128176">
      <w:bodyDiv w:val="1"/>
      <w:marLeft w:val="0"/>
      <w:marRight w:val="0"/>
      <w:marTop w:val="0"/>
      <w:marBottom w:val="0"/>
      <w:divBdr>
        <w:top w:val="none" w:sz="0" w:space="0" w:color="auto"/>
        <w:left w:val="none" w:sz="0" w:space="0" w:color="auto"/>
        <w:bottom w:val="none" w:sz="0" w:space="0" w:color="auto"/>
        <w:right w:val="none" w:sz="0" w:space="0" w:color="auto"/>
      </w:divBdr>
    </w:div>
    <w:div w:id="289628516">
      <w:bodyDiv w:val="1"/>
      <w:marLeft w:val="0"/>
      <w:marRight w:val="0"/>
      <w:marTop w:val="0"/>
      <w:marBottom w:val="0"/>
      <w:divBdr>
        <w:top w:val="none" w:sz="0" w:space="0" w:color="auto"/>
        <w:left w:val="none" w:sz="0" w:space="0" w:color="auto"/>
        <w:bottom w:val="none" w:sz="0" w:space="0" w:color="auto"/>
        <w:right w:val="none" w:sz="0" w:space="0" w:color="auto"/>
      </w:divBdr>
    </w:div>
    <w:div w:id="360206441">
      <w:bodyDiv w:val="1"/>
      <w:marLeft w:val="0"/>
      <w:marRight w:val="0"/>
      <w:marTop w:val="0"/>
      <w:marBottom w:val="0"/>
      <w:divBdr>
        <w:top w:val="none" w:sz="0" w:space="0" w:color="auto"/>
        <w:left w:val="none" w:sz="0" w:space="0" w:color="auto"/>
        <w:bottom w:val="none" w:sz="0" w:space="0" w:color="auto"/>
        <w:right w:val="none" w:sz="0" w:space="0" w:color="auto"/>
      </w:divBdr>
    </w:div>
    <w:div w:id="362824832">
      <w:bodyDiv w:val="1"/>
      <w:marLeft w:val="0"/>
      <w:marRight w:val="0"/>
      <w:marTop w:val="0"/>
      <w:marBottom w:val="0"/>
      <w:divBdr>
        <w:top w:val="none" w:sz="0" w:space="0" w:color="auto"/>
        <w:left w:val="none" w:sz="0" w:space="0" w:color="auto"/>
        <w:bottom w:val="none" w:sz="0" w:space="0" w:color="auto"/>
        <w:right w:val="none" w:sz="0" w:space="0" w:color="auto"/>
      </w:divBdr>
    </w:div>
    <w:div w:id="370500165">
      <w:bodyDiv w:val="1"/>
      <w:marLeft w:val="0"/>
      <w:marRight w:val="0"/>
      <w:marTop w:val="0"/>
      <w:marBottom w:val="0"/>
      <w:divBdr>
        <w:top w:val="none" w:sz="0" w:space="0" w:color="auto"/>
        <w:left w:val="none" w:sz="0" w:space="0" w:color="auto"/>
        <w:bottom w:val="none" w:sz="0" w:space="0" w:color="auto"/>
        <w:right w:val="none" w:sz="0" w:space="0" w:color="auto"/>
      </w:divBdr>
    </w:div>
    <w:div w:id="465782413">
      <w:bodyDiv w:val="1"/>
      <w:marLeft w:val="0"/>
      <w:marRight w:val="0"/>
      <w:marTop w:val="0"/>
      <w:marBottom w:val="0"/>
      <w:divBdr>
        <w:top w:val="none" w:sz="0" w:space="0" w:color="auto"/>
        <w:left w:val="none" w:sz="0" w:space="0" w:color="auto"/>
        <w:bottom w:val="none" w:sz="0" w:space="0" w:color="auto"/>
        <w:right w:val="none" w:sz="0" w:space="0" w:color="auto"/>
      </w:divBdr>
    </w:div>
    <w:div w:id="664895208">
      <w:bodyDiv w:val="1"/>
      <w:marLeft w:val="0"/>
      <w:marRight w:val="0"/>
      <w:marTop w:val="0"/>
      <w:marBottom w:val="0"/>
      <w:divBdr>
        <w:top w:val="none" w:sz="0" w:space="0" w:color="auto"/>
        <w:left w:val="none" w:sz="0" w:space="0" w:color="auto"/>
        <w:bottom w:val="none" w:sz="0" w:space="0" w:color="auto"/>
        <w:right w:val="none" w:sz="0" w:space="0" w:color="auto"/>
      </w:divBdr>
    </w:div>
    <w:div w:id="680133121">
      <w:bodyDiv w:val="1"/>
      <w:marLeft w:val="0"/>
      <w:marRight w:val="0"/>
      <w:marTop w:val="0"/>
      <w:marBottom w:val="0"/>
      <w:divBdr>
        <w:top w:val="none" w:sz="0" w:space="0" w:color="auto"/>
        <w:left w:val="none" w:sz="0" w:space="0" w:color="auto"/>
        <w:bottom w:val="none" w:sz="0" w:space="0" w:color="auto"/>
        <w:right w:val="none" w:sz="0" w:space="0" w:color="auto"/>
      </w:divBdr>
    </w:div>
    <w:div w:id="693922604">
      <w:bodyDiv w:val="1"/>
      <w:marLeft w:val="0"/>
      <w:marRight w:val="0"/>
      <w:marTop w:val="0"/>
      <w:marBottom w:val="0"/>
      <w:divBdr>
        <w:top w:val="none" w:sz="0" w:space="0" w:color="auto"/>
        <w:left w:val="none" w:sz="0" w:space="0" w:color="auto"/>
        <w:bottom w:val="none" w:sz="0" w:space="0" w:color="auto"/>
        <w:right w:val="none" w:sz="0" w:space="0" w:color="auto"/>
      </w:divBdr>
    </w:div>
    <w:div w:id="765611889">
      <w:bodyDiv w:val="1"/>
      <w:marLeft w:val="0"/>
      <w:marRight w:val="0"/>
      <w:marTop w:val="0"/>
      <w:marBottom w:val="0"/>
      <w:divBdr>
        <w:top w:val="none" w:sz="0" w:space="0" w:color="auto"/>
        <w:left w:val="none" w:sz="0" w:space="0" w:color="auto"/>
        <w:bottom w:val="none" w:sz="0" w:space="0" w:color="auto"/>
        <w:right w:val="none" w:sz="0" w:space="0" w:color="auto"/>
      </w:divBdr>
    </w:div>
    <w:div w:id="773868312">
      <w:bodyDiv w:val="1"/>
      <w:marLeft w:val="0"/>
      <w:marRight w:val="0"/>
      <w:marTop w:val="0"/>
      <w:marBottom w:val="0"/>
      <w:divBdr>
        <w:top w:val="none" w:sz="0" w:space="0" w:color="auto"/>
        <w:left w:val="none" w:sz="0" w:space="0" w:color="auto"/>
        <w:bottom w:val="none" w:sz="0" w:space="0" w:color="auto"/>
        <w:right w:val="none" w:sz="0" w:space="0" w:color="auto"/>
      </w:divBdr>
    </w:div>
    <w:div w:id="873619440">
      <w:bodyDiv w:val="1"/>
      <w:marLeft w:val="0"/>
      <w:marRight w:val="0"/>
      <w:marTop w:val="0"/>
      <w:marBottom w:val="0"/>
      <w:divBdr>
        <w:top w:val="none" w:sz="0" w:space="0" w:color="auto"/>
        <w:left w:val="none" w:sz="0" w:space="0" w:color="auto"/>
        <w:bottom w:val="none" w:sz="0" w:space="0" w:color="auto"/>
        <w:right w:val="none" w:sz="0" w:space="0" w:color="auto"/>
      </w:divBdr>
    </w:div>
    <w:div w:id="900487393">
      <w:bodyDiv w:val="1"/>
      <w:marLeft w:val="0"/>
      <w:marRight w:val="0"/>
      <w:marTop w:val="0"/>
      <w:marBottom w:val="0"/>
      <w:divBdr>
        <w:top w:val="none" w:sz="0" w:space="0" w:color="auto"/>
        <w:left w:val="none" w:sz="0" w:space="0" w:color="auto"/>
        <w:bottom w:val="none" w:sz="0" w:space="0" w:color="auto"/>
        <w:right w:val="none" w:sz="0" w:space="0" w:color="auto"/>
      </w:divBdr>
    </w:div>
    <w:div w:id="913513220">
      <w:bodyDiv w:val="1"/>
      <w:marLeft w:val="0"/>
      <w:marRight w:val="0"/>
      <w:marTop w:val="0"/>
      <w:marBottom w:val="0"/>
      <w:divBdr>
        <w:top w:val="none" w:sz="0" w:space="0" w:color="auto"/>
        <w:left w:val="none" w:sz="0" w:space="0" w:color="auto"/>
        <w:bottom w:val="none" w:sz="0" w:space="0" w:color="auto"/>
        <w:right w:val="none" w:sz="0" w:space="0" w:color="auto"/>
      </w:divBdr>
    </w:div>
    <w:div w:id="950553789">
      <w:bodyDiv w:val="1"/>
      <w:marLeft w:val="0"/>
      <w:marRight w:val="0"/>
      <w:marTop w:val="0"/>
      <w:marBottom w:val="0"/>
      <w:divBdr>
        <w:top w:val="none" w:sz="0" w:space="0" w:color="auto"/>
        <w:left w:val="none" w:sz="0" w:space="0" w:color="auto"/>
        <w:bottom w:val="none" w:sz="0" w:space="0" w:color="auto"/>
        <w:right w:val="none" w:sz="0" w:space="0" w:color="auto"/>
      </w:divBdr>
    </w:div>
    <w:div w:id="1002003685">
      <w:bodyDiv w:val="1"/>
      <w:marLeft w:val="0"/>
      <w:marRight w:val="0"/>
      <w:marTop w:val="0"/>
      <w:marBottom w:val="0"/>
      <w:divBdr>
        <w:top w:val="none" w:sz="0" w:space="0" w:color="auto"/>
        <w:left w:val="none" w:sz="0" w:space="0" w:color="auto"/>
        <w:bottom w:val="none" w:sz="0" w:space="0" w:color="auto"/>
        <w:right w:val="none" w:sz="0" w:space="0" w:color="auto"/>
      </w:divBdr>
    </w:div>
    <w:div w:id="1067150923">
      <w:bodyDiv w:val="1"/>
      <w:marLeft w:val="0"/>
      <w:marRight w:val="0"/>
      <w:marTop w:val="0"/>
      <w:marBottom w:val="0"/>
      <w:divBdr>
        <w:top w:val="none" w:sz="0" w:space="0" w:color="auto"/>
        <w:left w:val="none" w:sz="0" w:space="0" w:color="auto"/>
        <w:bottom w:val="none" w:sz="0" w:space="0" w:color="auto"/>
        <w:right w:val="none" w:sz="0" w:space="0" w:color="auto"/>
      </w:divBdr>
    </w:div>
    <w:div w:id="1072629213">
      <w:bodyDiv w:val="1"/>
      <w:marLeft w:val="0"/>
      <w:marRight w:val="0"/>
      <w:marTop w:val="0"/>
      <w:marBottom w:val="0"/>
      <w:divBdr>
        <w:top w:val="none" w:sz="0" w:space="0" w:color="auto"/>
        <w:left w:val="none" w:sz="0" w:space="0" w:color="auto"/>
        <w:bottom w:val="none" w:sz="0" w:space="0" w:color="auto"/>
        <w:right w:val="none" w:sz="0" w:space="0" w:color="auto"/>
      </w:divBdr>
    </w:div>
    <w:div w:id="1107307221">
      <w:bodyDiv w:val="1"/>
      <w:marLeft w:val="0"/>
      <w:marRight w:val="0"/>
      <w:marTop w:val="0"/>
      <w:marBottom w:val="0"/>
      <w:divBdr>
        <w:top w:val="none" w:sz="0" w:space="0" w:color="auto"/>
        <w:left w:val="none" w:sz="0" w:space="0" w:color="auto"/>
        <w:bottom w:val="none" w:sz="0" w:space="0" w:color="auto"/>
        <w:right w:val="none" w:sz="0" w:space="0" w:color="auto"/>
      </w:divBdr>
    </w:div>
    <w:div w:id="1117600758">
      <w:bodyDiv w:val="1"/>
      <w:marLeft w:val="0"/>
      <w:marRight w:val="0"/>
      <w:marTop w:val="0"/>
      <w:marBottom w:val="0"/>
      <w:divBdr>
        <w:top w:val="none" w:sz="0" w:space="0" w:color="auto"/>
        <w:left w:val="none" w:sz="0" w:space="0" w:color="auto"/>
        <w:bottom w:val="none" w:sz="0" w:space="0" w:color="auto"/>
        <w:right w:val="none" w:sz="0" w:space="0" w:color="auto"/>
      </w:divBdr>
    </w:div>
    <w:div w:id="1191602853">
      <w:bodyDiv w:val="1"/>
      <w:marLeft w:val="0"/>
      <w:marRight w:val="0"/>
      <w:marTop w:val="0"/>
      <w:marBottom w:val="0"/>
      <w:divBdr>
        <w:top w:val="none" w:sz="0" w:space="0" w:color="auto"/>
        <w:left w:val="none" w:sz="0" w:space="0" w:color="auto"/>
        <w:bottom w:val="none" w:sz="0" w:space="0" w:color="auto"/>
        <w:right w:val="none" w:sz="0" w:space="0" w:color="auto"/>
      </w:divBdr>
    </w:div>
    <w:div w:id="1193034244">
      <w:bodyDiv w:val="1"/>
      <w:marLeft w:val="0"/>
      <w:marRight w:val="0"/>
      <w:marTop w:val="0"/>
      <w:marBottom w:val="0"/>
      <w:divBdr>
        <w:top w:val="none" w:sz="0" w:space="0" w:color="auto"/>
        <w:left w:val="none" w:sz="0" w:space="0" w:color="auto"/>
        <w:bottom w:val="none" w:sz="0" w:space="0" w:color="auto"/>
        <w:right w:val="none" w:sz="0" w:space="0" w:color="auto"/>
      </w:divBdr>
    </w:div>
    <w:div w:id="1199047599">
      <w:bodyDiv w:val="1"/>
      <w:marLeft w:val="0"/>
      <w:marRight w:val="0"/>
      <w:marTop w:val="0"/>
      <w:marBottom w:val="0"/>
      <w:divBdr>
        <w:top w:val="none" w:sz="0" w:space="0" w:color="auto"/>
        <w:left w:val="none" w:sz="0" w:space="0" w:color="auto"/>
        <w:bottom w:val="none" w:sz="0" w:space="0" w:color="auto"/>
        <w:right w:val="none" w:sz="0" w:space="0" w:color="auto"/>
      </w:divBdr>
    </w:div>
    <w:div w:id="1249465684">
      <w:bodyDiv w:val="1"/>
      <w:marLeft w:val="0"/>
      <w:marRight w:val="0"/>
      <w:marTop w:val="0"/>
      <w:marBottom w:val="0"/>
      <w:divBdr>
        <w:top w:val="none" w:sz="0" w:space="0" w:color="auto"/>
        <w:left w:val="none" w:sz="0" w:space="0" w:color="auto"/>
        <w:bottom w:val="none" w:sz="0" w:space="0" w:color="auto"/>
        <w:right w:val="none" w:sz="0" w:space="0" w:color="auto"/>
      </w:divBdr>
    </w:div>
    <w:div w:id="1312367267">
      <w:bodyDiv w:val="1"/>
      <w:marLeft w:val="0"/>
      <w:marRight w:val="0"/>
      <w:marTop w:val="0"/>
      <w:marBottom w:val="0"/>
      <w:divBdr>
        <w:top w:val="none" w:sz="0" w:space="0" w:color="auto"/>
        <w:left w:val="none" w:sz="0" w:space="0" w:color="auto"/>
        <w:bottom w:val="none" w:sz="0" w:space="0" w:color="auto"/>
        <w:right w:val="none" w:sz="0" w:space="0" w:color="auto"/>
      </w:divBdr>
    </w:div>
    <w:div w:id="1416896566">
      <w:bodyDiv w:val="1"/>
      <w:marLeft w:val="0"/>
      <w:marRight w:val="0"/>
      <w:marTop w:val="0"/>
      <w:marBottom w:val="0"/>
      <w:divBdr>
        <w:top w:val="none" w:sz="0" w:space="0" w:color="auto"/>
        <w:left w:val="none" w:sz="0" w:space="0" w:color="auto"/>
        <w:bottom w:val="none" w:sz="0" w:space="0" w:color="auto"/>
        <w:right w:val="none" w:sz="0" w:space="0" w:color="auto"/>
      </w:divBdr>
    </w:div>
    <w:div w:id="1419256901">
      <w:bodyDiv w:val="1"/>
      <w:marLeft w:val="0"/>
      <w:marRight w:val="0"/>
      <w:marTop w:val="0"/>
      <w:marBottom w:val="0"/>
      <w:divBdr>
        <w:top w:val="none" w:sz="0" w:space="0" w:color="auto"/>
        <w:left w:val="none" w:sz="0" w:space="0" w:color="auto"/>
        <w:bottom w:val="none" w:sz="0" w:space="0" w:color="auto"/>
        <w:right w:val="none" w:sz="0" w:space="0" w:color="auto"/>
      </w:divBdr>
    </w:div>
    <w:div w:id="1436167376">
      <w:bodyDiv w:val="1"/>
      <w:marLeft w:val="0"/>
      <w:marRight w:val="0"/>
      <w:marTop w:val="0"/>
      <w:marBottom w:val="0"/>
      <w:divBdr>
        <w:top w:val="none" w:sz="0" w:space="0" w:color="auto"/>
        <w:left w:val="none" w:sz="0" w:space="0" w:color="auto"/>
        <w:bottom w:val="none" w:sz="0" w:space="0" w:color="auto"/>
        <w:right w:val="none" w:sz="0" w:space="0" w:color="auto"/>
      </w:divBdr>
    </w:div>
    <w:div w:id="1542861122">
      <w:bodyDiv w:val="1"/>
      <w:marLeft w:val="0"/>
      <w:marRight w:val="0"/>
      <w:marTop w:val="0"/>
      <w:marBottom w:val="0"/>
      <w:divBdr>
        <w:top w:val="none" w:sz="0" w:space="0" w:color="auto"/>
        <w:left w:val="none" w:sz="0" w:space="0" w:color="auto"/>
        <w:bottom w:val="none" w:sz="0" w:space="0" w:color="auto"/>
        <w:right w:val="none" w:sz="0" w:space="0" w:color="auto"/>
      </w:divBdr>
    </w:div>
    <w:div w:id="1572426274">
      <w:bodyDiv w:val="1"/>
      <w:marLeft w:val="0"/>
      <w:marRight w:val="0"/>
      <w:marTop w:val="0"/>
      <w:marBottom w:val="0"/>
      <w:divBdr>
        <w:top w:val="none" w:sz="0" w:space="0" w:color="auto"/>
        <w:left w:val="none" w:sz="0" w:space="0" w:color="auto"/>
        <w:bottom w:val="none" w:sz="0" w:space="0" w:color="auto"/>
        <w:right w:val="none" w:sz="0" w:space="0" w:color="auto"/>
      </w:divBdr>
    </w:div>
    <w:div w:id="1643971547">
      <w:bodyDiv w:val="1"/>
      <w:marLeft w:val="0"/>
      <w:marRight w:val="0"/>
      <w:marTop w:val="0"/>
      <w:marBottom w:val="0"/>
      <w:divBdr>
        <w:top w:val="none" w:sz="0" w:space="0" w:color="auto"/>
        <w:left w:val="none" w:sz="0" w:space="0" w:color="auto"/>
        <w:bottom w:val="none" w:sz="0" w:space="0" w:color="auto"/>
        <w:right w:val="none" w:sz="0" w:space="0" w:color="auto"/>
      </w:divBdr>
    </w:div>
    <w:div w:id="1688749123">
      <w:bodyDiv w:val="1"/>
      <w:marLeft w:val="0"/>
      <w:marRight w:val="0"/>
      <w:marTop w:val="0"/>
      <w:marBottom w:val="0"/>
      <w:divBdr>
        <w:top w:val="none" w:sz="0" w:space="0" w:color="auto"/>
        <w:left w:val="none" w:sz="0" w:space="0" w:color="auto"/>
        <w:bottom w:val="none" w:sz="0" w:space="0" w:color="auto"/>
        <w:right w:val="none" w:sz="0" w:space="0" w:color="auto"/>
      </w:divBdr>
    </w:div>
    <w:div w:id="1698701311">
      <w:bodyDiv w:val="1"/>
      <w:marLeft w:val="0"/>
      <w:marRight w:val="0"/>
      <w:marTop w:val="0"/>
      <w:marBottom w:val="0"/>
      <w:divBdr>
        <w:top w:val="none" w:sz="0" w:space="0" w:color="auto"/>
        <w:left w:val="none" w:sz="0" w:space="0" w:color="auto"/>
        <w:bottom w:val="none" w:sz="0" w:space="0" w:color="auto"/>
        <w:right w:val="none" w:sz="0" w:space="0" w:color="auto"/>
      </w:divBdr>
    </w:div>
    <w:div w:id="1711110504">
      <w:bodyDiv w:val="1"/>
      <w:marLeft w:val="0"/>
      <w:marRight w:val="0"/>
      <w:marTop w:val="0"/>
      <w:marBottom w:val="0"/>
      <w:divBdr>
        <w:top w:val="none" w:sz="0" w:space="0" w:color="auto"/>
        <w:left w:val="none" w:sz="0" w:space="0" w:color="auto"/>
        <w:bottom w:val="none" w:sz="0" w:space="0" w:color="auto"/>
        <w:right w:val="none" w:sz="0" w:space="0" w:color="auto"/>
      </w:divBdr>
    </w:div>
    <w:div w:id="1782995373">
      <w:bodyDiv w:val="1"/>
      <w:marLeft w:val="0"/>
      <w:marRight w:val="0"/>
      <w:marTop w:val="0"/>
      <w:marBottom w:val="0"/>
      <w:divBdr>
        <w:top w:val="none" w:sz="0" w:space="0" w:color="auto"/>
        <w:left w:val="none" w:sz="0" w:space="0" w:color="auto"/>
        <w:bottom w:val="none" w:sz="0" w:space="0" w:color="auto"/>
        <w:right w:val="none" w:sz="0" w:space="0" w:color="auto"/>
      </w:divBdr>
    </w:div>
    <w:div w:id="1989170407">
      <w:bodyDiv w:val="1"/>
      <w:marLeft w:val="0"/>
      <w:marRight w:val="0"/>
      <w:marTop w:val="0"/>
      <w:marBottom w:val="0"/>
      <w:divBdr>
        <w:top w:val="none" w:sz="0" w:space="0" w:color="auto"/>
        <w:left w:val="none" w:sz="0" w:space="0" w:color="auto"/>
        <w:bottom w:val="none" w:sz="0" w:space="0" w:color="auto"/>
        <w:right w:val="none" w:sz="0" w:space="0" w:color="auto"/>
      </w:divBdr>
    </w:div>
    <w:div w:id="2015762050">
      <w:bodyDiv w:val="1"/>
      <w:marLeft w:val="0"/>
      <w:marRight w:val="0"/>
      <w:marTop w:val="0"/>
      <w:marBottom w:val="0"/>
      <w:divBdr>
        <w:top w:val="none" w:sz="0" w:space="0" w:color="auto"/>
        <w:left w:val="none" w:sz="0" w:space="0" w:color="auto"/>
        <w:bottom w:val="none" w:sz="0" w:space="0" w:color="auto"/>
        <w:right w:val="none" w:sz="0" w:space="0" w:color="auto"/>
      </w:divBdr>
    </w:div>
    <w:div w:id="2053381797">
      <w:bodyDiv w:val="1"/>
      <w:marLeft w:val="0"/>
      <w:marRight w:val="0"/>
      <w:marTop w:val="0"/>
      <w:marBottom w:val="0"/>
      <w:divBdr>
        <w:top w:val="none" w:sz="0" w:space="0" w:color="auto"/>
        <w:left w:val="none" w:sz="0" w:space="0" w:color="auto"/>
        <w:bottom w:val="none" w:sz="0" w:space="0" w:color="auto"/>
        <w:right w:val="none" w:sz="0" w:space="0" w:color="auto"/>
      </w:divBdr>
    </w:div>
    <w:div w:id="2062752262">
      <w:bodyDiv w:val="1"/>
      <w:marLeft w:val="0"/>
      <w:marRight w:val="0"/>
      <w:marTop w:val="0"/>
      <w:marBottom w:val="0"/>
      <w:divBdr>
        <w:top w:val="none" w:sz="0" w:space="0" w:color="auto"/>
        <w:left w:val="none" w:sz="0" w:space="0" w:color="auto"/>
        <w:bottom w:val="none" w:sz="0" w:space="0" w:color="auto"/>
        <w:right w:val="none" w:sz="0" w:space="0" w:color="auto"/>
      </w:divBdr>
    </w:div>
    <w:div w:id="213420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digikey.com/htmldatasheets/production/705190/0/0/1/r-78aa-1-0-series-datasheet.html"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81kingchicken@gmail.com"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tvgaul@iastate.edu"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6.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PrISUm">
      <a:dk1>
        <a:sysClr val="windowText" lastClr="000000"/>
      </a:dk1>
      <a:lt1>
        <a:srgbClr val="000000"/>
      </a:lt1>
      <a:dk2>
        <a:srgbClr val="C00000"/>
      </a:dk2>
      <a:lt2>
        <a:srgbClr val="E7E6E6"/>
      </a:lt2>
      <a:accent1>
        <a:srgbClr val="ED7D31"/>
      </a:accent1>
      <a:accent2>
        <a:srgbClr val="ED7D31"/>
      </a:accent2>
      <a:accent3>
        <a:srgbClr val="A5A5A5"/>
      </a:accent3>
      <a:accent4>
        <a:srgbClr val="FFC000"/>
      </a:accent4>
      <a:accent5>
        <a:srgbClr val="FF404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Iowa State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5CE17-31E9-4439-B09B-1DF4F5954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3</TotalTime>
  <Pages>17</Pages>
  <Words>2390</Words>
  <Characters>1362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Hal</vt:lpstr>
    </vt:vector>
  </TitlesOfParts>
  <Company>PrISUm</Company>
  <LinksUpToDate>false</LinksUpToDate>
  <CharactersWithSpaces>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dc:title>
  <dc:subject>HARdware Documentation</dc:subject>
  <dc:creator>Kalkhoff, Bryan S [E CPE]</dc:creator>
  <cp:keywords/>
  <dc:description/>
  <cp:lastModifiedBy>Kalkhoff, Bryan S [E CPE]</cp:lastModifiedBy>
  <cp:revision>548</cp:revision>
  <dcterms:created xsi:type="dcterms:W3CDTF">2019-07-11T02:15:00Z</dcterms:created>
  <dcterms:modified xsi:type="dcterms:W3CDTF">2021-09-23T17:28:00Z</dcterms:modified>
</cp:coreProperties>
</file>